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6556D7D8" w14:textId="4D0C4540" w:rsidR="003D796E" w:rsidRDefault="003D09A9" w:rsidP="00B154C6">
      <w:pPr>
        <w:tabs>
          <w:tab w:val="left" w:pos="2371"/>
          <w:tab w:val="center" w:pos="5233"/>
        </w:tabs>
        <w:spacing w:after="0" w:line="240" w:lineRule="auto"/>
        <w:contextualSpacing/>
        <w:jc w:val="center"/>
        <w:rPr>
          <w:rFonts w:ascii="Arial" w:eastAsia="Arial" w:hAnsi="Arial" w:cs="Arial"/>
          <w:b/>
          <w:sz w:val="32"/>
          <w:szCs w:val="24"/>
        </w:rPr>
      </w:pPr>
      <w:r w:rsidRPr="00BE43F9">
        <w:rPr>
          <w:rFonts w:ascii="Arial" w:eastAsia="Arial" w:hAnsi="Arial" w:cs="Arial"/>
          <w:b/>
          <w:sz w:val="32"/>
          <w:szCs w:val="24"/>
        </w:rPr>
        <w:t>DSWD</w:t>
      </w:r>
      <w:r w:rsidR="00546DEE" w:rsidRPr="00BE43F9">
        <w:rPr>
          <w:rFonts w:ascii="Arial" w:eastAsia="Arial" w:hAnsi="Arial" w:cs="Arial"/>
          <w:b/>
          <w:sz w:val="32"/>
          <w:szCs w:val="24"/>
        </w:rPr>
        <w:t xml:space="preserve"> </w:t>
      </w:r>
      <w:r w:rsidRPr="00BE43F9">
        <w:rPr>
          <w:rFonts w:ascii="Arial" w:eastAsia="Arial" w:hAnsi="Arial" w:cs="Arial"/>
          <w:b/>
          <w:sz w:val="32"/>
          <w:szCs w:val="24"/>
        </w:rPr>
        <w:t>DROMIC</w:t>
      </w:r>
      <w:r w:rsidR="00546DEE" w:rsidRPr="00BE43F9">
        <w:rPr>
          <w:rFonts w:ascii="Arial" w:eastAsia="Arial" w:hAnsi="Arial" w:cs="Arial"/>
          <w:b/>
          <w:sz w:val="32"/>
          <w:szCs w:val="24"/>
        </w:rPr>
        <w:t xml:space="preserve"> </w:t>
      </w:r>
      <w:r w:rsidRPr="00BE43F9">
        <w:rPr>
          <w:rFonts w:ascii="Arial" w:eastAsia="Arial" w:hAnsi="Arial" w:cs="Arial"/>
          <w:b/>
          <w:sz w:val="32"/>
          <w:szCs w:val="24"/>
        </w:rPr>
        <w:t>Report</w:t>
      </w:r>
      <w:r w:rsidR="009864A8">
        <w:rPr>
          <w:rFonts w:ascii="Arial" w:eastAsia="Arial" w:hAnsi="Arial" w:cs="Arial"/>
          <w:b/>
          <w:sz w:val="32"/>
          <w:szCs w:val="24"/>
        </w:rPr>
        <w:t xml:space="preserve"> </w:t>
      </w:r>
      <w:r w:rsidRPr="00BE43F9">
        <w:rPr>
          <w:rFonts w:ascii="Arial" w:eastAsia="Arial" w:hAnsi="Arial" w:cs="Arial"/>
          <w:b/>
          <w:sz w:val="32"/>
          <w:szCs w:val="24"/>
        </w:rPr>
        <w:t>#</w:t>
      </w:r>
      <w:r w:rsidR="002454C1">
        <w:rPr>
          <w:rFonts w:ascii="Arial" w:eastAsia="Arial" w:hAnsi="Arial" w:cs="Arial"/>
          <w:b/>
          <w:sz w:val="32"/>
          <w:szCs w:val="24"/>
        </w:rPr>
        <w:t>1</w:t>
      </w:r>
      <w:r w:rsidR="008402D8">
        <w:rPr>
          <w:rFonts w:ascii="Arial" w:eastAsia="Arial" w:hAnsi="Arial" w:cs="Arial"/>
          <w:b/>
          <w:sz w:val="32"/>
          <w:szCs w:val="24"/>
        </w:rPr>
        <w:t>4</w:t>
      </w:r>
      <w:r w:rsidR="00BD224A">
        <w:rPr>
          <w:rFonts w:ascii="Arial" w:eastAsia="Arial" w:hAnsi="Arial" w:cs="Arial"/>
          <w:b/>
          <w:sz w:val="32"/>
          <w:szCs w:val="24"/>
        </w:rPr>
        <w:t xml:space="preserve"> </w:t>
      </w:r>
      <w:r w:rsidRPr="00BE43F9">
        <w:rPr>
          <w:rFonts w:ascii="Arial" w:eastAsia="Arial" w:hAnsi="Arial" w:cs="Arial"/>
          <w:b/>
          <w:sz w:val="32"/>
          <w:szCs w:val="24"/>
        </w:rPr>
        <w:t>on</w:t>
      </w:r>
      <w:r w:rsidR="003D796E">
        <w:rPr>
          <w:rFonts w:ascii="Arial" w:eastAsia="Arial" w:hAnsi="Arial" w:cs="Arial"/>
          <w:b/>
          <w:sz w:val="32"/>
          <w:szCs w:val="24"/>
        </w:rPr>
        <w:t xml:space="preserve"> </w:t>
      </w:r>
      <w:r w:rsidR="00AD43E4">
        <w:rPr>
          <w:rFonts w:ascii="Arial" w:eastAsia="Arial" w:hAnsi="Arial" w:cs="Arial"/>
          <w:b/>
          <w:sz w:val="32"/>
          <w:szCs w:val="24"/>
        </w:rPr>
        <w:t>Tropical Depression</w:t>
      </w:r>
      <w:r w:rsidR="0060627A">
        <w:rPr>
          <w:rFonts w:ascii="Arial" w:eastAsia="Arial" w:hAnsi="Arial" w:cs="Arial"/>
          <w:b/>
          <w:sz w:val="32"/>
          <w:szCs w:val="24"/>
        </w:rPr>
        <w:t xml:space="preserve"> </w:t>
      </w:r>
      <w:r w:rsidR="008B7D09">
        <w:rPr>
          <w:rFonts w:ascii="Arial" w:eastAsia="Arial" w:hAnsi="Arial" w:cs="Arial"/>
          <w:b/>
          <w:sz w:val="32"/>
          <w:szCs w:val="24"/>
        </w:rPr>
        <w:t>“</w:t>
      </w:r>
      <w:r w:rsidR="00AD43E4">
        <w:rPr>
          <w:rFonts w:ascii="Arial" w:eastAsia="Arial" w:hAnsi="Arial" w:cs="Arial"/>
          <w:b/>
          <w:sz w:val="32"/>
          <w:szCs w:val="24"/>
        </w:rPr>
        <w:t>VICKY</w:t>
      </w:r>
      <w:r w:rsidR="003C3E11">
        <w:rPr>
          <w:rFonts w:ascii="Arial" w:eastAsia="Arial" w:hAnsi="Arial" w:cs="Arial"/>
          <w:b/>
          <w:sz w:val="32"/>
          <w:szCs w:val="24"/>
        </w:rPr>
        <w:t>”</w:t>
      </w:r>
    </w:p>
    <w:p w14:paraId="4FA354BB" w14:textId="51CE2FAD" w:rsidR="00155355" w:rsidRPr="00BE43F9" w:rsidRDefault="003D09A9" w:rsidP="00B154C6">
      <w:pPr>
        <w:tabs>
          <w:tab w:val="left" w:pos="2371"/>
          <w:tab w:val="center" w:pos="5233"/>
        </w:tabs>
        <w:spacing w:after="0" w:line="240" w:lineRule="auto"/>
        <w:contextualSpacing/>
        <w:jc w:val="center"/>
        <w:rPr>
          <w:rFonts w:ascii="Arial" w:eastAsia="Arial" w:hAnsi="Arial" w:cs="Arial"/>
          <w:sz w:val="24"/>
          <w:szCs w:val="24"/>
        </w:rPr>
      </w:pPr>
      <w:bookmarkStart w:id="0" w:name="_gjdgxs" w:colFirst="0" w:colLast="0"/>
      <w:bookmarkEnd w:id="0"/>
      <w:r w:rsidRPr="00BE43F9">
        <w:rPr>
          <w:rFonts w:ascii="Arial" w:eastAsia="Arial" w:hAnsi="Arial" w:cs="Arial"/>
          <w:sz w:val="24"/>
          <w:szCs w:val="24"/>
        </w:rPr>
        <w:t>as</w:t>
      </w:r>
      <w:r w:rsidR="00546DEE" w:rsidRPr="00BE43F9">
        <w:rPr>
          <w:rFonts w:ascii="Arial" w:eastAsia="Arial" w:hAnsi="Arial" w:cs="Arial"/>
          <w:sz w:val="24"/>
          <w:szCs w:val="24"/>
        </w:rPr>
        <w:t xml:space="preserve"> </w:t>
      </w:r>
      <w:r w:rsidRPr="00BE43F9">
        <w:rPr>
          <w:rFonts w:ascii="Arial" w:eastAsia="Arial" w:hAnsi="Arial" w:cs="Arial"/>
          <w:sz w:val="24"/>
          <w:szCs w:val="24"/>
        </w:rPr>
        <w:t>of</w:t>
      </w:r>
      <w:r w:rsidR="00546DEE" w:rsidRPr="00BE43F9">
        <w:rPr>
          <w:rFonts w:ascii="Arial" w:eastAsia="Arial" w:hAnsi="Arial" w:cs="Arial"/>
          <w:sz w:val="24"/>
          <w:szCs w:val="24"/>
        </w:rPr>
        <w:t xml:space="preserve"> </w:t>
      </w:r>
      <w:r w:rsidR="008402D8">
        <w:rPr>
          <w:rFonts w:ascii="Arial" w:eastAsia="Arial" w:hAnsi="Arial" w:cs="Arial"/>
          <w:sz w:val="24"/>
          <w:szCs w:val="24"/>
        </w:rPr>
        <w:t>09</w:t>
      </w:r>
      <w:r w:rsidR="009068FF">
        <w:rPr>
          <w:rFonts w:ascii="Arial" w:eastAsia="Arial" w:hAnsi="Arial" w:cs="Arial"/>
          <w:sz w:val="24"/>
          <w:szCs w:val="24"/>
        </w:rPr>
        <w:t xml:space="preserve"> January</w:t>
      </w:r>
      <w:r w:rsidR="008B7D09">
        <w:rPr>
          <w:rFonts w:ascii="Arial" w:eastAsia="Arial" w:hAnsi="Arial" w:cs="Arial"/>
          <w:sz w:val="24"/>
          <w:szCs w:val="24"/>
        </w:rPr>
        <w:t xml:space="preserve"> </w:t>
      </w:r>
      <w:r w:rsidR="009068FF">
        <w:rPr>
          <w:rFonts w:ascii="Arial" w:eastAsia="Arial" w:hAnsi="Arial" w:cs="Arial"/>
          <w:sz w:val="24"/>
          <w:szCs w:val="24"/>
        </w:rPr>
        <w:t>2021</w:t>
      </w:r>
      <w:r w:rsidRPr="00BE43F9">
        <w:rPr>
          <w:rFonts w:ascii="Arial" w:eastAsia="Arial" w:hAnsi="Arial" w:cs="Arial"/>
          <w:sz w:val="24"/>
          <w:szCs w:val="24"/>
        </w:rPr>
        <w:t>,</w:t>
      </w:r>
      <w:r w:rsidR="00546DEE" w:rsidRPr="00BE43F9">
        <w:rPr>
          <w:rFonts w:ascii="Arial" w:eastAsia="Arial" w:hAnsi="Arial" w:cs="Arial"/>
          <w:sz w:val="24"/>
          <w:szCs w:val="24"/>
        </w:rPr>
        <w:t xml:space="preserve"> </w:t>
      </w:r>
      <w:r w:rsidR="009864A8">
        <w:rPr>
          <w:rFonts w:ascii="Arial" w:eastAsia="Arial" w:hAnsi="Arial" w:cs="Arial"/>
          <w:sz w:val="24"/>
          <w:szCs w:val="24"/>
        </w:rPr>
        <w:t>6</w:t>
      </w:r>
      <w:r w:rsidR="00AD43E4">
        <w:rPr>
          <w:rFonts w:ascii="Arial" w:eastAsia="Arial" w:hAnsi="Arial" w:cs="Arial"/>
          <w:sz w:val="24"/>
          <w:szCs w:val="24"/>
        </w:rPr>
        <w:t>P</w:t>
      </w:r>
      <w:r w:rsidR="007412EE">
        <w:rPr>
          <w:rFonts w:ascii="Arial" w:eastAsia="Arial" w:hAnsi="Arial" w:cs="Arial"/>
          <w:sz w:val="24"/>
          <w:szCs w:val="24"/>
        </w:rPr>
        <w:t>M</w:t>
      </w:r>
    </w:p>
    <w:p w14:paraId="79174770" w14:textId="3C7FC6A4" w:rsidR="008E0BBD" w:rsidRPr="00BE43F9" w:rsidRDefault="008E0BBD" w:rsidP="00B154C6">
      <w:pPr>
        <w:pStyle w:val="NormalWeb"/>
        <w:spacing w:beforeAutospacing="0" w:afterAutospacing="0" w:line="240" w:lineRule="auto"/>
        <w:contextualSpacing/>
        <w:jc w:val="both"/>
        <w:rPr>
          <w:rFonts w:ascii="Arial" w:hAnsi="Arial" w:cs="Arial"/>
          <w:b/>
          <w:color w:val="002060"/>
        </w:rPr>
      </w:pPr>
      <w:bookmarkStart w:id="1" w:name="_30j0zll" w:colFirst="0" w:colLast="0"/>
      <w:bookmarkStart w:id="2" w:name="_1fob9te" w:colFirst="0" w:colLast="0"/>
      <w:bookmarkEnd w:id="1"/>
      <w:bookmarkEnd w:id="2"/>
    </w:p>
    <w:p w14:paraId="5D7E23B8" w14:textId="70635771" w:rsidR="001D4AB4" w:rsidRDefault="001D4AB4" w:rsidP="001D4AB4">
      <w:pPr>
        <w:pStyle w:val="NormalWeb"/>
        <w:spacing w:beforeAutospacing="0" w:afterAutospacing="0" w:line="240" w:lineRule="auto"/>
        <w:contextualSpacing/>
        <w:jc w:val="both"/>
        <w:rPr>
          <w:rFonts w:ascii="Arial" w:hAnsi="Arial" w:cs="Arial"/>
          <w:b/>
          <w:color w:val="002060"/>
          <w:sz w:val="28"/>
        </w:rPr>
      </w:pPr>
      <w:r w:rsidRPr="00BE43F9">
        <w:rPr>
          <w:rFonts w:ascii="Arial" w:hAnsi="Arial" w:cs="Arial"/>
          <w:b/>
          <w:color w:val="002060"/>
          <w:sz w:val="28"/>
        </w:rPr>
        <w:t>Situation Overview</w:t>
      </w:r>
    </w:p>
    <w:p w14:paraId="1D09E5B6" w14:textId="3EA19F8E" w:rsidR="004E376D" w:rsidRDefault="004E376D" w:rsidP="001D4AB4">
      <w:pPr>
        <w:pStyle w:val="NormalWeb"/>
        <w:spacing w:beforeAutospacing="0" w:afterAutospacing="0" w:line="240" w:lineRule="auto"/>
        <w:contextualSpacing/>
        <w:jc w:val="both"/>
        <w:rPr>
          <w:rFonts w:ascii="Arial" w:hAnsi="Arial" w:cs="Arial"/>
          <w:b/>
          <w:color w:val="002060"/>
          <w:sz w:val="28"/>
        </w:rPr>
      </w:pPr>
    </w:p>
    <w:p w14:paraId="77F17B1F" w14:textId="3D5579D9" w:rsidR="00D76DB5" w:rsidRDefault="00D76DB5" w:rsidP="004C78A5">
      <w:pPr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after="0" w:line="240" w:lineRule="auto"/>
        <w:contextualSpacing/>
        <w:jc w:val="both"/>
        <w:rPr>
          <w:rFonts w:ascii="Arial" w:eastAsia="SimSun" w:hAnsi="Arial" w:cs="Arial"/>
          <w:color w:val="auto"/>
          <w:sz w:val="24"/>
          <w:szCs w:val="24"/>
          <w:lang w:val="en-US" w:eastAsia="zh-CN"/>
        </w:rPr>
      </w:pPr>
      <w:r w:rsidRPr="00D76DB5">
        <w:rPr>
          <w:rFonts w:ascii="Arial" w:eastAsia="SimSun" w:hAnsi="Arial" w:cs="Arial"/>
          <w:color w:val="auto"/>
          <w:sz w:val="24"/>
          <w:szCs w:val="24"/>
          <w:lang w:val="en-US" w:eastAsia="zh-CN"/>
        </w:rPr>
        <w:t xml:space="preserve">On 18 </w:t>
      </w:r>
      <w:r w:rsidR="00C118EE">
        <w:rPr>
          <w:rFonts w:ascii="Arial" w:eastAsia="SimSun" w:hAnsi="Arial" w:cs="Arial"/>
          <w:color w:val="auto"/>
          <w:sz w:val="24"/>
          <w:szCs w:val="24"/>
          <w:lang w:val="en-US" w:eastAsia="zh-CN"/>
        </w:rPr>
        <w:t>December</w:t>
      </w:r>
      <w:r w:rsidRPr="00D76DB5">
        <w:rPr>
          <w:rFonts w:ascii="Arial" w:eastAsia="SimSun" w:hAnsi="Arial" w:cs="Arial"/>
          <w:color w:val="auto"/>
          <w:sz w:val="24"/>
          <w:szCs w:val="24"/>
          <w:lang w:val="en-US" w:eastAsia="zh-CN"/>
        </w:rPr>
        <w:t xml:space="preserve"> 2020, Tropical Depression “VICKY” entered the Philippine Area of Responsibility (PAR) and made its first landfall in the municipality of </w:t>
      </w:r>
      <w:proofErr w:type="spellStart"/>
      <w:r w:rsidRPr="00D76DB5">
        <w:rPr>
          <w:rFonts w:ascii="Arial" w:eastAsia="SimSun" w:hAnsi="Arial" w:cs="Arial"/>
          <w:color w:val="auto"/>
          <w:sz w:val="24"/>
          <w:szCs w:val="24"/>
          <w:lang w:val="en-US" w:eastAsia="zh-CN"/>
        </w:rPr>
        <w:t>Banganga</w:t>
      </w:r>
      <w:proofErr w:type="spellEnd"/>
      <w:r w:rsidRPr="00D76DB5">
        <w:rPr>
          <w:rFonts w:ascii="Arial" w:eastAsia="SimSun" w:hAnsi="Arial" w:cs="Arial"/>
          <w:color w:val="auto"/>
          <w:sz w:val="24"/>
          <w:szCs w:val="24"/>
          <w:lang w:val="en-US" w:eastAsia="zh-CN"/>
        </w:rPr>
        <w:t xml:space="preserve">, Davao Oriental at around 2PM. On 19 December 2020, Tropical Depression “VICKY” made another landfall in Puerto </w:t>
      </w:r>
      <w:proofErr w:type="spellStart"/>
      <w:r w:rsidRPr="00D76DB5">
        <w:rPr>
          <w:rFonts w:ascii="Arial" w:eastAsia="SimSun" w:hAnsi="Arial" w:cs="Arial"/>
          <w:color w:val="auto"/>
          <w:sz w:val="24"/>
          <w:szCs w:val="24"/>
          <w:lang w:val="en-US" w:eastAsia="zh-CN"/>
        </w:rPr>
        <w:t>Princesa</w:t>
      </w:r>
      <w:proofErr w:type="spellEnd"/>
      <w:r w:rsidRPr="00D76DB5">
        <w:rPr>
          <w:rFonts w:ascii="Arial" w:eastAsia="SimSun" w:hAnsi="Arial" w:cs="Arial"/>
          <w:color w:val="auto"/>
          <w:sz w:val="24"/>
          <w:szCs w:val="24"/>
          <w:lang w:val="en-US" w:eastAsia="zh-CN"/>
        </w:rPr>
        <w:t xml:space="preserve"> City, Palawan and remained a tropical depression while</w:t>
      </w:r>
      <w:r>
        <w:rPr>
          <w:rFonts w:ascii="Arial" w:eastAsia="SimSun" w:hAnsi="Arial" w:cs="Arial"/>
          <w:color w:val="auto"/>
          <w:sz w:val="24"/>
          <w:szCs w:val="24"/>
          <w:lang w:val="en-US" w:eastAsia="zh-CN"/>
        </w:rPr>
        <w:t xml:space="preserve"> exiting the Philippine Area of </w:t>
      </w:r>
      <w:r w:rsidRPr="00D76DB5">
        <w:rPr>
          <w:rFonts w:ascii="Arial" w:eastAsia="SimSun" w:hAnsi="Arial" w:cs="Arial"/>
          <w:color w:val="auto"/>
          <w:sz w:val="24"/>
          <w:szCs w:val="24"/>
          <w:lang w:val="en-US" w:eastAsia="zh-CN"/>
        </w:rPr>
        <w:t>Responsibility (PAR) on 20 December 2020.</w:t>
      </w:r>
    </w:p>
    <w:p w14:paraId="1362570C" w14:textId="5791218C" w:rsidR="002F596A" w:rsidRDefault="001D4AB4" w:rsidP="00D76DB5">
      <w:pPr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after="0" w:line="240" w:lineRule="auto"/>
        <w:contextualSpacing/>
        <w:jc w:val="right"/>
        <w:rPr>
          <w:rFonts w:ascii="Arial" w:hAnsi="Arial" w:cs="Arial"/>
          <w:i/>
          <w:color w:val="0070C0"/>
          <w:sz w:val="16"/>
          <w:szCs w:val="24"/>
        </w:rPr>
      </w:pPr>
      <w:r w:rsidRPr="009E4154">
        <w:rPr>
          <w:rFonts w:ascii="Arial" w:hAnsi="Arial" w:cs="Arial"/>
          <w:bCs/>
          <w:i/>
          <w:color w:val="0070C0"/>
          <w:sz w:val="16"/>
          <w:szCs w:val="24"/>
        </w:rPr>
        <w:t xml:space="preserve">Source: </w:t>
      </w:r>
      <w:bookmarkStart w:id="3" w:name="_Situational_Report"/>
      <w:bookmarkStart w:id="4" w:name="_Assistance_Centers_and"/>
      <w:bookmarkStart w:id="5" w:name="_Critical_Areas"/>
      <w:bookmarkEnd w:id="3"/>
      <w:bookmarkEnd w:id="4"/>
      <w:bookmarkEnd w:id="5"/>
      <w:r w:rsidRPr="009E4154">
        <w:rPr>
          <w:rFonts w:ascii="Arial" w:hAnsi="Arial" w:cs="Arial"/>
          <w:i/>
          <w:color w:val="0070C0"/>
          <w:sz w:val="16"/>
          <w:szCs w:val="24"/>
        </w:rPr>
        <w:fldChar w:fldCharType="begin"/>
      </w:r>
      <w:r w:rsidRPr="009E4154">
        <w:rPr>
          <w:rFonts w:ascii="Arial" w:hAnsi="Arial" w:cs="Arial"/>
          <w:i/>
          <w:color w:val="0070C0"/>
          <w:sz w:val="16"/>
          <w:szCs w:val="24"/>
        </w:rPr>
        <w:instrText>HYPERLINK "http://bagong.pagasa.dost.gov.ph/tropical-cyclone/severe-weather-bulletin"</w:instrText>
      </w:r>
      <w:r w:rsidRPr="009E4154">
        <w:rPr>
          <w:rFonts w:ascii="Arial" w:hAnsi="Arial" w:cs="Arial"/>
          <w:i/>
          <w:color w:val="0070C0"/>
          <w:sz w:val="16"/>
          <w:szCs w:val="24"/>
        </w:rPr>
        <w:fldChar w:fldCharType="separate"/>
      </w:r>
      <w:r w:rsidRPr="009E4154">
        <w:rPr>
          <w:rStyle w:val="Hyperlink"/>
          <w:rFonts w:ascii="Arial" w:hAnsi="Arial" w:cs="Arial"/>
          <w:i/>
          <w:color w:val="0070C0"/>
          <w:sz w:val="16"/>
          <w:szCs w:val="24"/>
          <w:u w:val="none"/>
        </w:rPr>
        <w:t>DOST-PAGASA Sever</w:t>
      </w:r>
      <w:r w:rsidRPr="009E4154">
        <w:rPr>
          <w:rFonts w:ascii="Arial" w:hAnsi="Arial" w:cs="Arial"/>
          <w:i/>
          <w:color w:val="0070C0"/>
          <w:sz w:val="16"/>
          <w:szCs w:val="24"/>
        </w:rPr>
        <w:fldChar w:fldCharType="end"/>
      </w:r>
      <w:r>
        <w:rPr>
          <w:rFonts w:ascii="Arial" w:hAnsi="Arial" w:cs="Arial"/>
          <w:i/>
          <w:color w:val="0070C0"/>
          <w:sz w:val="16"/>
          <w:szCs w:val="24"/>
        </w:rPr>
        <w:t>e Weather Bulletin</w:t>
      </w:r>
    </w:p>
    <w:p w14:paraId="75C0D358" w14:textId="77777777" w:rsidR="00D76DB5" w:rsidRPr="00D76DB5" w:rsidRDefault="00D76DB5" w:rsidP="00D76DB5">
      <w:pPr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after="0" w:line="240" w:lineRule="auto"/>
        <w:contextualSpacing/>
        <w:jc w:val="right"/>
        <w:rPr>
          <w:rFonts w:ascii="Arial" w:hAnsi="Arial" w:cs="Arial"/>
          <w:i/>
          <w:color w:val="0070C0"/>
          <w:sz w:val="16"/>
          <w:szCs w:val="24"/>
        </w:rPr>
      </w:pPr>
    </w:p>
    <w:p w14:paraId="3E1C66F7" w14:textId="0FDC5981" w:rsidR="00892C65" w:rsidRPr="00856662" w:rsidRDefault="00892C65" w:rsidP="00B154C6">
      <w:pPr>
        <w:pStyle w:val="ListParagraph"/>
        <w:widowControl/>
        <w:numPr>
          <w:ilvl w:val="0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 w:hanging="426"/>
        <w:jc w:val="both"/>
        <w:rPr>
          <w:rFonts w:ascii="Arial" w:eastAsia="Arial" w:hAnsi="Arial" w:cs="Arial"/>
          <w:i/>
          <w:color w:val="0070C0"/>
          <w:sz w:val="16"/>
          <w:szCs w:val="24"/>
        </w:rPr>
      </w:pP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Status</w:t>
      </w:r>
      <w:r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of</w:t>
      </w:r>
      <w:r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Affected</w:t>
      </w:r>
      <w:r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Families</w:t>
      </w:r>
      <w:r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/</w:t>
      </w:r>
      <w:r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Persons</w:t>
      </w:r>
    </w:p>
    <w:p w14:paraId="62A6D623" w14:textId="19E1DCCA" w:rsidR="00892C65" w:rsidRPr="002454C1" w:rsidRDefault="00892C65" w:rsidP="00B154C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/>
        <w:jc w:val="both"/>
        <w:rPr>
          <w:rFonts w:ascii="Arial" w:eastAsia="Arial" w:hAnsi="Arial" w:cs="Arial"/>
          <w:i/>
          <w:color w:val="auto"/>
          <w:sz w:val="16"/>
          <w:szCs w:val="24"/>
        </w:rPr>
      </w:pPr>
      <w:r w:rsidRPr="002454C1">
        <w:rPr>
          <w:rFonts w:ascii="Arial" w:eastAsia="Times New Roman" w:hAnsi="Arial" w:cs="Arial"/>
          <w:bCs/>
          <w:color w:val="auto"/>
          <w:sz w:val="24"/>
          <w:szCs w:val="24"/>
        </w:rPr>
        <w:t>A total of</w:t>
      </w:r>
      <w:r w:rsidRPr="002454C1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 xml:space="preserve"> </w:t>
      </w:r>
      <w:r w:rsidR="00D040AA" w:rsidRPr="00D040AA">
        <w:rPr>
          <w:rFonts w:ascii="Arial" w:eastAsia="Times New Roman" w:hAnsi="Arial" w:cs="Arial"/>
          <w:b/>
          <w:bCs/>
          <w:color w:val="0070C0"/>
          <w:sz w:val="24"/>
          <w:szCs w:val="24"/>
        </w:rPr>
        <w:t xml:space="preserve">65,445 </w:t>
      </w:r>
      <w:r w:rsidRPr="009068FF">
        <w:rPr>
          <w:rFonts w:ascii="Arial" w:eastAsia="Times New Roman" w:hAnsi="Arial" w:cs="Arial"/>
          <w:b/>
          <w:bCs/>
          <w:color w:val="0070C0"/>
          <w:sz w:val="24"/>
          <w:szCs w:val="24"/>
        </w:rPr>
        <w:t>families</w:t>
      </w:r>
      <w:r w:rsidRPr="009068FF">
        <w:rPr>
          <w:rFonts w:ascii="Arial" w:eastAsia="Times New Roman" w:hAnsi="Arial" w:cs="Arial"/>
          <w:color w:val="0070C0"/>
          <w:sz w:val="24"/>
          <w:szCs w:val="24"/>
        </w:rPr>
        <w:t xml:space="preserve"> </w:t>
      </w:r>
      <w:r w:rsidRPr="002454C1">
        <w:rPr>
          <w:rFonts w:ascii="Arial" w:eastAsia="Times New Roman" w:hAnsi="Arial" w:cs="Arial"/>
          <w:color w:val="auto"/>
          <w:sz w:val="24"/>
          <w:szCs w:val="24"/>
        </w:rPr>
        <w:t>or</w:t>
      </w:r>
      <w:r w:rsidRPr="002454C1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 xml:space="preserve"> </w:t>
      </w:r>
      <w:r w:rsidR="00D040AA" w:rsidRPr="00D040AA">
        <w:rPr>
          <w:rFonts w:ascii="Arial" w:eastAsia="Times New Roman" w:hAnsi="Arial" w:cs="Arial"/>
          <w:b/>
          <w:bCs/>
          <w:color w:val="0070C0"/>
          <w:sz w:val="24"/>
          <w:szCs w:val="24"/>
        </w:rPr>
        <w:t xml:space="preserve">279,984 </w:t>
      </w:r>
      <w:r w:rsidRPr="009068FF">
        <w:rPr>
          <w:rFonts w:ascii="Arial" w:eastAsia="Times New Roman" w:hAnsi="Arial" w:cs="Arial"/>
          <w:b/>
          <w:bCs/>
          <w:color w:val="0070C0"/>
          <w:sz w:val="24"/>
          <w:szCs w:val="24"/>
        </w:rPr>
        <w:t xml:space="preserve">persons </w:t>
      </w:r>
      <w:r w:rsidRPr="002454C1">
        <w:rPr>
          <w:rFonts w:ascii="Arial" w:eastAsia="Times New Roman" w:hAnsi="Arial" w:cs="Arial"/>
          <w:color w:val="auto"/>
          <w:sz w:val="24"/>
          <w:szCs w:val="24"/>
        </w:rPr>
        <w:t>were affected in</w:t>
      </w:r>
      <w:r w:rsidR="00156293" w:rsidRPr="002454C1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 xml:space="preserve"> </w:t>
      </w:r>
      <w:r w:rsidR="001B6582" w:rsidRPr="00D040AA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3</w:t>
      </w:r>
      <w:r w:rsidR="00D040AA" w:rsidRPr="00D040AA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69</w:t>
      </w:r>
      <w:r w:rsidRPr="00D040AA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 xml:space="preserve"> </w:t>
      </w:r>
      <w:r w:rsidRPr="00D040AA">
        <w:rPr>
          <w:rFonts w:ascii="Arial" w:eastAsia="Times New Roman" w:hAnsi="Arial" w:cs="Arial"/>
          <w:b/>
          <w:bCs/>
          <w:color w:val="0070C0"/>
          <w:sz w:val="24"/>
          <w:szCs w:val="24"/>
        </w:rPr>
        <w:t xml:space="preserve">barangays </w:t>
      </w:r>
      <w:r w:rsidRPr="002454C1">
        <w:rPr>
          <w:rFonts w:ascii="Arial" w:eastAsia="Times New Roman" w:hAnsi="Arial" w:cs="Arial"/>
          <w:color w:val="auto"/>
          <w:sz w:val="24"/>
          <w:szCs w:val="24"/>
        </w:rPr>
        <w:t xml:space="preserve">in </w:t>
      </w:r>
      <w:r w:rsidRPr="002454C1">
        <w:rPr>
          <w:rFonts w:ascii="Arial" w:eastAsia="Times New Roman" w:hAnsi="Arial" w:cs="Arial"/>
          <w:b/>
          <w:color w:val="auto"/>
          <w:sz w:val="24"/>
          <w:szCs w:val="24"/>
        </w:rPr>
        <w:t>Region</w:t>
      </w:r>
      <w:r w:rsidR="009E4154" w:rsidRPr="002454C1">
        <w:rPr>
          <w:rFonts w:ascii="Arial" w:eastAsia="Times New Roman" w:hAnsi="Arial" w:cs="Arial"/>
          <w:b/>
          <w:color w:val="auto"/>
          <w:sz w:val="24"/>
          <w:szCs w:val="24"/>
        </w:rPr>
        <w:t>s</w:t>
      </w:r>
      <w:r w:rsidRPr="002454C1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EE2A41" w:rsidRPr="002454C1">
        <w:rPr>
          <w:rFonts w:ascii="Arial" w:eastAsia="Times New Roman" w:hAnsi="Arial" w:cs="Arial"/>
          <w:b/>
          <w:color w:val="auto"/>
          <w:sz w:val="24"/>
          <w:szCs w:val="24"/>
        </w:rPr>
        <w:t xml:space="preserve">VII, VIII, </w:t>
      </w:r>
      <w:r w:rsidR="00EF6139" w:rsidRPr="002454C1">
        <w:rPr>
          <w:rFonts w:ascii="Arial" w:eastAsia="Times New Roman" w:hAnsi="Arial" w:cs="Arial"/>
          <w:b/>
          <w:color w:val="auto"/>
          <w:sz w:val="24"/>
          <w:szCs w:val="24"/>
        </w:rPr>
        <w:t xml:space="preserve">XI </w:t>
      </w:r>
      <w:r w:rsidR="00EF6139" w:rsidRPr="002454C1">
        <w:rPr>
          <w:rFonts w:ascii="Arial" w:eastAsia="Times New Roman" w:hAnsi="Arial" w:cs="Arial"/>
          <w:bCs/>
          <w:color w:val="auto"/>
          <w:sz w:val="24"/>
          <w:szCs w:val="24"/>
        </w:rPr>
        <w:t xml:space="preserve">and </w:t>
      </w:r>
      <w:proofErr w:type="spellStart"/>
      <w:r w:rsidR="00B154C6" w:rsidRPr="002454C1">
        <w:rPr>
          <w:rFonts w:ascii="Arial" w:eastAsia="Times New Roman" w:hAnsi="Arial" w:cs="Arial"/>
          <w:b/>
          <w:color w:val="auto"/>
          <w:sz w:val="24"/>
          <w:szCs w:val="24"/>
        </w:rPr>
        <w:t>Caraga</w:t>
      </w:r>
      <w:proofErr w:type="spellEnd"/>
      <w:r w:rsidR="00B154C6" w:rsidRPr="002454C1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2454C1">
        <w:rPr>
          <w:rFonts w:ascii="Arial" w:eastAsia="Times New Roman" w:hAnsi="Arial" w:cs="Arial"/>
          <w:color w:val="auto"/>
          <w:sz w:val="24"/>
          <w:szCs w:val="24"/>
        </w:rPr>
        <w:t>(see Table 1).</w:t>
      </w:r>
    </w:p>
    <w:p w14:paraId="78CD50E2" w14:textId="77777777" w:rsidR="00B154C6" w:rsidRDefault="00B154C6" w:rsidP="00B154C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 w:right="57"/>
        <w:rPr>
          <w:rFonts w:ascii="Arial" w:eastAsia="Times New Roman" w:hAnsi="Arial" w:cs="Arial"/>
          <w:b/>
          <w:bCs/>
          <w:i/>
          <w:iCs/>
          <w:sz w:val="20"/>
          <w:szCs w:val="24"/>
        </w:rPr>
      </w:pPr>
    </w:p>
    <w:p w14:paraId="7011FFC6" w14:textId="77777777" w:rsidR="00892C65" w:rsidRDefault="00892C65" w:rsidP="00B154C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 w:right="57"/>
        <w:rPr>
          <w:rFonts w:ascii="Arial" w:eastAsia="Times New Roman" w:hAnsi="Arial" w:cs="Arial"/>
          <w:b/>
          <w:bCs/>
          <w:i/>
          <w:iCs/>
          <w:sz w:val="20"/>
          <w:szCs w:val="24"/>
        </w:rPr>
      </w:pP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Table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1.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Number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of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Affected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Families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/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Persons</w:t>
      </w:r>
    </w:p>
    <w:tbl>
      <w:tblPr>
        <w:tblW w:w="4809" w:type="pct"/>
        <w:tblInd w:w="42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2"/>
        <w:gridCol w:w="5363"/>
        <w:gridCol w:w="1853"/>
        <w:gridCol w:w="1281"/>
        <w:gridCol w:w="1283"/>
      </w:tblGrid>
      <w:tr w:rsidR="00D040AA" w:rsidRPr="00D040AA" w14:paraId="650F6807" w14:textId="77777777" w:rsidTr="00D040AA">
        <w:trPr>
          <w:trHeight w:val="58"/>
          <w:tblHeader/>
        </w:trPr>
        <w:tc>
          <w:tcPr>
            <w:tcW w:w="2779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47DC9905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040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22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74E735FF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040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UMBER OF AFFECTED </w:t>
            </w:r>
          </w:p>
        </w:tc>
      </w:tr>
      <w:tr w:rsidR="00D040AA" w:rsidRPr="00D040AA" w14:paraId="16568D31" w14:textId="77777777" w:rsidTr="00D040AA">
        <w:trPr>
          <w:trHeight w:val="58"/>
          <w:tblHeader/>
        </w:trPr>
        <w:tc>
          <w:tcPr>
            <w:tcW w:w="2779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2FB235D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93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2788A5CA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040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Barangays 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404D0BBA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040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Families </w:t>
            </w:r>
          </w:p>
        </w:tc>
        <w:tc>
          <w:tcPr>
            <w:tcW w:w="6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66C7B423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040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Persons </w:t>
            </w:r>
          </w:p>
        </w:tc>
      </w:tr>
      <w:tr w:rsidR="00D040AA" w:rsidRPr="00D040AA" w14:paraId="5BB0B6BE" w14:textId="77777777" w:rsidTr="00D040AA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2F031E6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040AA">
              <w:rPr>
                <w:rFonts w:ascii="Arial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3B7286F" w14:textId="2444064B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040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69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497090A" w14:textId="159BED45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040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5,44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1426886" w14:textId="45CFC3C3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040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79,984 </w:t>
            </w:r>
          </w:p>
        </w:tc>
      </w:tr>
      <w:tr w:rsidR="00D040AA" w:rsidRPr="00D040AA" w14:paraId="329762DB" w14:textId="77777777" w:rsidTr="00D040AA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255F7D9A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040AA">
              <w:rPr>
                <w:rFonts w:ascii="Arial" w:hAnsi="Arial" w:cs="Arial"/>
                <w:b/>
                <w:bCs/>
                <w:sz w:val="20"/>
                <w:szCs w:val="20"/>
              </w:rPr>
              <w:t>REGION VII</w:t>
            </w:r>
          </w:p>
        </w:tc>
        <w:tc>
          <w:tcPr>
            <w:tcW w:w="932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B6249F8" w14:textId="1F3065AD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040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4BCA4CE" w14:textId="581671B3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040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6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40B5A63" w14:textId="218EE995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040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,248 </w:t>
            </w:r>
          </w:p>
        </w:tc>
      </w:tr>
      <w:tr w:rsidR="00D040AA" w:rsidRPr="00D040AA" w14:paraId="0B36DB4D" w14:textId="77777777" w:rsidTr="00D040AA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B82BB2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040AA">
              <w:rPr>
                <w:rFonts w:ascii="Arial" w:hAnsi="Arial" w:cs="Arial"/>
                <w:b/>
                <w:bCs/>
                <w:sz w:val="20"/>
                <w:szCs w:val="20"/>
              </w:rPr>
              <w:t>Bohol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713816" w14:textId="223CBF1F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040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81778A" w14:textId="083B5FC7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040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D3B0EB" w14:textId="7FD6E30D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040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0 </w:t>
            </w:r>
          </w:p>
        </w:tc>
      </w:tr>
      <w:tr w:rsidR="00D040AA" w:rsidRPr="00D040AA" w14:paraId="5738385D" w14:textId="77777777" w:rsidTr="00D040AA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87C7BA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061199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Candijay</w:t>
            </w:r>
            <w:proofErr w:type="spellEnd"/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DDEB0F" w14:textId="585CB495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8F5513" w14:textId="69D4AD86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BF7D57" w14:textId="15510497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 </w:t>
            </w:r>
          </w:p>
        </w:tc>
      </w:tr>
      <w:tr w:rsidR="00D040AA" w:rsidRPr="00D040AA" w14:paraId="110C67B2" w14:textId="77777777" w:rsidTr="00D040AA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D725BF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040AA">
              <w:rPr>
                <w:rFonts w:ascii="Arial" w:hAnsi="Arial" w:cs="Arial"/>
                <w:b/>
                <w:bCs/>
                <w:sz w:val="20"/>
                <w:szCs w:val="20"/>
              </w:rPr>
              <w:t>Cebu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CFE1AF" w14:textId="62539DEF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040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11D37C" w14:textId="23E0BCB7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040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6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EB1EE2" w14:textId="56BC5F59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040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900 </w:t>
            </w:r>
          </w:p>
        </w:tc>
      </w:tr>
      <w:tr w:rsidR="00D040AA" w:rsidRPr="00D040AA" w14:paraId="0CCA1B50" w14:textId="77777777" w:rsidTr="00D040AA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F2D5DC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031A43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Argao</w:t>
            </w:r>
            <w:proofErr w:type="spellEnd"/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133ECD" w14:textId="072524ED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5D1CBB" w14:textId="37747743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241F1B" w14:textId="306EA5C9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 </w:t>
            </w:r>
          </w:p>
        </w:tc>
      </w:tr>
      <w:tr w:rsidR="00D040AA" w:rsidRPr="00D040AA" w14:paraId="7E6844F6" w14:textId="77777777" w:rsidTr="00D040AA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8690FF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7564AD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Boljoon</w:t>
            </w:r>
            <w:proofErr w:type="spellEnd"/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A3F2C1" w14:textId="7B4312AC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A4888A" w14:textId="12B8A2D6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16F957" w14:textId="71B51E54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 </w:t>
            </w:r>
          </w:p>
        </w:tc>
      </w:tr>
      <w:tr w:rsidR="00D040AA" w:rsidRPr="00D040AA" w14:paraId="0B5E1B3C" w14:textId="77777777" w:rsidTr="00D040AA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2A80B7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989CF5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Compostela</w:t>
            </w:r>
            <w:proofErr w:type="spellEnd"/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CA50DA" w14:textId="7484427E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8C8513" w14:textId="1429B691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DA077E" w14:textId="53721EFF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1 </w:t>
            </w:r>
          </w:p>
        </w:tc>
      </w:tr>
      <w:tr w:rsidR="00D040AA" w:rsidRPr="00D040AA" w14:paraId="4D09E425" w14:textId="77777777" w:rsidTr="00D040AA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477196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DD6873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Dalaguete</w:t>
            </w:r>
            <w:proofErr w:type="spellEnd"/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FCDF44" w14:textId="40A4F3FC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0E053A" w14:textId="2B3F4E38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EB4D86" w14:textId="1615796F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</w:tr>
      <w:tr w:rsidR="00D040AA" w:rsidRPr="00D040AA" w14:paraId="5F59ED49" w14:textId="77777777" w:rsidTr="00D040AA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8250D0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62E839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Danao</w:t>
            </w:r>
            <w:proofErr w:type="spellEnd"/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City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739014" w14:textId="25970362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6AF9AE" w14:textId="70E6637C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F93458" w14:textId="22B071B8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0 </w:t>
            </w:r>
          </w:p>
        </w:tc>
      </w:tr>
      <w:tr w:rsidR="00D040AA" w:rsidRPr="00D040AA" w14:paraId="026F6CCF" w14:textId="77777777" w:rsidTr="00D040AA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F0E7C8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F8AA77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Dumanjug</w:t>
            </w:r>
            <w:proofErr w:type="spellEnd"/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063A8" w14:textId="5A471038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EC085B" w14:textId="766E2B41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099394" w14:textId="727852DD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0 </w:t>
            </w:r>
          </w:p>
        </w:tc>
      </w:tr>
      <w:tr w:rsidR="00D040AA" w:rsidRPr="00D040AA" w14:paraId="5DE7FE31" w14:textId="77777777" w:rsidTr="00D040AA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AE0517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05E633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Lapu-Lapu</w:t>
            </w:r>
            <w:proofErr w:type="spellEnd"/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City (</w:t>
            </w:r>
            <w:proofErr w:type="spellStart"/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Opon</w:t>
            </w:r>
            <w:proofErr w:type="spellEnd"/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D0EC2" w14:textId="4AF08CC9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0BE3AD" w14:textId="71FC65B5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2A03FD" w14:textId="07F0A191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50 </w:t>
            </w:r>
          </w:p>
        </w:tc>
      </w:tr>
      <w:tr w:rsidR="00D040AA" w:rsidRPr="00D040AA" w14:paraId="2F4468EB" w14:textId="77777777" w:rsidTr="00D040AA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0F79E4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C3DC5E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Sibonga</w:t>
            </w:r>
            <w:proofErr w:type="spellEnd"/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9F95D" w14:textId="2BB66B8C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1017F6" w14:textId="35562BBD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741487" w14:textId="43A4526D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2 </w:t>
            </w:r>
          </w:p>
        </w:tc>
      </w:tr>
      <w:tr w:rsidR="00D040AA" w:rsidRPr="00D040AA" w14:paraId="28A0FB95" w14:textId="77777777" w:rsidTr="00D040AA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79CC2C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040AA">
              <w:rPr>
                <w:rFonts w:ascii="Arial" w:hAnsi="Arial" w:cs="Arial"/>
                <w:b/>
                <w:bCs/>
                <w:sz w:val="20"/>
                <w:szCs w:val="20"/>
              </w:rPr>
              <w:t>Negros Oriental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9A94CA" w14:textId="6F833377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040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4AFD4C" w14:textId="4DE7A9D6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040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9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E42661" w14:textId="4EFF7AA4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040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288 </w:t>
            </w:r>
          </w:p>
        </w:tc>
      </w:tr>
      <w:tr w:rsidR="00D040AA" w:rsidRPr="00D040AA" w14:paraId="35D76B46" w14:textId="77777777" w:rsidTr="00D040AA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E03A47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289AA6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Bais</w:t>
            </w:r>
            <w:proofErr w:type="spellEnd"/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City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19883" w14:textId="2FBAE4AA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04BAFE" w14:textId="69B245EE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86A792" w14:textId="1E8CA4F3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5 </w:t>
            </w:r>
          </w:p>
        </w:tc>
      </w:tr>
      <w:tr w:rsidR="00D040AA" w:rsidRPr="00D040AA" w14:paraId="485DD657" w14:textId="77777777" w:rsidTr="00D040AA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3B311A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D76FAA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Dumaguete</w:t>
            </w:r>
            <w:proofErr w:type="spellEnd"/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City (capital)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E38F99" w14:textId="1746E3F6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0894F5" w14:textId="54866632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475392" w14:textId="2F609190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15 </w:t>
            </w:r>
          </w:p>
        </w:tc>
      </w:tr>
      <w:tr w:rsidR="00D040AA" w:rsidRPr="00D040AA" w14:paraId="1FEE4F6F" w14:textId="77777777" w:rsidTr="00D040AA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F49A53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D15060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Tanjay</w:t>
            </w:r>
            <w:proofErr w:type="spellEnd"/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052DC5" w14:textId="1A0647C6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B9AF90" w14:textId="125CB414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910EB6" w14:textId="71F8C903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8 </w:t>
            </w:r>
          </w:p>
        </w:tc>
      </w:tr>
      <w:tr w:rsidR="00D040AA" w:rsidRPr="00D040AA" w14:paraId="65DAB102" w14:textId="77777777" w:rsidTr="00D040AA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146A1DB5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040AA">
              <w:rPr>
                <w:rFonts w:ascii="Arial" w:hAnsi="Arial" w:cs="Arial"/>
                <w:b/>
                <w:bCs/>
                <w:sz w:val="20"/>
                <w:szCs w:val="20"/>
              </w:rPr>
              <w:t>REGION VIII</w:t>
            </w:r>
          </w:p>
        </w:tc>
        <w:tc>
          <w:tcPr>
            <w:tcW w:w="932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6026E10" w14:textId="50FC0FE9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040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6453653" w14:textId="47BDC27D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040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841F82E" w14:textId="6D0CC7A5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040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8 </w:t>
            </w:r>
          </w:p>
        </w:tc>
      </w:tr>
      <w:tr w:rsidR="00D040AA" w:rsidRPr="00D040AA" w14:paraId="4F39316A" w14:textId="77777777" w:rsidTr="00D040AA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C591B1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040AA">
              <w:rPr>
                <w:rFonts w:ascii="Arial" w:hAnsi="Arial" w:cs="Arial"/>
                <w:b/>
                <w:bCs/>
                <w:sz w:val="20"/>
                <w:szCs w:val="20"/>
              </w:rPr>
              <w:t>Leyte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72DF5B" w14:textId="4FC2A331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040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EF9EC5" w14:textId="19FEF46D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040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BAAB6F2" w14:textId="662335B5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040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8 </w:t>
            </w:r>
          </w:p>
        </w:tc>
      </w:tr>
      <w:tr w:rsidR="00D040AA" w:rsidRPr="00D040AA" w14:paraId="670C18C7" w14:textId="77777777" w:rsidTr="00D040AA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297EA1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040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EBDF80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MacArthur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E9F264" w14:textId="6173BEAA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04A558" w14:textId="0F86BA35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47F197" w14:textId="08E2B086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 </w:t>
            </w:r>
          </w:p>
        </w:tc>
      </w:tr>
      <w:tr w:rsidR="00D040AA" w:rsidRPr="00D040AA" w14:paraId="78358BFE" w14:textId="77777777" w:rsidTr="00D040AA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1F6BD9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040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7950B5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Mahaplag</w:t>
            </w:r>
            <w:proofErr w:type="spellEnd"/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19E04E" w14:textId="4D7B68DB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BF0525" w14:textId="3D2140FA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356377" w14:textId="772C418D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</w:tr>
      <w:tr w:rsidR="00D040AA" w:rsidRPr="00D040AA" w14:paraId="101D3775" w14:textId="77777777" w:rsidTr="00D040AA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39487F38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040AA">
              <w:rPr>
                <w:rFonts w:ascii="Arial" w:hAnsi="Arial" w:cs="Arial"/>
                <w:b/>
                <w:bCs/>
                <w:sz w:val="20"/>
                <w:szCs w:val="20"/>
              </w:rPr>
              <w:t>REGION XI</w:t>
            </w:r>
          </w:p>
        </w:tc>
        <w:tc>
          <w:tcPr>
            <w:tcW w:w="932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D455499" w14:textId="3E9303DF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040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7CB2F79" w14:textId="71EF6323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040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0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8E91026" w14:textId="1F6B6B74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040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818 </w:t>
            </w:r>
          </w:p>
        </w:tc>
      </w:tr>
      <w:tr w:rsidR="00D040AA" w:rsidRPr="00D040AA" w14:paraId="6E0CBCF2" w14:textId="77777777" w:rsidTr="00D040AA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E53914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040AA">
              <w:rPr>
                <w:rFonts w:ascii="Arial" w:hAnsi="Arial" w:cs="Arial"/>
                <w:b/>
                <w:bCs/>
                <w:sz w:val="20"/>
                <w:szCs w:val="20"/>
              </w:rPr>
              <w:t>Davao de Or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CB893C" w14:textId="37F03487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040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5C9BE4" w14:textId="4B17C575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040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9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5D52C2E" w14:textId="693CDD97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040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268 </w:t>
            </w:r>
          </w:p>
        </w:tc>
      </w:tr>
      <w:tr w:rsidR="00D040AA" w:rsidRPr="00D040AA" w14:paraId="7D0AD3E5" w14:textId="77777777" w:rsidTr="00D040AA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B980C1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040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8D5B3B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Compostela</w:t>
            </w:r>
            <w:proofErr w:type="spellEnd"/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F1CEA9" w14:textId="5A7FFEC2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91F646" w14:textId="0D0AC501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A19CD8" w14:textId="6026F91F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 </w:t>
            </w:r>
          </w:p>
        </w:tc>
      </w:tr>
      <w:tr w:rsidR="00D040AA" w:rsidRPr="00D040AA" w14:paraId="084EF982" w14:textId="77777777" w:rsidTr="00D040AA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6FF8B2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A48BEC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Mawab</w:t>
            </w:r>
            <w:proofErr w:type="spellEnd"/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98AC9B" w14:textId="0616BBEC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22A846" w14:textId="3BCDB29E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9E69D5" w14:textId="630FFA59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</w:tr>
      <w:tr w:rsidR="00D040AA" w:rsidRPr="00D040AA" w14:paraId="45DCCA21" w14:textId="77777777" w:rsidTr="00D040AA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C69DB5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9D0C68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Monkayo</w:t>
            </w:r>
            <w:proofErr w:type="spellEnd"/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F1E1F2" w14:textId="2779BC8E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75FDE6" w14:textId="0CAC2D35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9A1322" w14:textId="4A387CC4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0 </w:t>
            </w:r>
          </w:p>
        </w:tc>
      </w:tr>
      <w:tr w:rsidR="00D040AA" w:rsidRPr="00D040AA" w14:paraId="2E0BEEBA" w14:textId="77777777" w:rsidTr="00D040AA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433878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DA1D53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Montevista</w:t>
            </w:r>
            <w:proofErr w:type="spellEnd"/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A3C8CC" w14:textId="258E85AD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5B3D89" w14:textId="27013D47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47B52" w14:textId="1E33A181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 </w:t>
            </w:r>
          </w:p>
        </w:tc>
      </w:tr>
      <w:tr w:rsidR="00D040AA" w:rsidRPr="00D040AA" w14:paraId="5BF469C7" w14:textId="77777777" w:rsidTr="00D040AA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D22BD1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E7A707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Nabunturan</w:t>
            </w:r>
            <w:proofErr w:type="spellEnd"/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FF7090" w14:textId="3852971A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8E26EA" w14:textId="02D50803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77E0B5" w14:textId="6FF0E0BC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6 </w:t>
            </w:r>
          </w:p>
        </w:tc>
      </w:tr>
      <w:tr w:rsidR="00D040AA" w:rsidRPr="00D040AA" w14:paraId="34F56974" w14:textId="77777777" w:rsidTr="00D040AA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8AD1F5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A5759A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Pantukan</w:t>
            </w:r>
            <w:proofErr w:type="spellEnd"/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9D675E" w14:textId="2CE84DC8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93537E" w14:textId="4312A3FA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F6FA85" w14:textId="4A2D6375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0 </w:t>
            </w:r>
          </w:p>
        </w:tc>
      </w:tr>
      <w:tr w:rsidR="00D040AA" w:rsidRPr="00D040AA" w14:paraId="5D7B2AD9" w14:textId="77777777" w:rsidTr="00D040AA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DB5644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040AA">
              <w:rPr>
                <w:rFonts w:ascii="Arial" w:hAnsi="Arial" w:cs="Arial"/>
                <w:b/>
                <w:bCs/>
                <w:sz w:val="20"/>
                <w:szCs w:val="20"/>
              </w:rPr>
              <w:t>Davao del Norte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89415A" w14:textId="724331EA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040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9CDA95" w14:textId="15A71D1A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040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1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7A6B81" w14:textId="4F2B31E4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040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530 </w:t>
            </w:r>
          </w:p>
        </w:tc>
      </w:tr>
      <w:tr w:rsidR="00D040AA" w:rsidRPr="00D040AA" w14:paraId="5D059AFB" w14:textId="77777777" w:rsidTr="00D040AA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27B1C1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040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DB1AAB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Asuncion (</w:t>
            </w:r>
            <w:proofErr w:type="spellStart"/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Saug</w:t>
            </w:r>
            <w:proofErr w:type="spellEnd"/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9AFEFF" w14:textId="315D9213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52D30" w14:textId="76F92985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37F40" w14:textId="34F6C0B8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80 </w:t>
            </w:r>
          </w:p>
        </w:tc>
      </w:tr>
      <w:tr w:rsidR="00D040AA" w:rsidRPr="00D040AA" w14:paraId="49193CB4" w14:textId="77777777" w:rsidTr="00D040AA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177C21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01DBE0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Kapalong</w:t>
            </w:r>
            <w:proofErr w:type="spellEnd"/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5CEAB4" w14:textId="2F6EB507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A4DC6C" w14:textId="567EEE5B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8FDB1" w14:textId="4A382F86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 </w:t>
            </w:r>
          </w:p>
        </w:tc>
      </w:tr>
      <w:tr w:rsidR="00D040AA" w:rsidRPr="00D040AA" w14:paraId="3AF7D31F" w14:textId="77777777" w:rsidTr="00D040AA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3A9137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E1E44B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New </w:t>
            </w:r>
            <w:proofErr w:type="spellStart"/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Corella</w:t>
            </w:r>
            <w:proofErr w:type="spellEnd"/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FFC7A5" w14:textId="13AF5417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9AD9D6" w14:textId="1A58838E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A3B8DE" w14:textId="540FCE23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0 </w:t>
            </w:r>
          </w:p>
        </w:tc>
      </w:tr>
      <w:tr w:rsidR="00D040AA" w:rsidRPr="00D040AA" w14:paraId="575996E3" w14:textId="77777777" w:rsidTr="00D040AA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6B2820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040AA">
              <w:rPr>
                <w:rFonts w:ascii="Arial" w:hAnsi="Arial" w:cs="Arial"/>
                <w:b/>
                <w:bCs/>
                <w:sz w:val="20"/>
                <w:szCs w:val="20"/>
              </w:rPr>
              <w:t>Davao Oriental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EF21A0" w14:textId="7469A2E0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040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E9D456" w14:textId="1533D9EB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040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83BF96" w14:textId="3091514C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040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0 </w:t>
            </w:r>
          </w:p>
        </w:tc>
      </w:tr>
      <w:tr w:rsidR="00D040AA" w:rsidRPr="00D040AA" w14:paraId="659AFCAA" w14:textId="77777777" w:rsidTr="00D040AA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FE618D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F124F5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Cateel</w:t>
            </w:r>
            <w:proofErr w:type="spellEnd"/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239077" w14:textId="52AAB0A6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69E751" w14:textId="045ACE50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DBF035" w14:textId="07D4A709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</w:tr>
      <w:tr w:rsidR="00D040AA" w:rsidRPr="00D040AA" w14:paraId="70EF8742" w14:textId="77777777" w:rsidTr="00D040AA">
        <w:trPr>
          <w:trHeight w:val="20"/>
        </w:trPr>
        <w:tc>
          <w:tcPr>
            <w:tcW w:w="277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B2B2B2" w:fill="B2B2B2"/>
            <w:vAlign w:val="center"/>
            <w:hideMark/>
          </w:tcPr>
          <w:p w14:paraId="05DBF6AE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040AA">
              <w:rPr>
                <w:rFonts w:ascii="Arial" w:hAnsi="Arial" w:cs="Arial"/>
                <w:b/>
                <w:bCs/>
                <w:sz w:val="20"/>
                <w:szCs w:val="20"/>
              </w:rPr>
              <w:t>CARAGA</w:t>
            </w:r>
          </w:p>
        </w:tc>
        <w:tc>
          <w:tcPr>
            <w:tcW w:w="932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2931A6B" w14:textId="366B8A72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040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1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0697754" w14:textId="77BB2630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040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3,85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913A00B" w14:textId="77EE0641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040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72,880 </w:t>
            </w:r>
          </w:p>
        </w:tc>
      </w:tr>
      <w:tr w:rsidR="00D040AA" w:rsidRPr="00D040AA" w14:paraId="219AFD38" w14:textId="77777777" w:rsidTr="00D040AA">
        <w:trPr>
          <w:trHeight w:val="20"/>
        </w:trPr>
        <w:tc>
          <w:tcPr>
            <w:tcW w:w="2779" w:type="pct"/>
            <w:gridSpan w:val="2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024D0D6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D040AA"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>Agusan</w:t>
            </w:r>
            <w:proofErr w:type="spellEnd"/>
            <w:r w:rsidRPr="00D040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l Norte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6C5DEA" w14:textId="3580DC8F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040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5B8803" w14:textId="79237974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040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49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7DC92A" w14:textId="3279ECDD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040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,775 </w:t>
            </w:r>
          </w:p>
        </w:tc>
      </w:tr>
      <w:tr w:rsidR="00D040AA" w:rsidRPr="00D040AA" w14:paraId="539DD82B" w14:textId="77777777" w:rsidTr="00D040AA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F10038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A24AFF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Butuan</w:t>
            </w:r>
            <w:proofErr w:type="spellEnd"/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City (capital)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23ECA1" w14:textId="5500F451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39CE15" w14:textId="14F0B52D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5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A3BD30" w14:textId="726A5E72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066 </w:t>
            </w:r>
          </w:p>
        </w:tc>
      </w:tr>
      <w:tr w:rsidR="00D040AA" w:rsidRPr="00D040AA" w14:paraId="123662FB" w14:textId="77777777" w:rsidTr="00D040AA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7ABBAA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7E64FE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Cabadbaran</w:t>
            </w:r>
            <w:proofErr w:type="spellEnd"/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F51DE5" w14:textId="166BDB6E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88A7D2" w14:textId="770A4154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9ADDA9" w14:textId="7780C140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257 </w:t>
            </w:r>
          </w:p>
        </w:tc>
      </w:tr>
      <w:tr w:rsidR="00D040AA" w:rsidRPr="00D040AA" w14:paraId="608C6C68" w14:textId="77777777" w:rsidTr="00D040AA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7FEEB5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F56016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Jabonga</w:t>
            </w:r>
            <w:proofErr w:type="spellEnd"/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73E6AA" w14:textId="7ACF6DAB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64C3DA" w14:textId="27FEDD6A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BA4F99" w14:textId="732196B0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9 </w:t>
            </w:r>
          </w:p>
        </w:tc>
      </w:tr>
      <w:tr w:rsidR="00D040AA" w:rsidRPr="00D040AA" w14:paraId="7EF65FE8" w14:textId="77777777" w:rsidTr="00D040AA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27CB18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A70E1E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Las Nieves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D569CC" w14:textId="627E1185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4862DE" w14:textId="0C93FE17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05BB7D" w14:textId="4BFE8DC4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 </w:t>
            </w:r>
          </w:p>
        </w:tc>
      </w:tr>
      <w:tr w:rsidR="00D040AA" w:rsidRPr="00D040AA" w14:paraId="6AEABF1A" w14:textId="77777777" w:rsidTr="00D040AA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CA3BA5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5F063B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Remedios</w:t>
            </w:r>
            <w:proofErr w:type="spellEnd"/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T. </w:t>
            </w:r>
            <w:proofErr w:type="spellStart"/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Romualdez</w:t>
            </w:r>
            <w:proofErr w:type="spellEnd"/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7EBE61" w14:textId="44210F9D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5A6ADF" w14:textId="18AD317D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C2F2D5" w14:textId="42F0C1A8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3 </w:t>
            </w:r>
          </w:p>
        </w:tc>
      </w:tr>
      <w:tr w:rsidR="00D040AA" w:rsidRPr="00D040AA" w14:paraId="7FF9DBA8" w14:textId="77777777" w:rsidTr="00D040AA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B22DAC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D040AA">
              <w:rPr>
                <w:rFonts w:ascii="Arial" w:hAnsi="Arial" w:cs="Arial"/>
                <w:b/>
                <w:bCs/>
                <w:sz w:val="20"/>
                <w:szCs w:val="20"/>
              </w:rPr>
              <w:t>Agusan</w:t>
            </w:r>
            <w:proofErr w:type="spellEnd"/>
            <w:r w:rsidRPr="00D040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l Sur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08F089C" w14:textId="47CC26EF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040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19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4A1C70" w14:textId="2DF1C7DF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040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1,51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31F7BE" w14:textId="65168CE4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040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35,883 </w:t>
            </w:r>
          </w:p>
        </w:tc>
      </w:tr>
      <w:tr w:rsidR="00D040AA" w:rsidRPr="00D040AA" w14:paraId="6290DF1F" w14:textId="77777777" w:rsidTr="00D040AA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6CBF9B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040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FF75A5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Bayugan</w:t>
            </w:r>
            <w:proofErr w:type="spellEnd"/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514110" w14:textId="19DBC443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39E20C" w14:textId="28EBF6F5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A1BB08" w14:textId="4CEF9221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25 </w:t>
            </w:r>
          </w:p>
        </w:tc>
      </w:tr>
      <w:tr w:rsidR="00D040AA" w:rsidRPr="00D040AA" w14:paraId="71176318" w14:textId="77777777" w:rsidTr="00D040AA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CC9175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F5369B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Bunawan</w:t>
            </w:r>
            <w:proofErr w:type="spellEnd"/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3CB0F4" w14:textId="6D494299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5D2F8C" w14:textId="2BFF4DDB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29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F5DC76" w14:textId="38B2D925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,440 </w:t>
            </w:r>
          </w:p>
        </w:tc>
      </w:tr>
      <w:tr w:rsidR="00D040AA" w:rsidRPr="00D040AA" w14:paraId="2E8DF0FF" w14:textId="77777777" w:rsidTr="00D040AA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4193D2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D09BC1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Esperanz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F42B5C" w14:textId="7A9B6EAB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301FA5" w14:textId="7AD6FC0A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66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3AD1C3" w14:textId="44AA27EC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,727 </w:t>
            </w:r>
          </w:p>
        </w:tc>
      </w:tr>
      <w:tr w:rsidR="00D040AA" w:rsidRPr="00D040AA" w14:paraId="58F141F7" w14:textId="77777777" w:rsidTr="00D040AA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63213C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FEAFEB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La Paz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AFC243" w14:textId="6FCD9620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BC296E" w14:textId="71849B69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5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8E376E" w14:textId="1BD775B0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760 </w:t>
            </w:r>
          </w:p>
        </w:tc>
      </w:tr>
      <w:tr w:rsidR="00D040AA" w:rsidRPr="00D040AA" w14:paraId="117EDDB0" w14:textId="77777777" w:rsidTr="00D040AA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7C73C0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71707B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Loret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F4EF75" w14:textId="74E54E0B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932DFF" w14:textId="39EB6589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588F50" w14:textId="52DCA507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68 </w:t>
            </w:r>
          </w:p>
        </w:tc>
      </w:tr>
      <w:tr w:rsidR="00D040AA" w:rsidRPr="00D040AA" w14:paraId="4BA99895" w14:textId="77777777" w:rsidTr="00D040AA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0B5273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66D162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Prosperidad</w:t>
            </w:r>
            <w:proofErr w:type="spellEnd"/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7B5AA4" w14:textId="3974F7AB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512EB5" w14:textId="1639D04F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18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798329" w14:textId="699BFFF3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5,900 </w:t>
            </w:r>
          </w:p>
        </w:tc>
      </w:tr>
      <w:tr w:rsidR="00D040AA" w:rsidRPr="00D040AA" w14:paraId="38CBED7A" w14:textId="77777777" w:rsidTr="00D040AA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4F5A0E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3EA154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Rosari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BFEFFB" w14:textId="07ED37EF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662934" w14:textId="398EE046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16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47927F" w14:textId="374E7520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,470 </w:t>
            </w:r>
          </w:p>
        </w:tc>
      </w:tr>
      <w:tr w:rsidR="00D040AA" w:rsidRPr="00D040AA" w14:paraId="06A05213" w14:textId="77777777" w:rsidTr="00D040AA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6224E9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2EABFB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San Francisc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886B8B" w14:textId="78B9F2E9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92762B" w14:textId="69921A38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8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CC59DD" w14:textId="45D1B2F2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701 </w:t>
            </w:r>
          </w:p>
        </w:tc>
      </w:tr>
      <w:tr w:rsidR="00D040AA" w:rsidRPr="00D040AA" w14:paraId="39AAEE7F" w14:textId="77777777" w:rsidTr="00D040AA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794DC3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040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A907C7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Santa </w:t>
            </w:r>
            <w:proofErr w:type="spellStart"/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Josefa</w:t>
            </w:r>
            <w:proofErr w:type="spellEnd"/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9C6A9C" w14:textId="1EA2810D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2AC53" w14:textId="2529AA2A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89DB32" w14:textId="38409A71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7 </w:t>
            </w:r>
          </w:p>
        </w:tc>
      </w:tr>
      <w:tr w:rsidR="00D040AA" w:rsidRPr="00D040AA" w14:paraId="5BD35A19" w14:textId="77777777" w:rsidTr="00D040AA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8C562D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D2E699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Sibagat</w:t>
            </w:r>
            <w:proofErr w:type="spellEnd"/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E544F0" w14:textId="495CDD95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927E5D" w14:textId="59F2CD4E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065ABA" w14:textId="00D59FFA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9 </w:t>
            </w:r>
          </w:p>
        </w:tc>
      </w:tr>
      <w:tr w:rsidR="00D040AA" w:rsidRPr="00D040AA" w14:paraId="549171D2" w14:textId="77777777" w:rsidTr="00D040AA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346AB1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EDDA93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Talacogon</w:t>
            </w:r>
            <w:proofErr w:type="spellEnd"/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E6FDD0" w14:textId="7A2D0634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A3E82F" w14:textId="3E26DC2D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3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0F21D2" w14:textId="1577F2C8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266 </w:t>
            </w:r>
          </w:p>
        </w:tc>
      </w:tr>
      <w:tr w:rsidR="00D040AA" w:rsidRPr="00D040AA" w14:paraId="18604034" w14:textId="77777777" w:rsidTr="00D040AA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C85AEE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554DE8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Trent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9A710F" w14:textId="14B122EC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F013A2" w14:textId="50F5359D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2DF6C1" w14:textId="1139D73F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50 </w:t>
            </w:r>
          </w:p>
        </w:tc>
      </w:tr>
      <w:tr w:rsidR="00D040AA" w:rsidRPr="00D040AA" w14:paraId="78062F31" w14:textId="77777777" w:rsidTr="00D040AA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8BC88F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99DC3B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Veruela</w:t>
            </w:r>
            <w:proofErr w:type="spellEnd"/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A2ABCF" w14:textId="705FE569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A5FF16" w14:textId="0040D6C8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0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37D57F" w14:textId="0EACF06B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010 </w:t>
            </w:r>
          </w:p>
        </w:tc>
      </w:tr>
      <w:tr w:rsidR="00D040AA" w:rsidRPr="00D040AA" w14:paraId="71672F8D" w14:textId="77777777" w:rsidTr="00D040AA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4D64A3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D040AA">
              <w:rPr>
                <w:rFonts w:ascii="Arial" w:hAnsi="Arial" w:cs="Arial"/>
                <w:b/>
                <w:bCs/>
                <w:sz w:val="20"/>
                <w:szCs w:val="20"/>
              </w:rPr>
              <w:t>Dinagat</w:t>
            </w:r>
            <w:proofErr w:type="spellEnd"/>
            <w:r w:rsidRPr="00D040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Island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1A822D" w14:textId="4AD7145D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040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800E4B2" w14:textId="6C857458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040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524D2A" w14:textId="40BE0028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040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0 </w:t>
            </w:r>
          </w:p>
        </w:tc>
      </w:tr>
      <w:tr w:rsidR="00D040AA" w:rsidRPr="00D040AA" w14:paraId="22DA040C" w14:textId="77777777" w:rsidTr="00D040AA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9838A0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C1041A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Cagdianao</w:t>
            </w:r>
            <w:proofErr w:type="spellEnd"/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C73935" w14:textId="1717C479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A5EF9" w14:textId="30A0DBB5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4A638D" w14:textId="23C980D5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</w:tr>
      <w:tr w:rsidR="00D040AA" w:rsidRPr="00D040AA" w14:paraId="25A3875D" w14:textId="77777777" w:rsidTr="00D040AA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DA0273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D040AA">
              <w:rPr>
                <w:rFonts w:ascii="Arial" w:hAnsi="Arial" w:cs="Arial"/>
                <w:b/>
                <w:bCs/>
                <w:sz w:val="20"/>
                <w:szCs w:val="20"/>
              </w:rPr>
              <w:t>Surigao</w:t>
            </w:r>
            <w:proofErr w:type="spellEnd"/>
            <w:r w:rsidRPr="00D040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l Norte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9CB132" w14:textId="48FAF123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040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46A694" w14:textId="2A439BC8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040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6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714652" w14:textId="76C0B4FF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040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232 </w:t>
            </w:r>
          </w:p>
        </w:tc>
      </w:tr>
      <w:tr w:rsidR="00D040AA" w:rsidRPr="00D040AA" w14:paraId="43EFA5B3" w14:textId="77777777" w:rsidTr="00D040AA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8CD0E2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361643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Bacuag</w:t>
            </w:r>
            <w:proofErr w:type="spellEnd"/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00EFF8" w14:textId="05319993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02B8AA" w14:textId="780E78EA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7314BE" w14:textId="65CCEA1C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9 </w:t>
            </w:r>
          </w:p>
        </w:tc>
      </w:tr>
      <w:tr w:rsidR="00D040AA" w:rsidRPr="00D040AA" w14:paraId="70103550" w14:textId="77777777" w:rsidTr="00D040AA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B4946D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AEEF9E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Mainit</w:t>
            </w:r>
            <w:proofErr w:type="spellEnd"/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2B47F5" w14:textId="73A19E78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744764" w14:textId="3F1DDE0A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E38272" w14:textId="2396B057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4 </w:t>
            </w:r>
          </w:p>
        </w:tc>
      </w:tr>
      <w:tr w:rsidR="00D040AA" w:rsidRPr="00D040AA" w14:paraId="685E8FD4" w14:textId="77777777" w:rsidTr="00D040AA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DA3F77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C18662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Malimono</w:t>
            </w:r>
            <w:proofErr w:type="spellEnd"/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4D2263" w14:textId="0C77880B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2D0011" w14:textId="15152548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684653" w14:textId="16664D96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8 </w:t>
            </w:r>
          </w:p>
        </w:tc>
      </w:tr>
      <w:tr w:rsidR="00D040AA" w:rsidRPr="00D040AA" w14:paraId="1E150D43" w14:textId="77777777" w:rsidTr="00D040AA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C0A244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040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1DD3E9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Sison</w:t>
            </w:r>
            <w:proofErr w:type="spellEnd"/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5756E2" w14:textId="2DCF8111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ACC948" w14:textId="228FBB83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B2BD4E" w14:textId="1FC7D8E1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8 </w:t>
            </w:r>
          </w:p>
        </w:tc>
      </w:tr>
      <w:tr w:rsidR="00D040AA" w:rsidRPr="00D040AA" w14:paraId="73B90FC3" w14:textId="77777777" w:rsidTr="00D040AA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AA9876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A7BE89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Surigao</w:t>
            </w:r>
            <w:proofErr w:type="spellEnd"/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City (capital)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5552D" w14:textId="28EC087A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E17D29" w14:textId="76660FBE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8B5141" w14:textId="3B18DFB7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5 </w:t>
            </w:r>
          </w:p>
        </w:tc>
      </w:tr>
      <w:tr w:rsidR="00D040AA" w:rsidRPr="00D040AA" w14:paraId="2CA4E644" w14:textId="77777777" w:rsidTr="00D040AA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9EB449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772584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Tagana</w:t>
            </w:r>
            <w:proofErr w:type="spellEnd"/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-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E7205B" w14:textId="5B39B979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D11003" w14:textId="354BCCCD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600B79" w14:textId="57FB1251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8 </w:t>
            </w:r>
          </w:p>
        </w:tc>
      </w:tr>
      <w:tr w:rsidR="00D040AA" w:rsidRPr="00D040AA" w14:paraId="1F7A5780" w14:textId="77777777" w:rsidTr="00D040AA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229937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D040AA">
              <w:rPr>
                <w:rFonts w:ascii="Arial" w:hAnsi="Arial" w:cs="Arial"/>
                <w:b/>
                <w:bCs/>
                <w:sz w:val="20"/>
                <w:szCs w:val="20"/>
              </w:rPr>
              <w:t>Surigao</w:t>
            </w:r>
            <w:proofErr w:type="spellEnd"/>
            <w:r w:rsidRPr="00D040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l Sur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5CBD01" w14:textId="0828763A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040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3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7CBAA06" w14:textId="147E8F2D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040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0,28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46A024" w14:textId="0F29DF57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040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27,980 </w:t>
            </w:r>
          </w:p>
        </w:tc>
      </w:tr>
      <w:tr w:rsidR="00D040AA" w:rsidRPr="00D040AA" w14:paraId="26F5EDE8" w14:textId="77777777" w:rsidTr="00D040AA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7B9BD9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040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169F36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Barobo</w:t>
            </w:r>
            <w:proofErr w:type="spellEnd"/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6AA1F" w14:textId="6BFAA489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191005" w14:textId="3B1A36B2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82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8888D4" w14:textId="62C96F69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,565 </w:t>
            </w:r>
          </w:p>
        </w:tc>
      </w:tr>
      <w:tr w:rsidR="00D040AA" w:rsidRPr="00D040AA" w14:paraId="5CAA085D" w14:textId="77777777" w:rsidTr="00D040AA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B49C4C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DCE03C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Bayabas</w:t>
            </w:r>
            <w:proofErr w:type="spellEnd"/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93225B" w14:textId="7116E0C1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99DE9F" w14:textId="4D7C60EB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FE30FC" w14:textId="4F1262F8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0 </w:t>
            </w:r>
          </w:p>
        </w:tc>
      </w:tr>
      <w:tr w:rsidR="00D040AA" w:rsidRPr="00D040AA" w14:paraId="43C07900" w14:textId="77777777" w:rsidTr="00D040AA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0FC94E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AA6FEE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Bislig</w:t>
            </w:r>
            <w:proofErr w:type="spellEnd"/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94D8F3" w14:textId="34360E82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53CACE" w14:textId="2561C57B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29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980339" w14:textId="1B7A1157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325 </w:t>
            </w:r>
          </w:p>
        </w:tc>
      </w:tr>
      <w:tr w:rsidR="00D040AA" w:rsidRPr="00D040AA" w14:paraId="14FE338A" w14:textId="77777777" w:rsidTr="00D040AA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EEBFEE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45D983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Cagwait</w:t>
            </w:r>
            <w:proofErr w:type="spellEnd"/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B65E70" w14:textId="02A8BD3D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51E573" w14:textId="3292C4E2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DC42DE" w14:textId="5204D142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5 </w:t>
            </w:r>
          </w:p>
        </w:tc>
      </w:tr>
      <w:tr w:rsidR="00D040AA" w:rsidRPr="00D040AA" w14:paraId="185B545C" w14:textId="77777777" w:rsidTr="00D040AA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0BF664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F8628D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Cantilan</w:t>
            </w:r>
            <w:proofErr w:type="spellEnd"/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E97763" w14:textId="205A568D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960BB2" w14:textId="000A4FBE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34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4B99E2" w14:textId="2B7DDDDF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664 </w:t>
            </w:r>
          </w:p>
        </w:tc>
      </w:tr>
      <w:tr w:rsidR="00D040AA" w:rsidRPr="00D040AA" w14:paraId="17EDA782" w14:textId="77777777" w:rsidTr="00D040AA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C01E6C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5BD646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Carme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80863" w14:textId="46A95ABD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A676FB" w14:textId="77B5F7CE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2F8426" w14:textId="0C93A645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46 </w:t>
            </w:r>
          </w:p>
        </w:tc>
      </w:tr>
      <w:tr w:rsidR="00D040AA" w:rsidRPr="00D040AA" w14:paraId="55F9246F" w14:textId="77777777" w:rsidTr="00D040AA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3FE9E4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FC8422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Carrascal</w:t>
            </w:r>
            <w:proofErr w:type="spellEnd"/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65B797" w14:textId="3E397AA8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40C7EA" w14:textId="6DB6FDFC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01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422E5B" w14:textId="06021380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5,095 </w:t>
            </w:r>
          </w:p>
        </w:tc>
      </w:tr>
      <w:tr w:rsidR="00D040AA" w:rsidRPr="00D040AA" w14:paraId="7962C2B6" w14:textId="77777777" w:rsidTr="00D040AA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F7AC30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957C90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Hinatuan</w:t>
            </w:r>
            <w:proofErr w:type="spellEnd"/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D872F5" w14:textId="206CCCBA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BF0841" w14:textId="30F91002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AC8B24" w14:textId="75EC3D5F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045 </w:t>
            </w:r>
          </w:p>
        </w:tc>
      </w:tr>
      <w:tr w:rsidR="00D040AA" w:rsidRPr="00D040AA" w14:paraId="024F3CD2" w14:textId="77777777" w:rsidTr="00D040AA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D4A9C4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81A289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Lanuza</w:t>
            </w:r>
            <w:proofErr w:type="spellEnd"/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4555E9" w14:textId="07B468D1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FD93F4" w14:textId="76C4186F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21B5FC" w14:textId="7BA49115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 </w:t>
            </w:r>
          </w:p>
        </w:tc>
      </w:tr>
      <w:tr w:rsidR="00D040AA" w:rsidRPr="00D040AA" w14:paraId="5FE698F7" w14:textId="77777777" w:rsidTr="00D040AA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DD0793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787098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Lianga</w:t>
            </w:r>
            <w:proofErr w:type="spellEnd"/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8427B3" w14:textId="79EA95BC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3C583" w14:textId="2FCE57B2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7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ECF102" w14:textId="374B9F36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390 </w:t>
            </w:r>
          </w:p>
        </w:tc>
      </w:tr>
      <w:tr w:rsidR="00D040AA" w:rsidRPr="00D040AA" w14:paraId="23CEEA93" w14:textId="77777777" w:rsidTr="00D040AA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872143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13BF89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Madrid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A7CD74" w14:textId="6818CC50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819715" w14:textId="78A9F878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2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8DE676" w14:textId="4E208AA8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143 </w:t>
            </w:r>
          </w:p>
        </w:tc>
      </w:tr>
      <w:tr w:rsidR="00D040AA" w:rsidRPr="00D040AA" w14:paraId="46CFF4B0" w14:textId="77777777" w:rsidTr="00D040AA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09DB99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3A6064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Marihatag</w:t>
            </w:r>
            <w:proofErr w:type="spellEnd"/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908DB4" w14:textId="420C6F4F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92722" w14:textId="129A7BF9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7EF6D3" w14:textId="540CC7EA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70 </w:t>
            </w:r>
          </w:p>
        </w:tc>
      </w:tr>
      <w:tr w:rsidR="00D040AA" w:rsidRPr="00D040AA" w14:paraId="7BCF228E" w14:textId="77777777" w:rsidTr="00D040AA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EADD54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040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39ADBD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San Agusti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CB1DC6" w14:textId="38633C33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422758" w14:textId="787E6905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EC42E5" w14:textId="68A672B3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64 </w:t>
            </w:r>
          </w:p>
        </w:tc>
      </w:tr>
      <w:tr w:rsidR="00D040AA" w:rsidRPr="00D040AA" w14:paraId="5740384C" w14:textId="77777777" w:rsidTr="00D040AA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6D99D8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040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B3E1D7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EBBDF0" w14:textId="695B804C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E268F2" w14:textId="0A1EB5A2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56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E0CDB3" w14:textId="20A5D18E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,513 </w:t>
            </w:r>
          </w:p>
        </w:tc>
      </w:tr>
      <w:tr w:rsidR="00D040AA" w:rsidRPr="00D040AA" w14:paraId="728803D3" w14:textId="77777777" w:rsidTr="00D040AA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BCA794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040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75CF27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Tagbina</w:t>
            </w:r>
            <w:proofErr w:type="spellEnd"/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98E4B5" w14:textId="33C04E18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8ACFEB" w14:textId="4E9AF0BD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10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572DE1" w14:textId="40930AC0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,469 </w:t>
            </w:r>
          </w:p>
        </w:tc>
      </w:tr>
      <w:tr w:rsidR="00D040AA" w:rsidRPr="00D040AA" w14:paraId="2586FC1F" w14:textId="77777777" w:rsidTr="00D040AA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07B5DA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040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D8644F" w14:textId="77777777" w:rsidR="00D040AA" w:rsidRPr="00D040AA" w:rsidRDefault="00D040AA" w:rsidP="00D040A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>Tago</w:t>
            </w:r>
            <w:proofErr w:type="spellEnd"/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8CE4B1" w14:textId="780F0048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2E4AC4" w14:textId="3FFFE4F5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56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F733B2" w14:textId="7F57E6CC" w:rsidR="00D040AA" w:rsidRPr="00D040AA" w:rsidRDefault="00D040AA" w:rsidP="00D040A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040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586 </w:t>
            </w:r>
          </w:p>
        </w:tc>
      </w:tr>
    </w:tbl>
    <w:p w14:paraId="329A54F6" w14:textId="75201D19" w:rsidR="00892C65" w:rsidRPr="00255D77" w:rsidRDefault="00892C65" w:rsidP="00B154C6">
      <w:pPr>
        <w:spacing w:after="0" w:line="240" w:lineRule="auto"/>
        <w:ind w:left="450"/>
        <w:contextualSpacing/>
        <w:rPr>
          <w:rFonts w:ascii="Arial" w:eastAsia="Times New Roman" w:hAnsi="Arial" w:cs="Arial"/>
          <w:i/>
          <w:iCs/>
          <w:color w:val="auto"/>
          <w:sz w:val="16"/>
          <w:szCs w:val="24"/>
        </w:rPr>
      </w:pP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Note: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Ongoing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assessment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and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validation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being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conducted.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</w:p>
    <w:p w14:paraId="2E2C76C3" w14:textId="4649EA51" w:rsidR="00CC3B77" w:rsidRDefault="00892C65" w:rsidP="00B154C6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37297E">
        <w:rPr>
          <w:rFonts w:ascii="Arial" w:eastAsia="Times New Roman" w:hAnsi="Arial" w:cs="Arial"/>
          <w:i/>
          <w:iCs/>
          <w:color w:val="0070C0"/>
          <w:sz w:val="16"/>
          <w:szCs w:val="24"/>
        </w:rPr>
        <w:t>Source: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37297E">
        <w:rPr>
          <w:rFonts w:ascii="Arial" w:eastAsia="Times New Roman" w:hAnsi="Arial" w:cs="Arial"/>
          <w:i/>
          <w:iCs/>
          <w:color w:val="0070C0"/>
          <w:sz w:val="16"/>
          <w:szCs w:val="24"/>
        </w:rPr>
        <w:t>DSWD-FO</w:t>
      </w:r>
      <w:r w:rsidR="00AD27B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s </w:t>
      </w:r>
      <w:r w:rsidR="000A243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VII, VIII, </w:t>
      </w:r>
      <w:r w:rsidR="00EF6139">
        <w:rPr>
          <w:rFonts w:ascii="Arial" w:eastAsia="Times New Roman" w:hAnsi="Arial" w:cs="Arial"/>
          <w:i/>
          <w:iCs/>
          <w:color w:val="0070C0"/>
          <w:sz w:val="16"/>
          <w:szCs w:val="24"/>
        </w:rPr>
        <w:t>XI and CARAGA</w:t>
      </w:r>
    </w:p>
    <w:p w14:paraId="1CAF05DC" w14:textId="45845FFF" w:rsidR="000C6B13" w:rsidRDefault="000C6B13" w:rsidP="00B154C6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02638252" w14:textId="723CBBA8" w:rsidR="000C6B13" w:rsidRDefault="000C6B13" w:rsidP="00B154C6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1EF80250" w14:textId="148BC001" w:rsidR="000C6B13" w:rsidRDefault="000C6B13" w:rsidP="00B154C6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5051B423" w14:textId="2524CA34" w:rsidR="000C6B13" w:rsidRDefault="000C6B13" w:rsidP="00B154C6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0F6E0263" w14:textId="23622A96" w:rsidR="000C6B13" w:rsidRDefault="000C6B13" w:rsidP="00B154C6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080886E6" w14:textId="755B8100" w:rsidR="000C6B13" w:rsidRDefault="000C6B13" w:rsidP="00B154C6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5270DB7A" w14:textId="5F1E07D7" w:rsidR="000C6B13" w:rsidRDefault="000C6B13" w:rsidP="00B154C6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1E1FA6EA" w14:textId="1245881F" w:rsidR="000C6B13" w:rsidRDefault="000C6B13" w:rsidP="00B154C6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1083B547" w14:textId="72445ECB" w:rsidR="000C6B13" w:rsidRDefault="000C6B13" w:rsidP="00B154C6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43F57E04" w14:textId="77777777" w:rsidR="000C6B13" w:rsidRDefault="000C6B13" w:rsidP="00B154C6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1906B5DB" w14:textId="7F85A2F6" w:rsidR="00BC5519" w:rsidRPr="00BC5519" w:rsidRDefault="00892C65" w:rsidP="00B154C6">
      <w:pPr>
        <w:pStyle w:val="ListParagraph"/>
        <w:widowControl/>
        <w:numPr>
          <w:ilvl w:val="0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 w:hanging="426"/>
        <w:jc w:val="both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lastRenderedPageBreak/>
        <w:t>Status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of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Displaced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Families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/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Persons</w:t>
      </w:r>
    </w:p>
    <w:p w14:paraId="6325DCF4" w14:textId="77777777" w:rsidR="00BC5519" w:rsidRDefault="00BC5519" w:rsidP="00B154C6">
      <w:pPr>
        <w:pStyle w:val="ListParagraph"/>
        <w:widowControl/>
        <w:numPr>
          <w:ilvl w:val="0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both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856662">
        <w:rPr>
          <w:rFonts w:ascii="Arial" w:eastAsia="Times New Roman" w:hAnsi="Arial" w:cs="Arial"/>
          <w:b/>
          <w:bCs/>
          <w:color w:val="002060"/>
          <w:sz w:val="24"/>
          <w:szCs w:val="24"/>
        </w:rPr>
        <w:t>Inside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color w:val="002060"/>
          <w:sz w:val="24"/>
          <w:szCs w:val="24"/>
        </w:rPr>
        <w:t>Evacuation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color w:val="002060"/>
          <w:sz w:val="24"/>
          <w:szCs w:val="24"/>
        </w:rPr>
        <w:t>Centers</w:t>
      </w:r>
    </w:p>
    <w:p w14:paraId="3E9A60F8" w14:textId="185C300A" w:rsidR="00BC5519" w:rsidRPr="00585BB4" w:rsidRDefault="00BC5519" w:rsidP="00B154C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0"/>
        <w:jc w:val="both"/>
        <w:rPr>
          <w:rFonts w:ascii="Arial" w:eastAsia="Times New Roman" w:hAnsi="Arial" w:cs="Arial"/>
          <w:color w:val="auto"/>
          <w:sz w:val="24"/>
          <w:szCs w:val="24"/>
        </w:rPr>
      </w:pPr>
      <w:r w:rsidRPr="00585BB4">
        <w:rPr>
          <w:rFonts w:ascii="Arial" w:eastAsia="Times New Roman" w:hAnsi="Arial" w:cs="Arial"/>
          <w:bCs/>
          <w:color w:val="auto"/>
          <w:sz w:val="24"/>
          <w:szCs w:val="24"/>
        </w:rPr>
        <w:t>There are</w:t>
      </w:r>
      <w:r w:rsidRPr="00585BB4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DF275E" w:rsidRPr="00DF275E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158</w:t>
      </w:r>
      <w:r w:rsidR="005E0BA1" w:rsidRPr="005E0BA1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 xml:space="preserve"> </w:t>
      </w:r>
      <w:r w:rsidRPr="005E0BA1">
        <w:rPr>
          <w:rFonts w:ascii="Arial" w:eastAsia="Times New Roman" w:hAnsi="Arial" w:cs="Arial"/>
          <w:b/>
          <w:bCs/>
          <w:color w:val="0070C0"/>
          <w:sz w:val="24"/>
          <w:szCs w:val="24"/>
        </w:rPr>
        <w:t>families</w:t>
      </w:r>
      <w:r w:rsidRPr="005E0BA1">
        <w:rPr>
          <w:rFonts w:ascii="Arial" w:eastAsia="Times New Roman" w:hAnsi="Arial" w:cs="Arial"/>
          <w:color w:val="0070C0"/>
          <w:sz w:val="24"/>
          <w:szCs w:val="24"/>
        </w:rPr>
        <w:t xml:space="preserve"> </w:t>
      </w:r>
      <w:r w:rsidRPr="00585BB4">
        <w:rPr>
          <w:rFonts w:ascii="Arial" w:eastAsia="Times New Roman" w:hAnsi="Arial" w:cs="Arial"/>
          <w:color w:val="auto"/>
          <w:sz w:val="24"/>
          <w:szCs w:val="24"/>
        </w:rPr>
        <w:t>or</w:t>
      </w:r>
      <w:r w:rsidR="00DF275E" w:rsidRPr="00DF275E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 xml:space="preserve"> 397 </w:t>
      </w:r>
      <w:r w:rsidRPr="005E0BA1">
        <w:rPr>
          <w:rFonts w:ascii="Arial" w:eastAsia="Times New Roman" w:hAnsi="Arial" w:cs="Arial"/>
          <w:b/>
          <w:bCs/>
          <w:color w:val="0070C0"/>
          <w:sz w:val="24"/>
          <w:szCs w:val="24"/>
        </w:rPr>
        <w:t>persons</w:t>
      </w:r>
      <w:r w:rsidRPr="005E0BA1">
        <w:rPr>
          <w:rFonts w:ascii="Arial" w:eastAsia="Times New Roman" w:hAnsi="Arial" w:cs="Arial"/>
          <w:color w:val="0070C0"/>
          <w:sz w:val="24"/>
          <w:szCs w:val="24"/>
        </w:rPr>
        <w:t xml:space="preserve"> </w:t>
      </w:r>
      <w:r w:rsidRPr="00585BB4">
        <w:rPr>
          <w:rFonts w:ascii="Arial" w:eastAsia="Times New Roman" w:hAnsi="Arial" w:cs="Arial"/>
          <w:color w:val="auto"/>
          <w:sz w:val="24"/>
          <w:szCs w:val="24"/>
        </w:rPr>
        <w:t>currently taking temporary shelter in</w:t>
      </w:r>
      <w:r w:rsidRPr="00585BB4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DF275E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2</w:t>
      </w:r>
      <w:r w:rsidRPr="005E0BA1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 xml:space="preserve"> evacuation</w:t>
      </w:r>
      <w:r w:rsidRPr="005E0BA1">
        <w:rPr>
          <w:rFonts w:ascii="Arial" w:eastAsia="Times New Roman" w:hAnsi="Arial" w:cs="Arial"/>
          <w:b/>
          <w:color w:val="0070C0"/>
          <w:sz w:val="24"/>
          <w:szCs w:val="24"/>
        </w:rPr>
        <w:t xml:space="preserve"> centers</w:t>
      </w:r>
      <w:r w:rsidRPr="00585BB4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585BB4">
        <w:rPr>
          <w:rFonts w:ascii="Arial" w:eastAsia="Times New Roman" w:hAnsi="Arial" w:cs="Arial"/>
          <w:color w:val="auto"/>
          <w:sz w:val="24"/>
          <w:szCs w:val="24"/>
        </w:rPr>
        <w:t xml:space="preserve">in </w:t>
      </w:r>
      <w:r w:rsidR="00DF275E">
        <w:rPr>
          <w:rFonts w:ascii="Arial" w:eastAsia="Times New Roman" w:hAnsi="Arial" w:cs="Arial"/>
          <w:b/>
          <w:color w:val="auto"/>
          <w:sz w:val="24"/>
          <w:szCs w:val="24"/>
        </w:rPr>
        <w:t>Region VII</w:t>
      </w:r>
      <w:r w:rsidR="00593AD0" w:rsidRPr="00585BB4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585BB4">
        <w:rPr>
          <w:rFonts w:ascii="Arial" w:eastAsia="Times New Roman" w:hAnsi="Arial" w:cs="Arial"/>
          <w:color w:val="auto"/>
          <w:sz w:val="24"/>
          <w:szCs w:val="24"/>
        </w:rPr>
        <w:t>(see Table 2).</w:t>
      </w:r>
    </w:p>
    <w:p w14:paraId="285D5A1F" w14:textId="77777777" w:rsidR="00B154C6" w:rsidRDefault="00B154C6" w:rsidP="00B154C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0" w:right="57"/>
        <w:rPr>
          <w:rFonts w:ascii="Arial" w:eastAsia="Times New Roman" w:hAnsi="Arial" w:cs="Arial"/>
          <w:b/>
          <w:bCs/>
          <w:i/>
          <w:iCs/>
          <w:sz w:val="20"/>
          <w:szCs w:val="24"/>
        </w:rPr>
      </w:pPr>
    </w:p>
    <w:p w14:paraId="2A222B24" w14:textId="77777777" w:rsidR="00BC5519" w:rsidRDefault="00BC5519" w:rsidP="00B154C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0" w:right="57"/>
        <w:rPr>
          <w:rFonts w:ascii="Arial" w:eastAsia="Times New Roman" w:hAnsi="Arial" w:cs="Arial"/>
          <w:b/>
          <w:bCs/>
          <w:i/>
          <w:iCs/>
          <w:sz w:val="20"/>
          <w:szCs w:val="24"/>
        </w:rPr>
      </w:pP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Table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2.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Number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of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Displaced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Families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/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Persons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Inside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Evacuation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Centers</w:t>
      </w:r>
    </w:p>
    <w:tbl>
      <w:tblPr>
        <w:tblW w:w="4675" w:type="pct"/>
        <w:tblInd w:w="70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"/>
        <w:gridCol w:w="3700"/>
        <w:gridCol w:w="974"/>
        <w:gridCol w:w="974"/>
        <w:gridCol w:w="974"/>
        <w:gridCol w:w="974"/>
        <w:gridCol w:w="974"/>
        <w:gridCol w:w="968"/>
      </w:tblGrid>
      <w:tr w:rsidR="00DF275E" w:rsidRPr="00DF275E" w14:paraId="5280A170" w14:textId="77777777" w:rsidTr="00DF275E">
        <w:trPr>
          <w:trHeight w:val="20"/>
          <w:tblHeader/>
        </w:trPr>
        <w:tc>
          <w:tcPr>
            <w:tcW w:w="1978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1D0AE053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1008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454CA1AD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UMBER OF EVACUATION CENTERS (ECs) </w:t>
            </w:r>
          </w:p>
        </w:tc>
        <w:tc>
          <w:tcPr>
            <w:tcW w:w="2013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27E3354D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UMBER OF DISPLACED </w:t>
            </w:r>
          </w:p>
        </w:tc>
      </w:tr>
      <w:tr w:rsidR="00DF275E" w:rsidRPr="00DF275E" w14:paraId="1564B0E9" w14:textId="77777777" w:rsidTr="00DF275E">
        <w:trPr>
          <w:trHeight w:val="20"/>
          <w:tblHeader/>
        </w:trPr>
        <w:tc>
          <w:tcPr>
            <w:tcW w:w="1978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BE370E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008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52E71B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013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7678DA89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INSIDE ECs </w:t>
            </w:r>
          </w:p>
        </w:tc>
      </w:tr>
      <w:tr w:rsidR="00DF275E" w:rsidRPr="00DF275E" w14:paraId="195BEB75" w14:textId="77777777" w:rsidTr="00DF275E">
        <w:trPr>
          <w:trHeight w:val="20"/>
          <w:tblHeader/>
        </w:trPr>
        <w:tc>
          <w:tcPr>
            <w:tcW w:w="1978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E386ED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008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BC1958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0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342550B6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Families </w:t>
            </w:r>
          </w:p>
        </w:tc>
        <w:tc>
          <w:tcPr>
            <w:tcW w:w="10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169626D1" w14:textId="64FE6C17" w:rsidR="00DF275E" w:rsidRPr="00DF275E" w:rsidRDefault="00DF275E" w:rsidP="00DF275E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Persons </w:t>
            </w: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DF275E" w:rsidRPr="00DF275E" w14:paraId="70414B1D" w14:textId="77777777" w:rsidTr="00DF275E">
        <w:trPr>
          <w:trHeight w:val="20"/>
          <w:tblHeader/>
        </w:trPr>
        <w:tc>
          <w:tcPr>
            <w:tcW w:w="1978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649E93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0D245AA7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46B665DA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  <w:tc>
          <w:tcPr>
            <w:tcW w:w="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5E6E23FA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4267081C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  <w:tc>
          <w:tcPr>
            <w:tcW w:w="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05AEEF4B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231ED0E9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</w:tr>
      <w:tr w:rsidR="00DF275E" w:rsidRPr="00DF275E" w14:paraId="717EC754" w14:textId="77777777" w:rsidTr="00DF275E">
        <w:trPr>
          <w:trHeight w:val="20"/>
        </w:trPr>
        <w:tc>
          <w:tcPr>
            <w:tcW w:w="1978" w:type="pct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C8DF599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504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D13BEFB" w14:textId="39C2B660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55 </w:t>
            </w:r>
          </w:p>
        </w:tc>
        <w:tc>
          <w:tcPr>
            <w:tcW w:w="504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9927933" w14:textId="4FB03DE9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504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3408772" w14:textId="28D912AB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0,905 </w:t>
            </w:r>
          </w:p>
        </w:tc>
        <w:tc>
          <w:tcPr>
            <w:tcW w:w="504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D990C29" w14:textId="32AFF0C3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58 </w:t>
            </w:r>
          </w:p>
        </w:tc>
        <w:tc>
          <w:tcPr>
            <w:tcW w:w="504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3746261" w14:textId="63EABA8E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5,884 </w:t>
            </w:r>
          </w:p>
        </w:tc>
        <w:tc>
          <w:tcPr>
            <w:tcW w:w="501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2EEE2C8" w14:textId="610DBB5B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97 </w:t>
            </w:r>
          </w:p>
        </w:tc>
      </w:tr>
      <w:tr w:rsidR="00DF275E" w:rsidRPr="00DF275E" w14:paraId="4EFD9B9E" w14:textId="77777777" w:rsidTr="00DF275E">
        <w:trPr>
          <w:trHeight w:val="20"/>
        </w:trPr>
        <w:tc>
          <w:tcPr>
            <w:tcW w:w="19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27B1D5F5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>REGION VII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C69D5F8" w14:textId="2796A5AC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3426D40" w14:textId="3228A679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666084B" w14:textId="10CD02F9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2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358E921" w14:textId="0D9B8C61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5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4F4868E" w14:textId="43A6C378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49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3DAE130" w14:textId="3553CF38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97 </w:t>
            </w:r>
          </w:p>
        </w:tc>
      </w:tr>
      <w:tr w:rsidR="00DF275E" w:rsidRPr="00DF275E" w14:paraId="066FE47B" w14:textId="77777777" w:rsidTr="00DF275E">
        <w:trPr>
          <w:trHeight w:val="20"/>
        </w:trPr>
        <w:tc>
          <w:tcPr>
            <w:tcW w:w="19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47EA8A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>Cebu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FDB0C9" w14:textId="3A4227EB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73E436" w14:textId="417B6FBA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06D99D" w14:textId="26845D2C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6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D72863" w14:textId="6FB20D17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4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D353B54" w14:textId="55754D76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6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31C56D" w14:textId="6D86C6A4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55 </w:t>
            </w:r>
          </w:p>
        </w:tc>
      </w:tr>
      <w:tr w:rsidR="00DF275E" w:rsidRPr="00DF275E" w14:paraId="15BCFC0A" w14:textId="77777777" w:rsidTr="00DF275E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9CFC28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824A38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Argao</w:t>
            </w:r>
            <w:proofErr w:type="spellEnd"/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662F51" w14:textId="660C119C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3222A0" w14:textId="2FDA2F45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6712B1" w14:textId="362B12FE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44DD7B" w14:textId="448ACB46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F16E9C" w14:textId="1B003307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2D0F9F" w14:textId="33617E28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275E" w:rsidRPr="00DF275E" w14:paraId="63C22722" w14:textId="77777777" w:rsidTr="00DF275E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1DC4BC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111426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Compostela</w:t>
            </w:r>
            <w:proofErr w:type="spellEnd"/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3EC3F4" w14:textId="14009B23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F052C9" w14:textId="38E2F0C5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A4DF7C" w14:textId="6B236B1A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1E5230" w14:textId="6687390E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43F9D8" w14:textId="07EFC3D2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D4976E" w14:textId="02658BB0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275E" w:rsidRPr="00DF275E" w14:paraId="76B6D771" w14:textId="77777777" w:rsidTr="00DF275E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642AD4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CBDAEF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Dalaguete</w:t>
            </w:r>
            <w:proofErr w:type="spellEnd"/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9AED73" w14:textId="54C756C4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941A77" w14:textId="46CC39BA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7F7DD" w14:textId="6AAF8744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7C8857" w14:textId="4EBA0566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874E24" w14:textId="0AB8FE9E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CDA16F" w14:textId="60E5EE1D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275E" w:rsidRPr="00DF275E" w14:paraId="2239DD89" w14:textId="77777777" w:rsidTr="00DF275E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740C20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020E0E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Dumanjug</w:t>
            </w:r>
            <w:proofErr w:type="spellEnd"/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E1EE2D" w14:textId="739A2408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7B0BF1" w14:textId="6CC48ACA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85F3FD" w14:textId="7A6E728A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EE3024" w14:textId="4F4481D8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B998E4" w14:textId="621F18BA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2B2511" w14:textId="549ACDE9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275E" w:rsidRPr="00DF275E" w14:paraId="4FE52EFD" w14:textId="77777777" w:rsidTr="00DF275E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F49AE0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E64F80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Lapu-Lapu</w:t>
            </w:r>
            <w:proofErr w:type="spellEnd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City (</w:t>
            </w:r>
            <w:proofErr w:type="spellStart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Opon</w:t>
            </w:r>
            <w:proofErr w:type="spellEnd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84D052" w14:textId="3F050194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38A611" w14:textId="04FF7ADC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47B091" w14:textId="2DA371F5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4D9513" w14:textId="37B66087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5CD10C" w14:textId="449BA398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CC765A" w14:textId="31AC043E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5 </w:t>
            </w:r>
          </w:p>
        </w:tc>
      </w:tr>
      <w:tr w:rsidR="00DF275E" w:rsidRPr="00DF275E" w14:paraId="14543865" w14:textId="77777777" w:rsidTr="00DF275E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488703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705588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Sibonga</w:t>
            </w:r>
            <w:proofErr w:type="spellEnd"/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8E1B46" w14:textId="5DDE5DBB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B9103D" w14:textId="01BFBA7F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B0DCC3" w14:textId="7F4C5795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11EE33" w14:textId="0A161209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EBC756" w14:textId="57E53375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AF98B" w14:textId="74BA7367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275E" w:rsidRPr="00DF275E" w14:paraId="0B991352" w14:textId="77777777" w:rsidTr="00DF275E">
        <w:trPr>
          <w:trHeight w:val="20"/>
        </w:trPr>
        <w:tc>
          <w:tcPr>
            <w:tcW w:w="19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042792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>Negros Oriental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6F04AE" w14:textId="3E6E6657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132568" w14:textId="5F59CD94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8EE856" w14:textId="562F0FB2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6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742394" w14:textId="7080E5DE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85B3D2" w14:textId="29816EB9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3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50249A" w14:textId="6A18D46C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2 </w:t>
            </w:r>
          </w:p>
        </w:tc>
      </w:tr>
      <w:tr w:rsidR="00DF275E" w:rsidRPr="00DF275E" w14:paraId="28802721" w14:textId="77777777" w:rsidTr="00DF275E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86EF6F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9C231A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Bais</w:t>
            </w:r>
            <w:proofErr w:type="spellEnd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Cit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FB9BFA" w14:textId="0A2FF3D3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9B7F4B" w14:textId="5701C8A7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6F1FF0" w14:textId="6365123F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913CE" w14:textId="2F7B6FBF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E9829A" w14:textId="6903DD70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4433B2" w14:textId="5D216CD1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275E" w:rsidRPr="00DF275E" w14:paraId="5297AF41" w14:textId="77777777" w:rsidTr="00DF275E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69F34E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A7DAC5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Dumaguete</w:t>
            </w:r>
            <w:proofErr w:type="spellEnd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City (capital)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806C77" w14:textId="589DD089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DF437" w14:textId="17FF8768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1E9370" w14:textId="7230D3A7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0ADEAA" w14:textId="6535CAAB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0D1BB0" w14:textId="2F3E649E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EC1969" w14:textId="22154AED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 </w:t>
            </w:r>
          </w:p>
        </w:tc>
      </w:tr>
      <w:tr w:rsidR="00DF275E" w:rsidRPr="00DF275E" w14:paraId="3D76F8D2" w14:textId="77777777" w:rsidTr="00DF275E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2B2FD9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D76C81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Tanjay</w:t>
            </w:r>
            <w:proofErr w:type="spellEnd"/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6A4E14" w14:textId="402CDCE7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423E78" w14:textId="716538AC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6335F9" w14:textId="4F2BB523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1A43AA" w14:textId="33535CC4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A278B1" w14:textId="1CF5E69F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FD1763" w14:textId="31D4B3E2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275E" w:rsidRPr="00DF275E" w14:paraId="21FDECF0" w14:textId="77777777" w:rsidTr="00DF275E">
        <w:trPr>
          <w:trHeight w:val="20"/>
        </w:trPr>
        <w:tc>
          <w:tcPr>
            <w:tcW w:w="19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1834718C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>REGION VIII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EF4D8DC" w14:textId="59C27BED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23030F7" w14:textId="2FD0A64D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DD31A52" w14:textId="4F5AE0A9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6A5842B" w14:textId="69F4F754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6CC684C" w14:textId="555DDA3A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AC9FD0F" w14:textId="1625D880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DF275E" w:rsidRPr="00DF275E" w14:paraId="49A7A7F3" w14:textId="77777777" w:rsidTr="00DF275E">
        <w:trPr>
          <w:trHeight w:val="20"/>
        </w:trPr>
        <w:tc>
          <w:tcPr>
            <w:tcW w:w="19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77676A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>Leyte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C71822" w14:textId="7930A083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F5CD42" w14:textId="2B24D586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D02F07" w14:textId="4B5FDC90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A8CF0D" w14:textId="62C29088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1BDF57" w14:textId="6F7B7293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540097" w14:textId="6CF844E8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DF275E" w:rsidRPr="00DF275E" w14:paraId="1700F2B6" w14:textId="77777777" w:rsidTr="00DF275E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E3024C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275E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DC0278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MacArthur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575570" w14:textId="3C941124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758B19" w14:textId="5F271154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660DA7" w14:textId="76A10F25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26BC20" w14:textId="3B29664F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BE63A" w14:textId="27D0E180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8C074E" w14:textId="7FB7637B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275E" w:rsidRPr="00DF275E" w14:paraId="2562670C" w14:textId="77777777" w:rsidTr="00DF275E">
        <w:trPr>
          <w:trHeight w:val="20"/>
        </w:trPr>
        <w:tc>
          <w:tcPr>
            <w:tcW w:w="19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1A6BEC83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>REGION XI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95D2C01" w14:textId="6703C53A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66DEC5B" w14:textId="6EEA28F6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21133E2" w14:textId="6601B24A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5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90009E4" w14:textId="2FE9E1F2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18850CA" w14:textId="2A3899B9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07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5902183" w14:textId="7864BE14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DF275E" w:rsidRPr="00DF275E" w14:paraId="25F52075" w14:textId="77777777" w:rsidTr="00DF275E">
        <w:trPr>
          <w:trHeight w:val="20"/>
        </w:trPr>
        <w:tc>
          <w:tcPr>
            <w:tcW w:w="19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1803A3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>Davao de Or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505A9B" w14:textId="6EC2E449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B0D6B4" w14:textId="741F75D3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729B4E5" w14:textId="782F8394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2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60D989E" w14:textId="13E32749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A4E707" w14:textId="29B51EF7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9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3FB450" w14:textId="0C132B57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DF275E" w:rsidRPr="00DF275E" w14:paraId="5420D865" w14:textId="77777777" w:rsidTr="00DF275E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EAE63C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8F702A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Monkayo</w:t>
            </w:r>
            <w:proofErr w:type="spellEnd"/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CECDAE" w14:textId="0BF656C3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B55E8E" w14:textId="70DB2075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F95F54" w14:textId="433C01FB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CAE903" w14:textId="5F039527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5A0D95" w14:textId="1C751012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C7B969" w14:textId="69A38BA1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275E" w:rsidRPr="00DF275E" w14:paraId="5F2B0AD2" w14:textId="77777777" w:rsidTr="00DF275E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1A8013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B0032A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Nabunturan</w:t>
            </w:r>
            <w:proofErr w:type="spellEnd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7626D2" w14:textId="755655F6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BC017C" w14:textId="77DBF536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91B88D" w14:textId="0F4F3253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61F680" w14:textId="264AD5A0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3A8150" w14:textId="6B5A9A1D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7FBAB9" w14:textId="491FD7BC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275E" w:rsidRPr="00DF275E" w14:paraId="38E553EF" w14:textId="77777777" w:rsidTr="00DF275E">
        <w:trPr>
          <w:trHeight w:val="20"/>
        </w:trPr>
        <w:tc>
          <w:tcPr>
            <w:tcW w:w="19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4AFC4C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>Davao del Norte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BDB991" w14:textId="30885375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84ADDD" w14:textId="023789B3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0EEE58" w14:textId="4BD24324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3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DA97EF" w14:textId="008B86AF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03903B" w14:textId="6FB8F5C9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18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C0EA32" w14:textId="5091C05C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DF275E" w:rsidRPr="00DF275E" w14:paraId="62CB2CA7" w14:textId="77777777" w:rsidTr="00DF275E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D1D483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F275E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D27385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Asuncion (</w:t>
            </w:r>
            <w:proofErr w:type="spellStart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Saug</w:t>
            </w:r>
            <w:proofErr w:type="spellEnd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A66532" w14:textId="7D3A943A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850BA1" w14:textId="4C709029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1BD881" w14:textId="25FD732B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4DD5D5" w14:textId="3ED39015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1127B8" w14:textId="3B88844B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8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2D816D" w14:textId="45D67A9D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275E" w:rsidRPr="00DF275E" w14:paraId="74E48FBE" w14:textId="77777777" w:rsidTr="00DF275E">
        <w:trPr>
          <w:trHeight w:val="20"/>
        </w:trPr>
        <w:tc>
          <w:tcPr>
            <w:tcW w:w="197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B2B2B2" w:fill="B2B2B2"/>
            <w:vAlign w:val="center"/>
            <w:hideMark/>
          </w:tcPr>
          <w:p w14:paraId="277CFED3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>CARAG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148BDAC" w14:textId="2EBD77D2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2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EA11ADE" w14:textId="7C7A205C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5909701" w14:textId="30AE9C11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0,01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6FDFD4B" w14:textId="7D550A73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8EB10B9" w14:textId="4274D04A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2,28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CED4107" w14:textId="1214426D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DF275E" w:rsidRPr="00DF275E" w14:paraId="44C27105" w14:textId="77777777" w:rsidTr="00DF275E">
        <w:trPr>
          <w:trHeight w:val="20"/>
        </w:trPr>
        <w:tc>
          <w:tcPr>
            <w:tcW w:w="1978" w:type="pct"/>
            <w:gridSpan w:val="2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6B62EE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>Agusan</w:t>
            </w:r>
            <w:proofErr w:type="spellEnd"/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l Norte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5BF4EDA" w14:textId="25D44CE8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40EDEB" w14:textId="49E612F0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F4195B" w14:textId="779FD580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35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7D6864" w14:textId="181FBE66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1A7DDF" w14:textId="69BB46B0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,09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5BCC8A" w14:textId="77931001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DF275E" w:rsidRPr="00DF275E" w14:paraId="0534DA23" w14:textId="77777777" w:rsidTr="00DF275E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76B111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73DABA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Butuan</w:t>
            </w:r>
            <w:proofErr w:type="spellEnd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City (capital)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9AEDA8" w14:textId="36081573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9C28F0" w14:textId="345612E3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DB5009" w14:textId="502F149A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5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9A42BC" w14:textId="4EDDDA94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FEFB7E" w14:textId="4CAC9020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06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02D868" w14:textId="5620DA69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275E" w:rsidRPr="00DF275E" w14:paraId="6C4979A0" w14:textId="77777777" w:rsidTr="00DF275E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A127B6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7D5765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Cabadbaran</w:t>
            </w:r>
            <w:proofErr w:type="spellEnd"/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8E9535" w14:textId="595DA100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FEF217" w14:textId="3D60AEF7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9A1C0B" w14:textId="2C59DE43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32BAF9" w14:textId="7D72EEC4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3BA85E" w14:textId="457CA5DC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77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B6E3AE" w14:textId="5DB34A3C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275E" w:rsidRPr="00DF275E" w14:paraId="50D3F2FB" w14:textId="77777777" w:rsidTr="00DF275E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CBF339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3EB48B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Jabonga</w:t>
            </w:r>
            <w:proofErr w:type="spellEnd"/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A0DC04" w14:textId="7BA7057D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53CAD" w14:textId="5814A0FC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959C0A" w14:textId="0E1B8E2B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900CF6" w14:textId="07F68320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4E37B2" w14:textId="0BD95DC4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BB8B18" w14:textId="23BE1BE9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275E" w:rsidRPr="00DF275E" w14:paraId="52239F70" w14:textId="77777777" w:rsidTr="00DF275E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1D6A29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7EA512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Las Nieves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8F9F40" w14:textId="72622C79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DD0988" w14:textId="6A6A6DA5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C3717C" w14:textId="72106A72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E57C09" w14:textId="486B3FA7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D444E1" w14:textId="662DE3ED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633CE3" w14:textId="194D121E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275E" w:rsidRPr="00DF275E" w14:paraId="1E43AA91" w14:textId="77777777" w:rsidTr="00DF275E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A876C3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E0DFF8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Remedios</w:t>
            </w:r>
            <w:proofErr w:type="spellEnd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T. </w:t>
            </w:r>
            <w:proofErr w:type="spellStart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Romualdez</w:t>
            </w:r>
            <w:proofErr w:type="spellEnd"/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FD11B8" w14:textId="5B8F8164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9DBDE0" w14:textId="2B184040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8A01EF" w14:textId="3CAB8BB5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78F336" w14:textId="51843486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719BD" w14:textId="6D503E1E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432734" w14:textId="123AAF61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275E" w:rsidRPr="00DF275E" w14:paraId="5A484582" w14:textId="77777777" w:rsidTr="00DF275E">
        <w:trPr>
          <w:trHeight w:val="20"/>
        </w:trPr>
        <w:tc>
          <w:tcPr>
            <w:tcW w:w="19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F34AC1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>Agusan</w:t>
            </w:r>
            <w:proofErr w:type="spellEnd"/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l Sur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878BEE" w14:textId="4914D192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0FFDAD" w14:textId="7DDC9804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83DC59" w14:textId="3DA0C360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,12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A8F79C" w14:textId="5C8DF643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2FD4C5" w14:textId="5AD75725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1,137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024CC8" w14:textId="0EC3852B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DF275E" w:rsidRPr="00DF275E" w14:paraId="548D0B8B" w14:textId="77777777" w:rsidTr="00DF275E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9F768D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F275E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93CF64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Bayugan</w:t>
            </w:r>
            <w:proofErr w:type="spellEnd"/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883D2B" w14:textId="704DE2B2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9F6E9E" w14:textId="414B91F2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636EA0" w14:textId="0E0E731D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97D80C" w14:textId="12EC5FF4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484217" w14:textId="48BEAAE5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2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C3E41" w14:textId="6B1BBC3C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275E" w:rsidRPr="00DF275E" w14:paraId="754AB0B1" w14:textId="77777777" w:rsidTr="00DF275E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00BBB9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2E7516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Bunawan</w:t>
            </w:r>
            <w:proofErr w:type="spellEnd"/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4E8E67" w14:textId="1734218D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B9F537" w14:textId="6231C62C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0F2C2" w14:textId="1DDFCC70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6DC3A8" w14:textId="71106B1D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F7F34E" w14:textId="4BD11A42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3DA0B3" w14:textId="6F4589D5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275E" w:rsidRPr="00DF275E" w14:paraId="348A5BBD" w14:textId="77777777" w:rsidTr="00DF275E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6962F2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05C670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Esperanz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9A9F6F" w14:textId="637735CD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E362FA" w14:textId="41ADFC59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590230" w14:textId="1F52CFBC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B5BE89" w14:textId="426EB557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5B521B" w14:textId="2A5A66FB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4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69A277" w14:textId="5F420139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275E" w:rsidRPr="00DF275E" w14:paraId="0F46071F" w14:textId="77777777" w:rsidTr="00DF275E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EE3774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D23627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Loret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746E48" w14:textId="552B0FD4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B77A26" w14:textId="2841C014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D5F445" w14:textId="660BE541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08EDA3" w14:textId="4F9633CF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912F46" w14:textId="63A45257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6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CF7EF4" w14:textId="3E47FC44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275E" w:rsidRPr="00DF275E" w14:paraId="52C530B1" w14:textId="77777777" w:rsidTr="00DF275E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8BF7BF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AC18CD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Prosperidad</w:t>
            </w:r>
            <w:proofErr w:type="spellEnd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405614" w14:textId="3A36C630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32FC6E" w14:textId="280BF84A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0AE686" w14:textId="1B34AE59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2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3A5F00" w14:textId="6C5C2F2D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5B3EF1" w14:textId="25AC96D9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82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8A8960" w14:textId="29DB19E2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275E" w:rsidRPr="00DF275E" w14:paraId="29F73D4C" w14:textId="77777777" w:rsidTr="00DF275E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E9EA36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CB19BF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Rosari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A77F3D" w14:textId="1BEDF23C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C9329B" w14:textId="50292C08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A75049" w14:textId="694C4F9D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4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BFAA42" w14:textId="4D795E09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F3601E" w14:textId="3B83EEAD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55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BB5D4E" w14:textId="1300F92D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275E" w:rsidRPr="00DF275E" w14:paraId="183E6ED5" w14:textId="77777777" w:rsidTr="00DF275E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F75CC9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AF4C23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San Francisc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088845" w14:textId="35599221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60A9B1" w14:textId="0FAB3A3A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AB0FC" w14:textId="5755CFF4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448A89" w14:textId="382C3C41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83A58D" w14:textId="4129683D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72EEC3" w14:textId="1300C7B3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275E" w:rsidRPr="00DF275E" w14:paraId="7291D19E" w14:textId="77777777" w:rsidTr="00DF275E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2E9980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F275E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C39F36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Santa </w:t>
            </w:r>
            <w:proofErr w:type="spellStart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Josefa</w:t>
            </w:r>
            <w:proofErr w:type="spellEnd"/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BFC10C" w14:textId="244643F6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5DA872" w14:textId="267572E9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141B5E" w14:textId="4D83AC03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ACBF4" w14:textId="0B130D0D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1F0B36" w14:textId="1B9104F1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FDD99B" w14:textId="00B2FBE4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275E" w:rsidRPr="00DF275E" w14:paraId="34C24C22" w14:textId="77777777" w:rsidTr="00DF275E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239115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81C80A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Sibagat</w:t>
            </w:r>
            <w:proofErr w:type="spellEnd"/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E419AC" w14:textId="603F9EA9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B9C703" w14:textId="433467A6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46460" w14:textId="5E813E45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5BB01C" w14:textId="0AE5FD4F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7FF7F7" w14:textId="2DBFAB16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5897BE" w14:textId="6F14034C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275E" w:rsidRPr="00DF275E" w14:paraId="7EA48772" w14:textId="77777777" w:rsidTr="00DF275E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EF94C9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2BB418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Talacogon</w:t>
            </w:r>
            <w:proofErr w:type="spellEnd"/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A8C4B9" w14:textId="2DF709FA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8FDC67" w14:textId="2CCED5FB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07242C" w14:textId="1D73D8C3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039423" w14:textId="2F19C3AE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56C89F" w14:textId="0E7EA884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5B67A8" w14:textId="2870EF1B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275E" w:rsidRPr="00DF275E" w14:paraId="0840B955" w14:textId="77777777" w:rsidTr="00DF275E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ED2471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9BB8A1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Trent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06A718" w14:textId="3E5A28E3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51CD0" w14:textId="08E081AB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6F09EA" w14:textId="4EFDB3BB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C3240" w14:textId="7CDA980F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80655E" w14:textId="29EE06EF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5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D8FC1" w14:textId="28F1AE8F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275E" w:rsidRPr="00DF275E" w14:paraId="604D1A60" w14:textId="77777777" w:rsidTr="00DF275E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1299AB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9DF9E9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Veruela</w:t>
            </w:r>
            <w:proofErr w:type="spellEnd"/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90962" w14:textId="47D59DAA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39AEC1" w14:textId="52AD75DF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1C46D" w14:textId="4AAEA459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0957A9" w14:textId="35118CA8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748DB7" w14:textId="6AFDAC9A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6D7C7B" w14:textId="23082ECD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275E" w:rsidRPr="00DF275E" w14:paraId="17031896" w14:textId="77777777" w:rsidTr="00DF275E">
        <w:trPr>
          <w:trHeight w:val="20"/>
        </w:trPr>
        <w:tc>
          <w:tcPr>
            <w:tcW w:w="19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F9CEB7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>Surigao</w:t>
            </w:r>
            <w:proofErr w:type="spellEnd"/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l Norte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7BE864" w14:textId="41264B3A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8F4116" w14:textId="4DFF5707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C0AD1B" w14:textId="33415979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6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BD9C8E" w14:textId="0A05D7EE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2BD2D1" w14:textId="615489C3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23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4396F6" w14:textId="6EB1B983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DF275E" w:rsidRPr="00DF275E" w14:paraId="11CDAD03" w14:textId="77777777" w:rsidTr="00DF275E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D2F553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1A7240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Bacuag</w:t>
            </w:r>
            <w:proofErr w:type="spellEnd"/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9E0041" w14:textId="0BE73EDD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7C92F6" w14:textId="203EDF74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1E9693" w14:textId="21CF2A4A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834983" w14:textId="18FC6C79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A804B3" w14:textId="51F33D06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C92642" w14:textId="11BA3C0A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275E" w:rsidRPr="00DF275E" w14:paraId="104F53EF" w14:textId="77777777" w:rsidTr="00DF275E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730975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3E9E47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Mainit</w:t>
            </w:r>
            <w:proofErr w:type="spellEnd"/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4ADC4A" w14:textId="3C225D34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F1DC32" w14:textId="2A98EFF9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9957C9" w14:textId="5A2F4510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989E5" w14:textId="6A48B008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BBE1CA" w14:textId="6A5C64CB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20D27" w14:textId="212FA833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275E" w:rsidRPr="00DF275E" w14:paraId="6971CC85" w14:textId="77777777" w:rsidTr="00DF275E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53A53B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F6A51E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Malimono</w:t>
            </w:r>
            <w:proofErr w:type="spellEnd"/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96431" w14:textId="326C202F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F55BAD" w14:textId="3B2FAE24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CAFEAC" w14:textId="2CDA9C69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98EC04" w14:textId="2A2147A8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A34612" w14:textId="6783D4A9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C3FA9B" w14:textId="6293DAA8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275E" w:rsidRPr="00DF275E" w14:paraId="6084D1F4" w14:textId="77777777" w:rsidTr="00DF275E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BFFDB5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F275E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74D81A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Sison</w:t>
            </w:r>
            <w:proofErr w:type="spellEnd"/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9344FE" w14:textId="3508BDFD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CAC587" w14:textId="51F1330B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088C41" w14:textId="067D8B3A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F98D00" w14:textId="3B0D6922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A32EB6" w14:textId="394FA72F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43E3BE" w14:textId="4A3953BD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275E" w:rsidRPr="00DF275E" w14:paraId="272646BB" w14:textId="77777777" w:rsidTr="00DF275E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776710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lastRenderedPageBreak/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B9C075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Surigao</w:t>
            </w:r>
            <w:proofErr w:type="spellEnd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City (capital)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1914B6" w14:textId="3AB6CF3B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3C332E" w14:textId="25996A48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8433DF" w14:textId="0160B8DD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C6A26B" w14:textId="22F208E4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1A363" w14:textId="065EAB50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F5CF81" w14:textId="4721342C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275E" w:rsidRPr="00DF275E" w14:paraId="09259AD9" w14:textId="77777777" w:rsidTr="00DF275E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7436A0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603E90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Tagana</w:t>
            </w:r>
            <w:proofErr w:type="spellEnd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-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4CFB1F" w14:textId="0820F53E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4AB8D1" w14:textId="2DEB95DC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A0FAA0" w14:textId="739897BD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B97A8" w14:textId="6858E2FD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B5BF1A" w14:textId="48E6F3CF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7135B0" w14:textId="6A2E08C4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275E" w:rsidRPr="00DF275E" w14:paraId="7285A254" w14:textId="77777777" w:rsidTr="00DF275E">
        <w:trPr>
          <w:trHeight w:val="20"/>
        </w:trPr>
        <w:tc>
          <w:tcPr>
            <w:tcW w:w="19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B23E9E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>Surigao</w:t>
            </w:r>
            <w:proofErr w:type="spellEnd"/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l Sur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18E754" w14:textId="25979F3D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56F3046" w14:textId="65253618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9BC517" w14:textId="676E6A14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97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E4BB7A" w14:textId="718DCCDB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F91308" w14:textId="0566FF49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2,81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5C0055" w14:textId="03616776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DF275E" w:rsidRPr="00DF275E" w14:paraId="56291105" w14:textId="77777777" w:rsidTr="00DF275E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B16E79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F275E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E7D879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Barobo</w:t>
            </w:r>
            <w:proofErr w:type="spellEnd"/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685C7E" w14:textId="4B475515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B13300" w14:textId="707647A3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FE700C" w14:textId="0E4D5262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1D6F86" w14:textId="073CA575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4C4891" w14:textId="5D0480B3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8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8890D6" w14:textId="55D4E4B4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275E" w:rsidRPr="00DF275E" w14:paraId="75F0F2B8" w14:textId="77777777" w:rsidTr="00DF275E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7EDE43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2163F8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Bayabas</w:t>
            </w:r>
            <w:proofErr w:type="spellEnd"/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04DA58" w14:textId="4F5A8FF1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391842" w14:textId="65F53721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64533E" w14:textId="0FD59321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DA2749" w14:textId="58DA1277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21EEB9" w14:textId="00E12CB2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D03793" w14:textId="788491EA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275E" w:rsidRPr="00DF275E" w14:paraId="565BB308" w14:textId="77777777" w:rsidTr="00DF275E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9C6166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5156E8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Bislig</w:t>
            </w:r>
            <w:proofErr w:type="spellEnd"/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7FB563" w14:textId="6D2E0A37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5E45CB" w14:textId="520C6373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A86ABE" w14:textId="2394BFC4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13C761" w14:textId="64EA7975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D48B3C" w14:textId="37AD635B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0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EE6313" w14:textId="7B6108A1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275E" w:rsidRPr="00DF275E" w14:paraId="2426F733" w14:textId="77777777" w:rsidTr="00DF275E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F01FBD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FE435F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Cagwait</w:t>
            </w:r>
            <w:proofErr w:type="spellEnd"/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6B3F57" w14:textId="2CECC610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69F6C6" w14:textId="738C1324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2CE1AB" w14:textId="2110DC0A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DA51DD" w14:textId="58275B5A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833E9C" w14:textId="58EB57B9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05D0C6" w14:textId="6A617D60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275E" w:rsidRPr="00DF275E" w14:paraId="6737B70C" w14:textId="77777777" w:rsidTr="00DF275E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E62D02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595228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Cantilan</w:t>
            </w:r>
            <w:proofErr w:type="spellEnd"/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1BDB7" w14:textId="1CF35A62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C818FA" w14:textId="7EEE7B07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7326A1" w14:textId="7BABCCEB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DD957" w14:textId="1EAB6E1D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A792FC" w14:textId="7C579B4B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BE7FC0" w14:textId="03DAD6E5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275E" w:rsidRPr="00DF275E" w14:paraId="78AF48F4" w14:textId="77777777" w:rsidTr="00DF275E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764071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931D45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Carme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D6C152" w14:textId="52A25E92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C35E27" w14:textId="5A677E19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FFBF34" w14:textId="1397EF3A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572134" w14:textId="14F69492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A1B6B5" w14:textId="4350281C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B3078" w14:textId="2B7473A5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275E" w:rsidRPr="00DF275E" w14:paraId="2AFDEF3B" w14:textId="77777777" w:rsidTr="00DF275E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8E9EEA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7374F7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Carrascal</w:t>
            </w:r>
            <w:proofErr w:type="spellEnd"/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5AE83F" w14:textId="7C145197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8C7B6D" w14:textId="71753962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67C376" w14:textId="4556CD0B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C26EEC" w14:textId="44428B4E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25FA52" w14:textId="2613BB8F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010A89" w14:textId="3928512A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275E" w:rsidRPr="00DF275E" w14:paraId="788A36B0" w14:textId="77777777" w:rsidTr="00DF275E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CF6C85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830C19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Lanuza</w:t>
            </w:r>
            <w:proofErr w:type="spellEnd"/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73F691" w14:textId="2CFE54D0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71090" w14:textId="567E6989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D32FC4" w14:textId="2C03278F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DC48AC" w14:textId="0ED6216D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DCB97D" w14:textId="54E23CAD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C4C36E" w14:textId="0B7877DB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275E" w:rsidRPr="00DF275E" w14:paraId="5333B55F" w14:textId="77777777" w:rsidTr="00DF275E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60F512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A6AC8C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Lianga</w:t>
            </w:r>
            <w:proofErr w:type="spellEnd"/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365E1C" w14:textId="73CDCC90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C53D8D" w14:textId="5B341965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D71AD8" w14:textId="164DA167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2DBB64" w14:textId="1088ADFD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7ACCE2" w14:textId="5636E904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82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12E6F9" w14:textId="218A7080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275E" w:rsidRPr="00DF275E" w14:paraId="12F3D84A" w14:textId="77777777" w:rsidTr="00DF275E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C1F254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7A3AD0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Madrid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2EFD2E" w14:textId="7704C20A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B3A059" w14:textId="1F96FD90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1B4E4C" w14:textId="3FA3D470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979CE4" w14:textId="5FA2BB8E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6AA43C" w14:textId="3859A52F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B3744" w14:textId="71FD1592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275E" w:rsidRPr="00DF275E" w14:paraId="2F3C17CB" w14:textId="77777777" w:rsidTr="00DF275E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BD50C9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D0EC34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Marihatag</w:t>
            </w:r>
            <w:proofErr w:type="spellEnd"/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023310" w14:textId="793A59F0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6DB66E" w14:textId="7A5B555C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FC7260" w14:textId="1D5E71F0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BCB399" w14:textId="2C3B2B00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42F5E9" w14:textId="1B97F9DB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E0B2E8" w14:textId="337A8B09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275E" w:rsidRPr="00DF275E" w14:paraId="40CC4C2C" w14:textId="77777777" w:rsidTr="00DF275E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69925A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F275E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2044BD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San Agusti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F9C96B" w14:textId="398B34BF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B10802" w14:textId="5C58CB40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8CF96F" w14:textId="4B4FA1DE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4A06D1" w14:textId="08760EEC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F4648D" w14:textId="4E511CF7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6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C27340" w14:textId="1E8A5C9A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275E" w:rsidRPr="00DF275E" w14:paraId="318F2F79" w14:textId="77777777" w:rsidTr="00DF275E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92F95D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F275E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756CA2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D54277" w14:textId="3ADD8653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63B13C" w14:textId="2501E65F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933B1E" w14:textId="416AE54B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4FAC17" w14:textId="0E432408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89BF0F" w14:textId="28664F35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5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73479E" w14:textId="36B316CB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275E" w:rsidRPr="00DF275E" w14:paraId="4D8AEF3D" w14:textId="77777777" w:rsidTr="00DF275E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1CFBD6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F275E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F63A80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Tagbina</w:t>
            </w:r>
            <w:proofErr w:type="spellEnd"/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2F20B5" w14:textId="069D3A0E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06A249" w14:textId="428CE6F0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8C9EF7" w14:textId="0DA0AD2E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BB3868" w14:textId="0F0F7F63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6FBCFA" w14:textId="3525E598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5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B1C2CC" w14:textId="3DBB816D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275E" w:rsidRPr="00DF275E" w14:paraId="54A0EF47" w14:textId="77777777" w:rsidTr="00DF275E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08DCE9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F275E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0FCA1B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Tago</w:t>
            </w:r>
            <w:proofErr w:type="spellEnd"/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C96A7D" w14:textId="0EDE05D0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0720D8" w14:textId="3B7CEDA9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83B35E" w14:textId="2CCA2E66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850021" w14:textId="1F5C1846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62C9CE" w14:textId="3EE85002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9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E4B92F" w14:textId="09AA473A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</w:tbl>
    <w:p w14:paraId="265ACF94" w14:textId="1908D7DB" w:rsidR="00BC5519" w:rsidRPr="0037297E" w:rsidRDefault="00BC5519" w:rsidP="00B154C6">
      <w:pPr>
        <w:spacing w:after="0" w:line="240" w:lineRule="auto"/>
        <w:ind w:firstLine="720"/>
        <w:contextualSpacing/>
        <w:rPr>
          <w:rFonts w:ascii="Arial" w:eastAsia="Times New Roman" w:hAnsi="Arial" w:cs="Arial"/>
          <w:b/>
          <w:bCs/>
          <w:i/>
          <w:iCs/>
          <w:color w:val="auto"/>
          <w:sz w:val="16"/>
          <w:szCs w:val="24"/>
        </w:rPr>
      </w:pP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Note: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Ongoing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assessment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and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validation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being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conducted.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</w:p>
    <w:p w14:paraId="20571169" w14:textId="769A3F62" w:rsidR="00B154C6" w:rsidRDefault="00BC5519" w:rsidP="001D3F82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Source: DSWD-FOs </w:t>
      </w:r>
      <w:r w:rsidR="000A243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VII, </w:t>
      </w:r>
      <w:r w:rsidR="006324FD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VIII, 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>XI and CARAGA</w:t>
      </w:r>
    </w:p>
    <w:p w14:paraId="167E961B" w14:textId="77777777" w:rsidR="000C6B13" w:rsidRPr="001D3F82" w:rsidRDefault="000C6B13" w:rsidP="001D3F82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412433B5" w14:textId="77777777" w:rsidR="00BC5519" w:rsidRDefault="00BC5519" w:rsidP="00B154C6">
      <w:pPr>
        <w:pStyle w:val="ListParagraph"/>
        <w:widowControl/>
        <w:numPr>
          <w:ilvl w:val="0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both"/>
        <w:rPr>
          <w:rFonts w:ascii="Arial" w:eastAsia="Times New Roman" w:hAnsi="Arial" w:cs="Arial"/>
          <w:b/>
          <w:bCs/>
          <w:color w:val="002060"/>
          <w:sz w:val="24"/>
          <w:szCs w:val="24"/>
        </w:rPr>
      </w:pPr>
      <w:r w:rsidRPr="00255D77">
        <w:rPr>
          <w:rFonts w:ascii="Arial" w:eastAsia="Times New Roman" w:hAnsi="Arial" w:cs="Arial"/>
          <w:b/>
          <w:bCs/>
          <w:color w:val="002060"/>
          <w:sz w:val="24"/>
          <w:szCs w:val="24"/>
        </w:rPr>
        <w:t>Outside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255D77">
        <w:rPr>
          <w:rFonts w:ascii="Arial" w:eastAsia="Times New Roman" w:hAnsi="Arial" w:cs="Arial"/>
          <w:b/>
          <w:bCs/>
          <w:color w:val="002060"/>
          <w:sz w:val="24"/>
          <w:szCs w:val="24"/>
        </w:rPr>
        <w:t>Evacuation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255D77">
        <w:rPr>
          <w:rFonts w:ascii="Arial" w:eastAsia="Times New Roman" w:hAnsi="Arial" w:cs="Arial"/>
          <w:b/>
          <w:bCs/>
          <w:color w:val="002060"/>
          <w:sz w:val="24"/>
          <w:szCs w:val="24"/>
        </w:rPr>
        <w:t>Centers</w:t>
      </w:r>
    </w:p>
    <w:p w14:paraId="24E081F2" w14:textId="5EAC025C" w:rsidR="00BC5519" w:rsidRPr="006211A0" w:rsidRDefault="00974E1B" w:rsidP="00B154C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1"/>
        <w:jc w:val="both"/>
        <w:rPr>
          <w:rFonts w:ascii="Arial" w:eastAsia="Times New Roman" w:hAnsi="Arial" w:cs="Arial"/>
          <w:bCs/>
          <w:color w:val="auto"/>
          <w:sz w:val="24"/>
          <w:szCs w:val="24"/>
        </w:rPr>
      </w:pPr>
      <w:r w:rsidRPr="006211A0">
        <w:rPr>
          <w:rFonts w:ascii="Arial" w:eastAsia="Times New Roman" w:hAnsi="Arial" w:cs="Arial"/>
          <w:bCs/>
          <w:color w:val="auto"/>
          <w:sz w:val="24"/>
          <w:szCs w:val="24"/>
        </w:rPr>
        <w:t>A total of</w:t>
      </w:r>
      <w:r w:rsidR="00BC5519" w:rsidRPr="006211A0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DF275E" w:rsidRPr="00DF275E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 xml:space="preserve">12,007 </w:t>
      </w:r>
      <w:r w:rsidR="00BC5519" w:rsidRPr="006211A0">
        <w:rPr>
          <w:rFonts w:ascii="Arial" w:eastAsia="Times New Roman" w:hAnsi="Arial" w:cs="Arial"/>
          <w:b/>
          <w:bCs/>
          <w:color w:val="auto"/>
          <w:sz w:val="24"/>
          <w:szCs w:val="24"/>
        </w:rPr>
        <w:t>families</w:t>
      </w:r>
      <w:r w:rsidR="00BC5519" w:rsidRPr="006211A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or</w:t>
      </w:r>
      <w:r w:rsidR="00BC5519" w:rsidRPr="006211A0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DF275E" w:rsidRPr="00DF275E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 xml:space="preserve">47,502 </w:t>
      </w:r>
      <w:r w:rsidR="00BC5519" w:rsidRPr="006211A0">
        <w:rPr>
          <w:rFonts w:ascii="Arial" w:eastAsia="Times New Roman" w:hAnsi="Arial" w:cs="Arial"/>
          <w:b/>
          <w:bCs/>
          <w:color w:val="auto"/>
          <w:sz w:val="24"/>
          <w:szCs w:val="24"/>
        </w:rPr>
        <w:t>persons</w:t>
      </w:r>
      <w:r w:rsidR="00BC5519" w:rsidRPr="006211A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s</w:t>
      </w:r>
      <w:r w:rsidR="00005996" w:rsidRPr="006211A0">
        <w:rPr>
          <w:rFonts w:ascii="Arial" w:eastAsia="Times New Roman" w:hAnsi="Arial" w:cs="Arial"/>
          <w:bCs/>
          <w:color w:val="auto"/>
          <w:sz w:val="24"/>
          <w:szCs w:val="24"/>
        </w:rPr>
        <w:t>ought shelter</w:t>
      </w:r>
      <w:r w:rsidR="00BC5519" w:rsidRPr="006211A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with their relatives and/or friends in </w:t>
      </w:r>
      <w:r w:rsidR="00BC5519" w:rsidRPr="006211A0">
        <w:rPr>
          <w:rFonts w:ascii="Arial" w:eastAsia="Times New Roman" w:hAnsi="Arial" w:cs="Arial"/>
          <w:b/>
          <w:color w:val="auto"/>
          <w:sz w:val="24"/>
          <w:szCs w:val="24"/>
        </w:rPr>
        <w:t xml:space="preserve">Region </w:t>
      </w:r>
      <w:proofErr w:type="spellStart"/>
      <w:r w:rsidR="00B154C6" w:rsidRPr="006211A0">
        <w:rPr>
          <w:rFonts w:ascii="Arial" w:eastAsia="Times New Roman" w:hAnsi="Arial" w:cs="Arial"/>
          <w:b/>
          <w:color w:val="auto"/>
          <w:sz w:val="24"/>
          <w:szCs w:val="24"/>
        </w:rPr>
        <w:t>Caraga</w:t>
      </w:r>
      <w:proofErr w:type="spellEnd"/>
      <w:r w:rsidR="00B154C6" w:rsidRPr="006211A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="00BC5519" w:rsidRPr="006211A0">
        <w:rPr>
          <w:rFonts w:ascii="Arial" w:eastAsia="Times New Roman" w:hAnsi="Arial" w:cs="Arial"/>
          <w:bCs/>
          <w:color w:val="auto"/>
          <w:sz w:val="24"/>
          <w:szCs w:val="24"/>
        </w:rPr>
        <w:t>(see Table 3).</w:t>
      </w:r>
    </w:p>
    <w:p w14:paraId="53E5D690" w14:textId="77777777" w:rsidR="00BC5519" w:rsidRPr="00345FEB" w:rsidRDefault="00BC5519" w:rsidP="00B154C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1"/>
        <w:rPr>
          <w:rFonts w:ascii="Arial" w:eastAsia="Times New Roman" w:hAnsi="Arial" w:cs="Arial"/>
          <w:b/>
          <w:bCs/>
          <w:color w:val="002060"/>
          <w:sz w:val="18"/>
          <w:szCs w:val="24"/>
        </w:rPr>
      </w:pPr>
    </w:p>
    <w:p w14:paraId="33652E40" w14:textId="77777777" w:rsidR="00BC5519" w:rsidRDefault="00BC5519" w:rsidP="00B154C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1"/>
        <w:rPr>
          <w:rFonts w:ascii="Arial" w:eastAsia="Times New Roman" w:hAnsi="Arial" w:cs="Arial"/>
          <w:b/>
          <w:bCs/>
          <w:i/>
          <w:sz w:val="20"/>
          <w:szCs w:val="24"/>
        </w:rPr>
      </w:pP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Table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3.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Number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of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Displaced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Families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/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Persons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Outside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Evacuation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Centers</w:t>
      </w:r>
    </w:p>
    <w:tbl>
      <w:tblPr>
        <w:tblW w:w="4720" w:type="pct"/>
        <w:tblInd w:w="70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3"/>
        <w:gridCol w:w="4811"/>
        <w:gridCol w:w="1198"/>
        <w:gridCol w:w="1200"/>
        <w:gridCol w:w="1198"/>
        <w:gridCol w:w="1198"/>
      </w:tblGrid>
      <w:tr w:rsidR="00DF275E" w:rsidRPr="00DF275E" w14:paraId="128DA75B" w14:textId="77777777" w:rsidTr="00DF275E">
        <w:trPr>
          <w:trHeight w:val="20"/>
          <w:tblHeader/>
        </w:trPr>
        <w:tc>
          <w:tcPr>
            <w:tcW w:w="2543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7F7F7F" w:fill="7F7F7F"/>
            <w:vAlign w:val="center"/>
            <w:hideMark/>
          </w:tcPr>
          <w:p w14:paraId="4FC890F8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457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5C6E67B6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UMBER OF DISPLACED </w:t>
            </w:r>
          </w:p>
        </w:tc>
      </w:tr>
      <w:tr w:rsidR="00DF275E" w:rsidRPr="00DF275E" w14:paraId="2D6A173C" w14:textId="77777777" w:rsidTr="00DF275E">
        <w:trPr>
          <w:trHeight w:val="20"/>
          <w:tblHeader/>
        </w:trPr>
        <w:tc>
          <w:tcPr>
            <w:tcW w:w="2543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F5A19A9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457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1E974CCD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OUTSIDE ECs </w:t>
            </w:r>
          </w:p>
        </w:tc>
      </w:tr>
      <w:tr w:rsidR="00DF275E" w:rsidRPr="00DF275E" w14:paraId="6523305C" w14:textId="77777777" w:rsidTr="00DF275E">
        <w:trPr>
          <w:trHeight w:val="20"/>
          <w:tblHeader/>
        </w:trPr>
        <w:tc>
          <w:tcPr>
            <w:tcW w:w="2543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A0A2C91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229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535C935C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Families </w:t>
            </w:r>
          </w:p>
        </w:tc>
        <w:tc>
          <w:tcPr>
            <w:tcW w:w="1229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218E24B6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Persons </w:t>
            </w:r>
          </w:p>
        </w:tc>
      </w:tr>
      <w:tr w:rsidR="00DF275E" w:rsidRPr="00DF275E" w14:paraId="4CDF2F42" w14:textId="77777777" w:rsidTr="00DF275E">
        <w:trPr>
          <w:trHeight w:val="20"/>
          <w:tblHeader/>
        </w:trPr>
        <w:tc>
          <w:tcPr>
            <w:tcW w:w="2543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20315E3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1B6B5E7D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1149DA8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EF0EB02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4B746F50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</w:tr>
      <w:tr w:rsidR="00DF275E" w:rsidRPr="00DF275E" w14:paraId="4348BEC3" w14:textId="77777777" w:rsidTr="00DF275E">
        <w:trPr>
          <w:trHeight w:val="20"/>
        </w:trPr>
        <w:tc>
          <w:tcPr>
            <w:tcW w:w="254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2D45BE9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7D6D8BB" w14:textId="7BFC598E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2,007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84544AA" w14:textId="40E87F93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4681995" w14:textId="5FDAB6AA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7,50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8AA2B37" w14:textId="547E4904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DF275E" w:rsidRPr="00DF275E" w14:paraId="1F9B8B6D" w14:textId="77777777" w:rsidTr="00DF275E">
        <w:trPr>
          <w:trHeight w:val="20"/>
        </w:trPr>
        <w:tc>
          <w:tcPr>
            <w:tcW w:w="254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2B2B2" w:fill="B2B2B2"/>
            <w:vAlign w:val="center"/>
            <w:hideMark/>
          </w:tcPr>
          <w:p w14:paraId="58CB1A40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>CARAGA</w:t>
            </w:r>
          </w:p>
        </w:tc>
        <w:tc>
          <w:tcPr>
            <w:tcW w:w="6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FBFBF" w:fill="BFBFBF"/>
            <w:vAlign w:val="center"/>
            <w:hideMark/>
          </w:tcPr>
          <w:p w14:paraId="02BAFA2C" w14:textId="6250636A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2,007 </w:t>
            </w:r>
          </w:p>
        </w:tc>
        <w:tc>
          <w:tcPr>
            <w:tcW w:w="615" w:type="pc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A1C1332" w14:textId="0C5D5361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2193B43" w14:textId="3876BEB2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7,50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D033882" w14:textId="58C3350A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DF275E" w:rsidRPr="00DF275E" w14:paraId="27B9D5B4" w14:textId="77777777" w:rsidTr="00DF275E">
        <w:trPr>
          <w:trHeight w:val="20"/>
        </w:trPr>
        <w:tc>
          <w:tcPr>
            <w:tcW w:w="2543" w:type="pct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D40A7EB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>Agusan</w:t>
            </w:r>
            <w:proofErr w:type="spellEnd"/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l Norte</w:t>
            </w:r>
          </w:p>
        </w:tc>
        <w:tc>
          <w:tcPr>
            <w:tcW w:w="614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76BB9D" w14:textId="34B033C2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3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083652" w14:textId="230B9CB6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18E226" w14:textId="2B26B0C2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8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A8971B" w14:textId="7E929C4A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DF275E" w:rsidRPr="00DF275E" w14:paraId="3BD5046A" w14:textId="77777777" w:rsidTr="00DF275E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482DA3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0B987D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Cabadbaran</w:t>
            </w:r>
            <w:proofErr w:type="spellEnd"/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E5B7D1" w14:textId="28E304DB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C9C6EA" w14:textId="36EB0CDE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E0A766" w14:textId="77EDE7B2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8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82A3DB" w14:textId="0115B080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275E" w:rsidRPr="00DF275E" w14:paraId="600A5712" w14:textId="77777777" w:rsidTr="00DF275E">
        <w:trPr>
          <w:trHeight w:val="20"/>
        </w:trPr>
        <w:tc>
          <w:tcPr>
            <w:tcW w:w="254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6173A16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>Agusan</w:t>
            </w:r>
            <w:proofErr w:type="spellEnd"/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l Sur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1C4730" w14:textId="65A6BA94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,39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E3FD89" w14:textId="0AC26CD6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826FC5" w14:textId="0253CF4F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3,31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06D446" w14:textId="59CDEDAF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DF275E" w:rsidRPr="00DF275E" w14:paraId="31062160" w14:textId="77777777" w:rsidTr="00DF275E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BB3EFC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6BFD2C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Bunawan</w:t>
            </w:r>
            <w:proofErr w:type="spellEnd"/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DC6099" w14:textId="2B1265E5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159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72785E" w14:textId="5259DE75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807D20" w14:textId="1D4FB0AF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,33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4CF955" w14:textId="7179427D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275E" w:rsidRPr="00DF275E" w14:paraId="4DBF2247" w14:textId="77777777" w:rsidTr="00DF275E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3B1E24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0022BF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Esperanza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1C0CC" w14:textId="5967658B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6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8E098F" w14:textId="4E75EDB4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117650" w14:textId="200E8010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349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F499DB" w14:textId="1B675E42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275E" w:rsidRPr="00DF275E" w14:paraId="5EC44EDA" w14:textId="77777777" w:rsidTr="00DF275E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92CEB7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1122E9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Prosperidad</w:t>
            </w:r>
            <w:proofErr w:type="spellEnd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753C14" w14:textId="1502E7F5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8EB9C8" w14:textId="64DC5595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7A2ADD" w14:textId="12817720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0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CB27D7" w14:textId="634F0951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275E" w:rsidRPr="00DF275E" w14:paraId="73A6AC0E" w14:textId="77777777" w:rsidTr="00DF275E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11E2D4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F275E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37AC7E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Santa </w:t>
            </w:r>
            <w:proofErr w:type="spellStart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Josefa</w:t>
            </w:r>
            <w:proofErr w:type="spellEnd"/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E13093" w14:textId="22A6C075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111FDC" w14:textId="7DAD6697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003E6C" w14:textId="1336D9D8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1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6786AE" w14:textId="09DBCA94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275E" w:rsidRPr="00DF275E" w14:paraId="334097ED" w14:textId="77777777" w:rsidTr="00DF275E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239609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3FC856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Sibagat</w:t>
            </w:r>
            <w:proofErr w:type="spellEnd"/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F568C1" w14:textId="2DE49148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C081F8" w14:textId="0CADFAEE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46B002" w14:textId="33E69CE2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9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DAF6F2" w14:textId="5FA55249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275E" w:rsidRPr="00DF275E" w14:paraId="6F6B282B" w14:textId="77777777" w:rsidTr="00DF275E">
        <w:trPr>
          <w:trHeight w:val="20"/>
        </w:trPr>
        <w:tc>
          <w:tcPr>
            <w:tcW w:w="254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113C28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>Dinagat</w:t>
            </w:r>
            <w:proofErr w:type="spellEnd"/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Island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03DBB4C" w14:textId="60C44DE1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473A9D" w14:textId="3E209B3E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A05102" w14:textId="2B95ABA2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508781" w14:textId="196E0AED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DF275E" w:rsidRPr="00DF275E" w14:paraId="2CD73C89" w14:textId="77777777" w:rsidTr="00DF275E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F0DE52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8DF4CA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Cagdianao</w:t>
            </w:r>
            <w:proofErr w:type="spellEnd"/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F4ACBE" w14:textId="7BCBE776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93DA2E" w14:textId="5C35483C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25D26D" w14:textId="4CCA834E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0696E3" w14:textId="262F8768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275E" w:rsidRPr="00DF275E" w14:paraId="4A022A5F" w14:textId="77777777" w:rsidTr="00DF275E">
        <w:trPr>
          <w:trHeight w:val="20"/>
        </w:trPr>
        <w:tc>
          <w:tcPr>
            <w:tcW w:w="254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3A24D7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>Surigao</w:t>
            </w:r>
            <w:proofErr w:type="spellEnd"/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l Sur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A43A79" w14:textId="75D0AD04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,471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642327" w14:textId="172FE30A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A557EC" w14:textId="1BF71222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3,49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2AE0E3" w14:textId="15A9C05E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DF275E" w:rsidRPr="00DF275E" w14:paraId="440FAE55" w14:textId="77777777" w:rsidTr="00DF275E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206A68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F275E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9F0734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Barobo</w:t>
            </w:r>
            <w:proofErr w:type="spellEnd"/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E40D31" w14:textId="4CFB3D49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DAC639" w14:textId="4CD3394E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F36619" w14:textId="48B38488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A0D4C7" w14:textId="5E3D8BF6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275E" w:rsidRPr="00DF275E" w14:paraId="401BE81E" w14:textId="77777777" w:rsidTr="00DF275E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9FDD21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F30432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Bislig</w:t>
            </w:r>
            <w:proofErr w:type="spellEnd"/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F4B765" w14:textId="7CF5F7D2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0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2C979A" w14:textId="00294F9D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0B6B9" w14:textId="5CF24BBF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02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2ED7DC" w14:textId="0BF4973B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275E" w:rsidRPr="00DF275E" w14:paraId="28FEE52C" w14:textId="77777777" w:rsidTr="00DF275E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A48E89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FCC3C3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Carme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EEC6D6" w14:textId="23190FE5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4EE605" w14:textId="6E829358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DB2556" w14:textId="183C9CA3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8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340DB7" w14:textId="7B10B740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275E" w:rsidRPr="00DF275E" w14:paraId="5E498ED7" w14:textId="77777777" w:rsidTr="00DF275E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AA8B98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BA326B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Lianga</w:t>
            </w:r>
            <w:proofErr w:type="spellEnd"/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2CF170" w14:textId="47CB0AE9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7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3722DD" w14:textId="21091C98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415592" w14:textId="7FF39B76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1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7CA16D" w14:textId="1984DFEC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275E" w:rsidRPr="00DF275E" w14:paraId="2C4E622C" w14:textId="77777777" w:rsidTr="00DF275E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F9A971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E63DFF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Marihatag</w:t>
            </w:r>
            <w:proofErr w:type="spellEnd"/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E559B3" w14:textId="40F68C31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AED775" w14:textId="347C88F5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8C7C85" w14:textId="75DD8845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91CC11" w14:textId="4ABD0C1F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275E" w:rsidRPr="00DF275E" w14:paraId="3F79FF6A" w14:textId="77777777" w:rsidTr="00DF275E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18FC16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F275E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8BCA7C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San Agusti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E3BF80" w14:textId="6DF73B0F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368425" w14:textId="5F91F893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782F79" w14:textId="2EBE3305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C1F8FE" w14:textId="3F381B4E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275E" w:rsidRPr="00DF275E" w14:paraId="5AE4FB8D" w14:textId="77777777" w:rsidTr="00DF275E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4868DD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F275E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EBBA94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61A6DF" w14:textId="2FD7A95A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7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4B6A17" w14:textId="66141BF5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31CD38" w14:textId="5D76BF96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3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9AC784" w14:textId="0A6B0E61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275E" w:rsidRPr="00DF275E" w14:paraId="1F5A50E9" w14:textId="77777777" w:rsidTr="00DF275E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933FF1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F275E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08D3B9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Tagbina</w:t>
            </w:r>
            <w:proofErr w:type="spellEnd"/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AF2B83" w14:textId="6E0BD017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250920" w14:textId="7CBCB806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DBBD82" w14:textId="4D304683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01F680" w14:textId="6EABE239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275E" w:rsidRPr="00DF275E" w14:paraId="10EC3B8A" w14:textId="77777777" w:rsidTr="00DF275E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DECE43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F275E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9BD575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Tago</w:t>
            </w:r>
            <w:proofErr w:type="spellEnd"/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58994F" w14:textId="0402A497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28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E4131" w14:textId="1D416875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17D84F" w14:textId="4D92546D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79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D20A92" w14:textId="450F159C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</w:tbl>
    <w:p w14:paraId="0739C1F8" w14:textId="4C0EE03A" w:rsidR="00BC5519" w:rsidRPr="006D5DFC" w:rsidRDefault="00BC5519" w:rsidP="00B154C6">
      <w:pPr>
        <w:spacing w:after="0" w:line="240" w:lineRule="auto"/>
        <w:ind w:left="851"/>
        <w:contextualSpacing/>
        <w:rPr>
          <w:rFonts w:ascii="Arial" w:eastAsia="Times New Roman" w:hAnsi="Arial" w:cs="Arial"/>
          <w:bCs/>
          <w:i/>
          <w:iCs/>
          <w:sz w:val="16"/>
          <w:szCs w:val="24"/>
        </w:rPr>
      </w:pP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Note: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O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ngoing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assessment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and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validation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being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conducted.</w:t>
      </w:r>
    </w:p>
    <w:p w14:paraId="4DD2FF97" w14:textId="48B188F7" w:rsidR="00BC5519" w:rsidRDefault="000A243E" w:rsidP="00B154C6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>Source: DSWD FO-</w:t>
      </w:r>
      <w:r w:rsidR="00BC5519">
        <w:rPr>
          <w:rFonts w:ascii="Arial" w:eastAsia="Times New Roman" w:hAnsi="Arial" w:cs="Arial"/>
          <w:i/>
          <w:iCs/>
          <w:color w:val="0070C0"/>
          <w:sz w:val="16"/>
          <w:szCs w:val="24"/>
        </w:rPr>
        <w:t>CARAGA</w:t>
      </w:r>
    </w:p>
    <w:p w14:paraId="5CD4CA2E" w14:textId="57741984" w:rsidR="00BC5519" w:rsidRPr="0063489E" w:rsidRDefault="00BC5519" w:rsidP="00974E1B">
      <w:pPr>
        <w:spacing w:after="0" w:line="240" w:lineRule="auto"/>
        <w:contextualSpacing/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</w:pPr>
    </w:p>
    <w:p w14:paraId="5DD8F621" w14:textId="77777777" w:rsidR="007B3AB1" w:rsidRPr="00156293" w:rsidRDefault="007B3AB1" w:rsidP="007B3AB1">
      <w:pPr>
        <w:pStyle w:val="ListParagraph"/>
        <w:widowControl/>
        <w:numPr>
          <w:ilvl w:val="0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26" w:hanging="426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 w:rsidRPr="00156293">
        <w:rPr>
          <w:rFonts w:ascii="Arial" w:eastAsia="Arial" w:hAnsi="Arial" w:cs="Arial"/>
          <w:b/>
          <w:color w:val="002060"/>
          <w:sz w:val="24"/>
          <w:szCs w:val="24"/>
        </w:rPr>
        <w:lastRenderedPageBreak/>
        <w:t>Damaged</w:t>
      </w:r>
      <w:r>
        <w:rPr>
          <w:rFonts w:ascii="Arial" w:eastAsia="Arial" w:hAnsi="Arial" w:cs="Arial"/>
          <w:b/>
          <w:color w:val="002060"/>
          <w:sz w:val="24"/>
          <w:szCs w:val="24"/>
        </w:rPr>
        <w:t xml:space="preserve"> </w:t>
      </w:r>
      <w:r w:rsidRPr="00156293">
        <w:rPr>
          <w:rFonts w:ascii="Arial" w:eastAsia="Arial" w:hAnsi="Arial" w:cs="Arial"/>
          <w:b/>
          <w:color w:val="002060"/>
          <w:sz w:val="24"/>
          <w:szCs w:val="24"/>
        </w:rPr>
        <w:t>Houses</w:t>
      </w:r>
    </w:p>
    <w:p w14:paraId="67673391" w14:textId="3964AEB7" w:rsidR="007B3AB1" w:rsidRPr="00FE3D8C" w:rsidRDefault="007B3AB1" w:rsidP="007B3AB1">
      <w:pPr>
        <w:pStyle w:val="ListParagraph"/>
        <w:spacing w:after="0" w:line="240" w:lineRule="auto"/>
        <w:ind w:left="426" w:hanging="66"/>
        <w:jc w:val="both"/>
        <w:rPr>
          <w:rFonts w:ascii="Arial" w:eastAsia="Arial" w:hAnsi="Arial" w:cs="Arial"/>
          <w:bCs/>
          <w:color w:val="auto"/>
          <w:sz w:val="24"/>
          <w:szCs w:val="24"/>
        </w:rPr>
      </w:pPr>
      <w:r w:rsidRPr="00803B02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2454C1">
        <w:rPr>
          <w:rFonts w:ascii="Arial" w:eastAsia="Arial" w:hAnsi="Arial" w:cs="Arial"/>
          <w:bCs/>
          <w:color w:val="auto"/>
          <w:sz w:val="24"/>
          <w:szCs w:val="24"/>
        </w:rPr>
        <w:t xml:space="preserve">There are </w:t>
      </w:r>
      <w:r w:rsidR="00DF275E" w:rsidRPr="00DF275E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1,712 </w:t>
      </w:r>
      <w:r w:rsidRPr="000C6B13">
        <w:rPr>
          <w:rFonts w:ascii="Arial" w:eastAsia="Arial" w:hAnsi="Arial" w:cs="Arial"/>
          <w:b/>
          <w:bCs/>
          <w:color w:val="0070C0"/>
          <w:sz w:val="24"/>
          <w:szCs w:val="24"/>
        </w:rPr>
        <w:t>damaged houses</w:t>
      </w:r>
      <w:r w:rsidRPr="002454C1">
        <w:rPr>
          <w:rFonts w:ascii="Arial" w:eastAsia="Arial" w:hAnsi="Arial" w:cs="Arial"/>
          <w:bCs/>
          <w:color w:val="auto"/>
          <w:sz w:val="24"/>
          <w:szCs w:val="24"/>
        </w:rPr>
        <w:t>; of which,</w:t>
      </w:r>
      <w:r w:rsidRPr="002454C1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 </w:t>
      </w:r>
      <w:r w:rsidR="00054865" w:rsidRPr="00DF275E">
        <w:rPr>
          <w:rFonts w:ascii="Arial" w:eastAsia="Arial" w:hAnsi="Arial" w:cs="Arial"/>
          <w:b/>
          <w:bCs/>
          <w:color w:val="auto"/>
          <w:sz w:val="24"/>
          <w:szCs w:val="24"/>
        </w:rPr>
        <w:t>519</w:t>
      </w:r>
      <w:r w:rsidRPr="00DF275E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 </w:t>
      </w:r>
      <w:r w:rsidRPr="00DF275E">
        <w:rPr>
          <w:rFonts w:ascii="Arial" w:eastAsia="Arial" w:hAnsi="Arial" w:cs="Arial"/>
          <w:bCs/>
          <w:color w:val="auto"/>
          <w:sz w:val="24"/>
          <w:szCs w:val="24"/>
        </w:rPr>
        <w:t>are</w:t>
      </w:r>
      <w:r w:rsidRPr="00DF275E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 totally damaged </w:t>
      </w:r>
      <w:r w:rsidRPr="002454C1">
        <w:rPr>
          <w:rFonts w:ascii="Arial" w:eastAsia="Arial" w:hAnsi="Arial" w:cs="Arial"/>
          <w:bCs/>
          <w:color w:val="auto"/>
          <w:sz w:val="24"/>
          <w:szCs w:val="24"/>
        </w:rPr>
        <w:t>and</w:t>
      </w:r>
      <w:r w:rsidRPr="002454C1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 </w:t>
      </w:r>
      <w:r w:rsidR="00DF275E">
        <w:rPr>
          <w:rFonts w:ascii="Arial" w:eastAsia="Arial" w:hAnsi="Arial" w:cs="Arial"/>
          <w:b/>
          <w:bCs/>
          <w:color w:val="0070C0"/>
          <w:sz w:val="24"/>
          <w:szCs w:val="24"/>
        </w:rPr>
        <w:t>1,193</w:t>
      </w:r>
      <w:r w:rsidRPr="000C6B13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Pr="002454C1">
        <w:rPr>
          <w:rFonts w:ascii="Arial" w:eastAsia="Arial" w:hAnsi="Arial" w:cs="Arial"/>
          <w:bCs/>
          <w:color w:val="auto"/>
          <w:sz w:val="24"/>
          <w:szCs w:val="24"/>
        </w:rPr>
        <w:t xml:space="preserve">are </w:t>
      </w:r>
      <w:r w:rsidRPr="000C6B13">
        <w:rPr>
          <w:rFonts w:ascii="Arial" w:eastAsia="Arial" w:hAnsi="Arial" w:cs="Arial"/>
          <w:b/>
          <w:color w:val="0070C0"/>
          <w:sz w:val="24"/>
          <w:szCs w:val="24"/>
        </w:rPr>
        <w:t>partially damaged</w:t>
      </w:r>
      <w:r w:rsidRPr="000C6B13">
        <w:rPr>
          <w:rFonts w:ascii="Arial" w:eastAsia="Arial" w:hAnsi="Arial" w:cs="Arial"/>
          <w:bCs/>
          <w:color w:val="0070C0"/>
          <w:sz w:val="24"/>
          <w:szCs w:val="24"/>
        </w:rPr>
        <w:t xml:space="preserve"> </w:t>
      </w:r>
      <w:r w:rsidRPr="002454C1">
        <w:rPr>
          <w:rFonts w:ascii="Arial" w:eastAsia="Arial" w:hAnsi="Arial" w:cs="Arial"/>
          <w:bCs/>
          <w:color w:val="auto"/>
          <w:sz w:val="24"/>
          <w:szCs w:val="24"/>
        </w:rPr>
        <w:t>(see Table 4).</w:t>
      </w:r>
    </w:p>
    <w:p w14:paraId="1D734EC8" w14:textId="77777777" w:rsidR="00C371AF" w:rsidRDefault="00C371AF" w:rsidP="007B3AB1">
      <w:pPr>
        <w:pStyle w:val="NoSpacing1"/>
        <w:ind w:firstLine="360"/>
        <w:rPr>
          <w:rFonts w:ascii="Arial" w:hAnsi="Arial" w:cs="Arial"/>
          <w:b/>
          <w:i/>
        </w:rPr>
      </w:pPr>
    </w:p>
    <w:p w14:paraId="023C0902" w14:textId="7D721A99" w:rsidR="009E22D0" w:rsidRPr="007B3AB1" w:rsidRDefault="007B3AB1" w:rsidP="007B3AB1">
      <w:pPr>
        <w:pStyle w:val="NoSpacing1"/>
        <w:ind w:firstLine="360"/>
        <w:rPr>
          <w:rFonts w:ascii="Arial" w:hAnsi="Arial" w:cs="Arial"/>
          <w:b/>
          <w:i/>
          <w:color w:val="002060"/>
          <w:sz w:val="24"/>
          <w:szCs w:val="24"/>
        </w:rPr>
      </w:pPr>
      <w:r w:rsidRPr="007B3AB1">
        <w:rPr>
          <w:rFonts w:ascii="Arial" w:hAnsi="Arial" w:cs="Arial"/>
          <w:b/>
          <w:i/>
        </w:rPr>
        <w:t xml:space="preserve">Table 4. </w:t>
      </w:r>
      <w:r w:rsidRPr="007B3AB1">
        <w:rPr>
          <w:rFonts w:ascii="Arial" w:hAnsi="Arial" w:cs="Arial"/>
          <w:b/>
          <w:i/>
          <w:sz w:val="20"/>
        </w:rPr>
        <w:t>Number</w:t>
      </w:r>
      <w:r w:rsidRPr="007B3AB1">
        <w:rPr>
          <w:rFonts w:ascii="Arial" w:hAnsi="Arial" w:cs="Arial"/>
          <w:b/>
          <w:i/>
        </w:rPr>
        <w:t xml:space="preserve"> of Damaged Houses</w:t>
      </w:r>
    </w:p>
    <w:tbl>
      <w:tblPr>
        <w:tblW w:w="4914" w:type="pct"/>
        <w:tblInd w:w="279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5"/>
        <w:gridCol w:w="5917"/>
        <w:gridCol w:w="1355"/>
        <w:gridCol w:w="1355"/>
        <w:gridCol w:w="1357"/>
      </w:tblGrid>
      <w:tr w:rsidR="00DF275E" w:rsidRPr="00DF275E" w14:paraId="08AA58E8" w14:textId="77777777" w:rsidTr="00DF275E">
        <w:trPr>
          <w:trHeight w:val="58"/>
        </w:trPr>
        <w:tc>
          <w:tcPr>
            <w:tcW w:w="2998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12845BCB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00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7AC23CFB" w14:textId="5DB1729C" w:rsidR="00DF275E" w:rsidRPr="00DF275E" w:rsidRDefault="00DF275E" w:rsidP="00DF275E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NO. OF DAMAGED HOUSES </w:t>
            </w:r>
          </w:p>
        </w:tc>
      </w:tr>
      <w:tr w:rsidR="00DF275E" w:rsidRPr="00DF275E" w14:paraId="50F8AF04" w14:textId="77777777" w:rsidTr="00DF275E">
        <w:trPr>
          <w:trHeight w:val="20"/>
        </w:trPr>
        <w:tc>
          <w:tcPr>
            <w:tcW w:w="2998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C8C849A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67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25C7C517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Total </w:t>
            </w:r>
          </w:p>
        </w:tc>
        <w:tc>
          <w:tcPr>
            <w:tcW w:w="667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7BE0BF38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Totally </w:t>
            </w:r>
          </w:p>
        </w:tc>
        <w:tc>
          <w:tcPr>
            <w:tcW w:w="668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7814CC90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Partially </w:t>
            </w:r>
          </w:p>
        </w:tc>
      </w:tr>
      <w:tr w:rsidR="00DF275E" w:rsidRPr="00DF275E" w14:paraId="504FAF56" w14:textId="77777777" w:rsidTr="00DF275E">
        <w:trPr>
          <w:trHeight w:val="20"/>
        </w:trPr>
        <w:tc>
          <w:tcPr>
            <w:tcW w:w="299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DEF3089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C25D01C" w14:textId="3A2222D3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712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1ADA1EF" w14:textId="22275F2E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1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D2A06B1" w14:textId="18B30C89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193 </w:t>
            </w:r>
          </w:p>
        </w:tc>
      </w:tr>
      <w:tr w:rsidR="00DF275E" w:rsidRPr="00DF275E" w14:paraId="2655E18A" w14:textId="77777777" w:rsidTr="00DF275E">
        <w:trPr>
          <w:trHeight w:val="20"/>
        </w:trPr>
        <w:tc>
          <w:tcPr>
            <w:tcW w:w="299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1C064A8A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>REGION VII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86650DF" w14:textId="5BBD64B3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49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8395274" w14:textId="7D2A1B83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A1D0501" w14:textId="3263A8EC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9 </w:t>
            </w:r>
          </w:p>
        </w:tc>
      </w:tr>
      <w:tr w:rsidR="00DF275E" w:rsidRPr="00DF275E" w14:paraId="6CDDCBBF" w14:textId="77777777" w:rsidTr="00DF275E">
        <w:trPr>
          <w:trHeight w:val="20"/>
        </w:trPr>
        <w:tc>
          <w:tcPr>
            <w:tcW w:w="299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BA2D5F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>Cebu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6B5EDE" w14:textId="56E9ACAF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5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233DD1" w14:textId="52F1C601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076C98" w14:textId="68695FC4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5 </w:t>
            </w:r>
          </w:p>
        </w:tc>
      </w:tr>
      <w:tr w:rsidR="00DF275E" w:rsidRPr="00DF275E" w14:paraId="54CC4266" w14:textId="77777777" w:rsidTr="00DF275E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DE5800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E2A3FB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Lapu-Lapu</w:t>
            </w:r>
            <w:proofErr w:type="spellEnd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City (</w:t>
            </w:r>
            <w:proofErr w:type="spellStart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Opon</w:t>
            </w:r>
            <w:proofErr w:type="spellEnd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B9C5ED" w14:textId="6A07E0CF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5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EAE499" w14:textId="494B70D1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5090B5" w14:textId="067387FF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 </w:t>
            </w:r>
          </w:p>
        </w:tc>
      </w:tr>
      <w:tr w:rsidR="00DF275E" w:rsidRPr="00DF275E" w14:paraId="5B7E9FB4" w14:textId="77777777" w:rsidTr="00DF275E">
        <w:trPr>
          <w:trHeight w:val="20"/>
        </w:trPr>
        <w:tc>
          <w:tcPr>
            <w:tcW w:w="299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1C2A4E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>Negros Oriental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8FD7B7" w14:textId="6B98E0B3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4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53581B" w14:textId="25B48E77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F67C85E" w14:textId="583CA006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4 </w:t>
            </w:r>
          </w:p>
        </w:tc>
      </w:tr>
      <w:tr w:rsidR="00DF275E" w:rsidRPr="00DF275E" w14:paraId="0E7D7F9B" w14:textId="77777777" w:rsidTr="00DF275E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C1A943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874641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Dumaguete</w:t>
            </w:r>
            <w:proofErr w:type="spellEnd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City (capital)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9F206C" w14:textId="5838078C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ABD642" w14:textId="2F107141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4761BE" w14:textId="45502AF7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 </w:t>
            </w:r>
          </w:p>
        </w:tc>
      </w:tr>
      <w:tr w:rsidR="00DF275E" w:rsidRPr="00DF275E" w14:paraId="03C7B9E9" w14:textId="77777777" w:rsidTr="00DF275E">
        <w:trPr>
          <w:trHeight w:val="20"/>
        </w:trPr>
        <w:tc>
          <w:tcPr>
            <w:tcW w:w="299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7F951F04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>REGION XI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6D3E81F" w14:textId="1269B6B5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A7CB6EA" w14:textId="42EB36FD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D821E0C" w14:textId="392D17C1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</w:tr>
      <w:tr w:rsidR="00DF275E" w:rsidRPr="00DF275E" w14:paraId="30075864" w14:textId="77777777" w:rsidTr="00DF275E">
        <w:trPr>
          <w:trHeight w:val="20"/>
        </w:trPr>
        <w:tc>
          <w:tcPr>
            <w:tcW w:w="299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33C363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>Davao de Oro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DB7917" w14:textId="37EFA9D2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C1562E" w14:textId="7BFF0380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13C8B3" w14:textId="39DD04C6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</w:tr>
      <w:tr w:rsidR="00DF275E" w:rsidRPr="00DF275E" w14:paraId="69A9B8ED" w14:textId="77777777" w:rsidTr="00DF275E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D6B43E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CD860A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Nabunturan</w:t>
            </w:r>
            <w:proofErr w:type="spellEnd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9C0D77" w14:textId="706FE632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BD7448" w14:textId="231F508D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22D749" w14:textId="7B0829FD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</w:tr>
      <w:tr w:rsidR="00DF275E" w:rsidRPr="00DF275E" w14:paraId="7FBBDFA7" w14:textId="77777777" w:rsidTr="00DF275E">
        <w:trPr>
          <w:trHeight w:val="20"/>
        </w:trPr>
        <w:tc>
          <w:tcPr>
            <w:tcW w:w="299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B2B2B2" w:fill="B2B2B2"/>
            <w:vAlign w:val="center"/>
            <w:hideMark/>
          </w:tcPr>
          <w:p w14:paraId="2F2838C9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>CARAGA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51744F2" w14:textId="5F232245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562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8BCCE28" w14:textId="79065C9C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4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E3DB0FE" w14:textId="352D5038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113 </w:t>
            </w:r>
          </w:p>
        </w:tc>
      </w:tr>
      <w:tr w:rsidR="00DF275E" w:rsidRPr="00DF275E" w14:paraId="1CBD44AC" w14:textId="77777777" w:rsidTr="00DF275E">
        <w:trPr>
          <w:trHeight w:val="20"/>
        </w:trPr>
        <w:tc>
          <w:tcPr>
            <w:tcW w:w="299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8012A3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>Agusan</w:t>
            </w:r>
            <w:proofErr w:type="spellEnd"/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l Sur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57D28D" w14:textId="6E03BE55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26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D35552C" w14:textId="1C642BB1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6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114CD4" w14:textId="01840F4D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1 </w:t>
            </w:r>
          </w:p>
        </w:tc>
      </w:tr>
      <w:tr w:rsidR="00DF275E" w:rsidRPr="00DF275E" w14:paraId="5E5191C1" w14:textId="77777777" w:rsidTr="00DF275E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004471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4E613E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Bunawan</w:t>
            </w:r>
            <w:proofErr w:type="spellEnd"/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F55839" w14:textId="243141E1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464E3B" w14:textId="1EA19989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34313C" w14:textId="481C51A4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275E" w:rsidRPr="00DF275E" w14:paraId="7F1EB571" w14:textId="77777777" w:rsidTr="00DF275E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517379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C7EB69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Prosperidad</w:t>
            </w:r>
            <w:proofErr w:type="spellEnd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9ED7C4" w14:textId="28D6A674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9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C82BA8" w14:textId="2F3D7EA6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3FA161" w14:textId="69F9F7EC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 </w:t>
            </w:r>
          </w:p>
        </w:tc>
      </w:tr>
      <w:tr w:rsidR="00DF275E" w:rsidRPr="00DF275E" w14:paraId="7BCCE9D4" w14:textId="77777777" w:rsidTr="00DF275E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239A86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EBE4DD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Rosario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B7D87D" w14:textId="7B45564F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0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F903F5" w14:textId="111E1517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19B1F6" w14:textId="5CB29458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275E" w:rsidRPr="00DF275E" w14:paraId="0418B3E3" w14:textId="77777777" w:rsidTr="00DF275E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336472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A1621F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Sibagat</w:t>
            </w:r>
            <w:proofErr w:type="spellEnd"/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3E3114" w14:textId="6D2CC7E2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DA2D0" w14:textId="086A6AAA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8BB12C" w14:textId="30F308AE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</w:tr>
      <w:tr w:rsidR="00DF275E" w:rsidRPr="00DF275E" w14:paraId="508529BF" w14:textId="77777777" w:rsidTr="00DF275E">
        <w:trPr>
          <w:trHeight w:val="20"/>
        </w:trPr>
        <w:tc>
          <w:tcPr>
            <w:tcW w:w="299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B9C935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>Dinagat</w:t>
            </w:r>
            <w:proofErr w:type="spellEnd"/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Island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68C381" w14:textId="55B3FAAF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21101F" w14:textId="75FE9AFA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742A3D" w14:textId="2E24621A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DF275E" w:rsidRPr="00DF275E" w14:paraId="41C91A1D" w14:textId="77777777" w:rsidTr="00DF275E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9F5815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02F359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Cagdianao</w:t>
            </w:r>
            <w:proofErr w:type="spellEnd"/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3E6F60" w14:textId="5C66B1A8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43B21B" w14:textId="19018AB5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1495F1" w14:textId="235A7087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DF275E" w:rsidRPr="00DF275E" w14:paraId="6B99136E" w14:textId="77777777" w:rsidTr="00DF275E">
        <w:trPr>
          <w:trHeight w:val="20"/>
        </w:trPr>
        <w:tc>
          <w:tcPr>
            <w:tcW w:w="299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FBA306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>Surigao</w:t>
            </w:r>
            <w:proofErr w:type="spellEnd"/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l Sur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AA0AE1" w14:textId="40185579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134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700A37" w14:textId="3F926E97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44CDD3" w14:textId="2EF55F43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052 </w:t>
            </w:r>
          </w:p>
        </w:tc>
      </w:tr>
      <w:tr w:rsidR="00DF275E" w:rsidRPr="00DF275E" w14:paraId="247FA71A" w14:textId="77777777" w:rsidTr="00DF275E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8B65DC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F275E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CF8F5A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Barobo</w:t>
            </w:r>
            <w:proofErr w:type="spellEnd"/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BB2EC9" w14:textId="0ACBF456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3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FEAC9C" w14:textId="26D44BDC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30CEF1" w14:textId="15C0FBCB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7 </w:t>
            </w:r>
          </w:p>
        </w:tc>
      </w:tr>
      <w:tr w:rsidR="00DF275E" w:rsidRPr="00DF275E" w14:paraId="37FE31FA" w14:textId="77777777" w:rsidTr="00DF275E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3A6916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DE4642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Bislig</w:t>
            </w:r>
            <w:proofErr w:type="spellEnd"/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3A46F0" w14:textId="2BB3EA2A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C053DB" w14:textId="684AB3C4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5DDD42" w14:textId="73E83026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</w:tr>
      <w:tr w:rsidR="00DF275E" w:rsidRPr="00DF275E" w14:paraId="56D71E87" w14:textId="77777777" w:rsidTr="00DF275E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D0072F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B054DE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Cagwait</w:t>
            </w:r>
            <w:proofErr w:type="spellEnd"/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B4845E" w14:textId="14BC66B0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46DB12" w14:textId="04DC9DFE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4F21F8" w14:textId="058718EB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</w:tr>
      <w:tr w:rsidR="00DF275E" w:rsidRPr="00DF275E" w14:paraId="30C3CC99" w14:textId="77777777" w:rsidTr="00DF275E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BB0F6A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4B1E57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Cantilan</w:t>
            </w:r>
            <w:proofErr w:type="spellEnd"/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D7B85D" w14:textId="117CFD04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C88993" w14:textId="3F24069A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529250" w14:textId="06A39C43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</w:tr>
      <w:tr w:rsidR="00DF275E" w:rsidRPr="00DF275E" w14:paraId="36BB4506" w14:textId="77777777" w:rsidTr="00DF275E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8CD2A3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7994E0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Carrascal</w:t>
            </w:r>
            <w:proofErr w:type="spellEnd"/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51312A" w14:textId="16DE8D03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D7DF49" w14:textId="6C551283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9DFB37" w14:textId="2FC444D0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</w:tr>
      <w:tr w:rsidR="00DF275E" w:rsidRPr="00DF275E" w14:paraId="46CF8F32" w14:textId="77777777" w:rsidTr="00DF275E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53BB11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3C4462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Lanuza</w:t>
            </w:r>
            <w:proofErr w:type="spellEnd"/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1828D6" w14:textId="0D98CF45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E36D49" w14:textId="3467F18E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E477AA" w14:textId="65EB3FA3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</w:tr>
      <w:tr w:rsidR="00DF275E" w:rsidRPr="00DF275E" w14:paraId="1417466D" w14:textId="77777777" w:rsidTr="00DF275E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B55439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6CC720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Lianga</w:t>
            </w:r>
            <w:proofErr w:type="spellEnd"/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200E36" w14:textId="0A460BB5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CE0390" w14:textId="257DCB4C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6B6BE6" w14:textId="3A69C5C7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</w:tr>
      <w:tr w:rsidR="00DF275E" w:rsidRPr="00DF275E" w14:paraId="5043534D" w14:textId="77777777" w:rsidTr="00DF275E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F57E57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FCB907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Madrid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533130" w14:textId="750768B9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92CACA" w14:textId="308F5510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7A84BF" w14:textId="3D442F32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</w:tr>
      <w:tr w:rsidR="00DF275E" w:rsidRPr="00DF275E" w14:paraId="683E1D77" w14:textId="77777777" w:rsidTr="00DF275E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DF887D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F275E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84033F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7D4793" w14:textId="4CC88563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2FBB61" w14:textId="399EA0DC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343E12" w14:textId="38D3C7D3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</w:tr>
      <w:tr w:rsidR="00DF275E" w:rsidRPr="00DF275E" w14:paraId="49389A73" w14:textId="77777777" w:rsidTr="00DF275E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FD51C5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F275E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36CFDA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Tagbina</w:t>
            </w:r>
            <w:proofErr w:type="spellEnd"/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D0BD80" w14:textId="31CE3E31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02D981" w14:textId="508C2C24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5EE308" w14:textId="5D3F0EDE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</w:tr>
      <w:tr w:rsidR="00DF275E" w:rsidRPr="00DF275E" w14:paraId="21FA0A83" w14:textId="77777777" w:rsidTr="00DF275E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8A0106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F275E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561574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Tago</w:t>
            </w:r>
            <w:proofErr w:type="spellEnd"/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81C78D" w14:textId="76EC87F0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0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D13FD8" w14:textId="632363A6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8B1037" w14:textId="376A36DA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6 </w:t>
            </w:r>
          </w:p>
        </w:tc>
      </w:tr>
    </w:tbl>
    <w:p w14:paraId="71C2EA34" w14:textId="47BC4BFE" w:rsidR="007B3AB1" w:rsidRPr="006D5DFC" w:rsidRDefault="007B3AB1" w:rsidP="00F5527A">
      <w:pPr>
        <w:spacing w:after="0" w:line="240" w:lineRule="auto"/>
        <w:ind w:left="426"/>
        <w:contextualSpacing/>
        <w:rPr>
          <w:rFonts w:ascii="Arial" w:eastAsia="Times New Roman" w:hAnsi="Arial" w:cs="Arial"/>
          <w:bCs/>
          <w:i/>
          <w:iCs/>
          <w:sz w:val="16"/>
          <w:szCs w:val="24"/>
        </w:rPr>
      </w:pP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Note: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O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ngoing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assessment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and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validation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being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conducted.</w:t>
      </w:r>
    </w:p>
    <w:p w14:paraId="5A6A17EE" w14:textId="756BCC4B" w:rsidR="00E32984" w:rsidRDefault="007B3AB1" w:rsidP="00974E1B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>Source: DSWD FOs VII</w:t>
      </w:r>
      <w:r w:rsidR="00ED5699">
        <w:rPr>
          <w:rFonts w:ascii="Arial" w:eastAsia="Times New Roman" w:hAnsi="Arial" w:cs="Arial"/>
          <w:i/>
          <w:iCs/>
          <w:color w:val="0070C0"/>
          <w:sz w:val="16"/>
          <w:szCs w:val="24"/>
        </w:rPr>
        <w:t>, XI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and CARAGA</w:t>
      </w:r>
    </w:p>
    <w:p w14:paraId="438962BD" w14:textId="77777777" w:rsidR="00974E1B" w:rsidRPr="00974E1B" w:rsidRDefault="00974E1B" w:rsidP="00974E1B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02918D10" w14:textId="4A3415A8" w:rsidR="00A96926" w:rsidRPr="00E32984" w:rsidRDefault="00E32984" w:rsidP="00E44310">
      <w:pPr>
        <w:pStyle w:val="ListParagraph"/>
        <w:widowControl/>
        <w:numPr>
          <w:ilvl w:val="0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26" w:hanging="426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 w:rsidRPr="00E32984">
        <w:rPr>
          <w:rFonts w:ascii="Arial" w:eastAsia="Arial" w:hAnsi="Arial" w:cs="Arial"/>
          <w:b/>
          <w:color w:val="002060"/>
          <w:sz w:val="24"/>
          <w:szCs w:val="24"/>
        </w:rPr>
        <w:t>A</w:t>
      </w:r>
      <w:r w:rsidR="00BC5519" w:rsidRPr="00E32984">
        <w:rPr>
          <w:rFonts w:ascii="Arial" w:eastAsia="Arial" w:hAnsi="Arial" w:cs="Arial"/>
          <w:b/>
          <w:color w:val="002060"/>
          <w:sz w:val="24"/>
          <w:szCs w:val="24"/>
        </w:rPr>
        <w:t xml:space="preserve">ssistance provided </w:t>
      </w:r>
    </w:p>
    <w:p w14:paraId="270ABB74" w14:textId="474D25C2" w:rsidR="00A96926" w:rsidRPr="00B76B92" w:rsidRDefault="00BC5519" w:rsidP="00A96926">
      <w:pPr>
        <w:pStyle w:val="ListParagraph"/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/>
        <w:jc w:val="both"/>
        <w:rPr>
          <w:rFonts w:ascii="Arial" w:eastAsia="Arial" w:hAnsi="Arial" w:cs="Arial"/>
          <w:bCs/>
          <w:color w:val="auto"/>
          <w:sz w:val="24"/>
          <w:szCs w:val="24"/>
        </w:rPr>
      </w:pPr>
      <w:r w:rsidRPr="00054865">
        <w:rPr>
          <w:rFonts w:ascii="Arial" w:eastAsia="Arial" w:hAnsi="Arial" w:cs="Arial"/>
          <w:bCs/>
          <w:color w:val="auto"/>
          <w:sz w:val="24"/>
          <w:szCs w:val="24"/>
        </w:rPr>
        <w:t xml:space="preserve">A total of </w:t>
      </w:r>
      <w:r w:rsidRPr="00054865">
        <w:rPr>
          <w:rFonts w:ascii="Arial" w:eastAsia="Arial" w:hAnsi="Arial" w:cs="Arial"/>
          <w:b/>
          <w:color w:val="auto"/>
          <w:sz w:val="24"/>
          <w:szCs w:val="24"/>
        </w:rPr>
        <w:t>₱</w:t>
      </w:r>
      <w:r w:rsidR="00DF275E" w:rsidRPr="00DF275E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12,030,867.38 </w:t>
      </w:r>
      <w:r w:rsidRPr="00054865">
        <w:rPr>
          <w:rFonts w:ascii="Arial" w:eastAsia="Arial" w:hAnsi="Arial" w:cs="Arial"/>
          <w:bCs/>
          <w:color w:val="auto"/>
          <w:sz w:val="24"/>
          <w:szCs w:val="24"/>
        </w:rPr>
        <w:t>worth of assistance was provided to the affected families</w:t>
      </w:r>
      <w:r w:rsidR="00C271C3" w:rsidRPr="00054865">
        <w:rPr>
          <w:rFonts w:ascii="Arial" w:eastAsia="Arial" w:hAnsi="Arial" w:cs="Arial"/>
          <w:bCs/>
          <w:color w:val="auto"/>
          <w:sz w:val="24"/>
          <w:szCs w:val="24"/>
        </w:rPr>
        <w:t xml:space="preserve">; of which, </w:t>
      </w:r>
      <w:r w:rsidR="00C271C3" w:rsidRPr="00054865">
        <w:rPr>
          <w:rFonts w:ascii="Arial" w:eastAsia="Arial" w:hAnsi="Arial" w:cs="Arial"/>
          <w:b/>
          <w:color w:val="auto"/>
          <w:sz w:val="24"/>
          <w:szCs w:val="24"/>
        </w:rPr>
        <w:t>₱</w:t>
      </w:r>
      <w:r w:rsidR="00DF275E" w:rsidRPr="00DF275E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11,126,555.38 </w:t>
      </w:r>
      <w:r w:rsidR="00C271C3" w:rsidRPr="00054865">
        <w:rPr>
          <w:rFonts w:ascii="Arial" w:eastAsia="Arial" w:hAnsi="Arial" w:cs="Arial"/>
          <w:bCs/>
          <w:color w:val="auto"/>
          <w:sz w:val="24"/>
          <w:szCs w:val="24"/>
        </w:rPr>
        <w:t>from</w:t>
      </w:r>
      <w:r w:rsidRPr="00054865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="00C271C3" w:rsidRPr="00054865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DSWD </w:t>
      </w:r>
      <w:r w:rsidR="00C271C3" w:rsidRPr="00054865">
        <w:rPr>
          <w:rFonts w:ascii="Arial" w:eastAsia="Arial" w:hAnsi="Arial" w:cs="Arial"/>
          <w:bCs/>
          <w:color w:val="auto"/>
          <w:sz w:val="24"/>
          <w:szCs w:val="24"/>
        </w:rPr>
        <w:t xml:space="preserve">and </w:t>
      </w:r>
      <w:r w:rsidR="00C271C3" w:rsidRPr="00054865">
        <w:rPr>
          <w:rFonts w:ascii="Arial" w:eastAsia="Arial" w:hAnsi="Arial" w:cs="Arial"/>
          <w:b/>
          <w:color w:val="auto"/>
          <w:sz w:val="24"/>
          <w:szCs w:val="24"/>
        </w:rPr>
        <w:t>₱</w:t>
      </w:r>
      <w:r w:rsidR="00974E1B" w:rsidRPr="00054865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904,312.00 </w:t>
      </w:r>
      <w:r w:rsidR="00C271C3" w:rsidRPr="00054865">
        <w:rPr>
          <w:rFonts w:ascii="Arial" w:eastAsia="Arial" w:hAnsi="Arial" w:cs="Arial"/>
          <w:bCs/>
          <w:color w:val="auto"/>
          <w:sz w:val="24"/>
          <w:szCs w:val="24"/>
        </w:rPr>
        <w:t xml:space="preserve">from </w:t>
      </w:r>
      <w:r w:rsidR="00C271C3" w:rsidRPr="00054865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LGUs </w:t>
      </w:r>
      <w:r w:rsidR="007B3AB1" w:rsidRPr="00054865">
        <w:rPr>
          <w:rFonts w:ascii="Arial" w:eastAsia="Arial" w:hAnsi="Arial" w:cs="Arial"/>
          <w:bCs/>
          <w:color w:val="auto"/>
          <w:sz w:val="24"/>
          <w:szCs w:val="24"/>
        </w:rPr>
        <w:t xml:space="preserve">(see </w:t>
      </w:r>
      <w:r w:rsidR="007B3AB1" w:rsidRPr="00B76B92">
        <w:rPr>
          <w:rFonts w:ascii="Arial" w:eastAsia="Arial" w:hAnsi="Arial" w:cs="Arial"/>
          <w:bCs/>
          <w:color w:val="auto"/>
          <w:sz w:val="24"/>
          <w:szCs w:val="24"/>
        </w:rPr>
        <w:t>Table 5</w:t>
      </w:r>
      <w:r w:rsidR="00A96926" w:rsidRPr="00B76B92">
        <w:rPr>
          <w:rFonts w:ascii="Arial" w:eastAsia="Arial" w:hAnsi="Arial" w:cs="Arial"/>
          <w:bCs/>
          <w:color w:val="auto"/>
          <w:sz w:val="24"/>
          <w:szCs w:val="24"/>
        </w:rPr>
        <w:t>).</w:t>
      </w:r>
    </w:p>
    <w:p w14:paraId="0A82AFD3" w14:textId="77777777" w:rsidR="00A96926" w:rsidRDefault="00A96926" w:rsidP="00A96926">
      <w:pPr>
        <w:pStyle w:val="ListParagraph"/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/>
        <w:jc w:val="both"/>
        <w:rPr>
          <w:rFonts w:ascii="Arial" w:eastAsia="Arial" w:hAnsi="Arial" w:cs="Arial"/>
          <w:bCs/>
          <w:color w:val="auto"/>
          <w:sz w:val="24"/>
          <w:szCs w:val="24"/>
        </w:rPr>
      </w:pPr>
    </w:p>
    <w:p w14:paraId="630CAF65" w14:textId="64182CBF" w:rsidR="00BC5519" w:rsidRPr="00A96926" w:rsidRDefault="00BC5519" w:rsidP="00A96926">
      <w:pPr>
        <w:pStyle w:val="ListParagraph"/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/>
        <w:jc w:val="both"/>
        <w:rPr>
          <w:rFonts w:ascii="Arial" w:eastAsia="Arial" w:hAnsi="Arial" w:cs="Arial"/>
          <w:bCs/>
          <w:color w:val="auto"/>
          <w:sz w:val="24"/>
          <w:szCs w:val="24"/>
        </w:rPr>
      </w:pPr>
      <w:r w:rsidRPr="00A96926">
        <w:rPr>
          <w:rFonts w:ascii="Arial" w:eastAsia="Arial" w:hAnsi="Arial" w:cs="Arial"/>
          <w:b/>
          <w:i/>
          <w:iCs/>
          <w:sz w:val="20"/>
        </w:rPr>
        <w:t xml:space="preserve">Table </w:t>
      </w:r>
      <w:r w:rsidR="007B3AB1">
        <w:rPr>
          <w:rFonts w:ascii="Arial" w:eastAsia="Arial" w:hAnsi="Arial" w:cs="Arial"/>
          <w:b/>
          <w:i/>
          <w:iCs/>
          <w:sz w:val="20"/>
        </w:rPr>
        <w:t>5</w:t>
      </w:r>
      <w:r w:rsidRPr="00A96926">
        <w:rPr>
          <w:rFonts w:ascii="Arial" w:eastAsia="Arial" w:hAnsi="Arial" w:cs="Arial"/>
          <w:b/>
          <w:i/>
          <w:iCs/>
          <w:sz w:val="20"/>
        </w:rPr>
        <w:t>. Cost of Assistance Provided to Affected Families / Persons</w:t>
      </w:r>
    </w:p>
    <w:tbl>
      <w:tblPr>
        <w:tblW w:w="4848" w:type="pct"/>
        <w:tblInd w:w="42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0"/>
        <w:gridCol w:w="3139"/>
        <w:gridCol w:w="1558"/>
        <w:gridCol w:w="1419"/>
        <w:gridCol w:w="990"/>
        <w:gridCol w:w="1133"/>
        <w:gridCol w:w="1664"/>
      </w:tblGrid>
      <w:tr w:rsidR="00DF275E" w:rsidRPr="00DF275E" w14:paraId="01C5BAFF" w14:textId="77777777" w:rsidTr="00DF275E">
        <w:trPr>
          <w:trHeight w:val="58"/>
          <w:tblHeader/>
        </w:trPr>
        <w:tc>
          <w:tcPr>
            <w:tcW w:w="1626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6CF2D477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3374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3ACDBC83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OST OF ASSISTANCE </w:t>
            </w:r>
          </w:p>
        </w:tc>
      </w:tr>
      <w:tr w:rsidR="00DF275E" w:rsidRPr="00DF275E" w14:paraId="64461265" w14:textId="77777777" w:rsidTr="00DF275E">
        <w:trPr>
          <w:trHeight w:val="20"/>
          <w:tblHeader/>
        </w:trPr>
        <w:tc>
          <w:tcPr>
            <w:tcW w:w="1626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36CA07A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77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19553A85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SWD </w:t>
            </w:r>
          </w:p>
        </w:tc>
        <w:tc>
          <w:tcPr>
            <w:tcW w:w="708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75B2BDC1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LGUs </w:t>
            </w:r>
          </w:p>
        </w:tc>
        <w:tc>
          <w:tcPr>
            <w:tcW w:w="494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65269337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GOs </w:t>
            </w:r>
          </w:p>
        </w:tc>
        <w:tc>
          <w:tcPr>
            <w:tcW w:w="565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13EA99CC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OTHERS </w:t>
            </w:r>
          </w:p>
        </w:tc>
        <w:tc>
          <w:tcPr>
            <w:tcW w:w="830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2A1AE168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GRAND TOTAL </w:t>
            </w:r>
          </w:p>
        </w:tc>
      </w:tr>
      <w:tr w:rsidR="00DF275E" w:rsidRPr="00DF275E" w14:paraId="104B09D2" w14:textId="77777777" w:rsidTr="00DF275E">
        <w:trPr>
          <w:trHeight w:val="20"/>
        </w:trPr>
        <w:tc>
          <w:tcPr>
            <w:tcW w:w="16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9420FF0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66A2D40" w14:textId="044D03B6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,126,555.38 </w:t>
            </w:r>
          </w:p>
        </w:tc>
        <w:tc>
          <w:tcPr>
            <w:tcW w:w="7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256B987" w14:textId="289C809B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04,312.00 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418629D" w14:textId="7934FB21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68BCA2C" w14:textId="61265C5F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BD7C91C" w14:textId="2E2F4E2C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2,030,867.38 </w:t>
            </w:r>
          </w:p>
        </w:tc>
      </w:tr>
      <w:tr w:rsidR="00DF275E" w:rsidRPr="00DF275E" w14:paraId="30F7A709" w14:textId="77777777" w:rsidTr="00DF275E">
        <w:trPr>
          <w:trHeight w:val="20"/>
        </w:trPr>
        <w:tc>
          <w:tcPr>
            <w:tcW w:w="16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29C47E2E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>REGION X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22969B9" w14:textId="128339E3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470,450.00 </w:t>
            </w:r>
          </w:p>
        </w:tc>
        <w:tc>
          <w:tcPr>
            <w:tcW w:w="7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9C9D532" w14:textId="3A0BEC19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F04A3BA" w14:textId="7061E722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009D1C4" w14:textId="734C6279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3C112B6" w14:textId="204263B0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470,450.00 </w:t>
            </w:r>
          </w:p>
        </w:tc>
      </w:tr>
      <w:tr w:rsidR="00DF275E" w:rsidRPr="00DF275E" w14:paraId="171CB1B5" w14:textId="77777777" w:rsidTr="00DF275E">
        <w:trPr>
          <w:trHeight w:val="20"/>
        </w:trPr>
        <w:tc>
          <w:tcPr>
            <w:tcW w:w="16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CFD2B9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>Davao Orient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AD3BD80" w14:textId="58125450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470,450.00 </w:t>
            </w:r>
          </w:p>
        </w:tc>
        <w:tc>
          <w:tcPr>
            <w:tcW w:w="7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19BD7A" w14:textId="191EA1D2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86D366" w14:textId="6D94F297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68E757" w14:textId="2B05E118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7FD509" w14:textId="385D3E80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470,450.00 </w:t>
            </w:r>
          </w:p>
        </w:tc>
      </w:tr>
      <w:tr w:rsidR="00DF275E" w:rsidRPr="00DF275E" w14:paraId="0D0E1C2E" w14:textId="77777777" w:rsidTr="00DF275E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2DA34C3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F275E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66" w:type="pct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26E5AC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Provinc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5C03E" w14:textId="23CFFC44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70,450.00 </w:t>
            </w:r>
          </w:p>
        </w:tc>
        <w:tc>
          <w:tcPr>
            <w:tcW w:w="7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ECCC4F" w14:textId="52528EA8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66DEF9" w14:textId="684863BB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84BBFD" w14:textId="3C486F7C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2CC853" w14:textId="1CE2A625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70,450.00 </w:t>
            </w:r>
          </w:p>
        </w:tc>
      </w:tr>
      <w:tr w:rsidR="00DF275E" w:rsidRPr="00DF275E" w14:paraId="5A33B7C7" w14:textId="77777777" w:rsidTr="00DF275E">
        <w:trPr>
          <w:trHeight w:val="20"/>
        </w:trPr>
        <w:tc>
          <w:tcPr>
            <w:tcW w:w="162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2B2B2" w:fill="B2B2B2"/>
            <w:vAlign w:val="center"/>
            <w:hideMark/>
          </w:tcPr>
          <w:p w14:paraId="715BC648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>CARAGA</w:t>
            </w:r>
          </w:p>
        </w:tc>
        <w:tc>
          <w:tcPr>
            <w:tcW w:w="7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FBFBF" w:fill="BFBFBF"/>
            <w:vAlign w:val="center"/>
            <w:hideMark/>
          </w:tcPr>
          <w:p w14:paraId="68D2B37C" w14:textId="5EC3DFA5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,656,105.38 </w:t>
            </w:r>
          </w:p>
        </w:tc>
        <w:tc>
          <w:tcPr>
            <w:tcW w:w="708" w:type="pc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63C9BA6" w14:textId="0DE42B9F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04,312.00 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E2C15F6" w14:textId="6A401295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C532C26" w14:textId="3E550CC4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DD186F9" w14:textId="35B8F2C0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0,560,417.38 </w:t>
            </w:r>
          </w:p>
        </w:tc>
      </w:tr>
      <w:tr w:rsidR="00DF275E" w:rsidRPr="00DF275E" w14:paraId="515D3703" w14:textId="77777777" w:rsidTr="00DF275E">
        <w:trPr>
          <w:trHeight w:val="20"/>
        </w:trPr>
        <w:tc>
          <w:tcPr>
            <w:tcW w:w="1626" w:type="pct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D1E2569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>Agusan</w:t>
            </w:r>
            <w:proofErr w:type="spellEnd"/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l Norte</w:t>
            </w:r>
          </w:p>
        </w:tc>
        <w:tc>
          <w:tcPr>
            <w:tcW w:w="777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8DF7FF" w14:textId="3AFD58DD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6FDD15" w14:textId="72BBCF97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17,482.00 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815A9A" w14:textId="39CF2283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7D95F9" w14:textId="4413D31D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EF24A2" w14:textId="5D383F5E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17,482.00 </w:t>
            </w:r>
          </w:p>
        </w:tc>
      </w:tr>
      <w:tr w:rsidR="00DF275E" w:rsidRPr="00DF275E" w14:paraId="284030A2" w14:textId="77777777" w:rsidTr="00DF275E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1457F8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7F6B75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Butuan</w:t>
            </w:r>
            <w:proofErr w:type="spellEnd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City (capital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4A4158" w14:textId="43AEF52E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B9AC47" w14:textId="601F6D62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9,320.00 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12FB6F" w14:textId="2DA38598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448A6C" w14:textId="18961771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7F1471" w14:textId="3FBD1649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9,320.00 </w:t>
            </w:r>
          </w:p>
        </w:tc>
      </w:tr>
      <w:tr w:rsidR="00DF275E" w:rsidRPr="00DF275E" w14:paraId="458F6D61" w14:textId="77777777" w:rsidTr="00DF275E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967AD0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F24DBC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Cabadbaran</w:t>
            </w:r>
            <w:proofErr w:type="spellEnd"/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9D0CC6" w14:textId="5DD798C2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FFDBDA" w14:textId="06A2F5E6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8,162.00 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1FE75" w14:textId="44ED4B7E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AB9430" w14:textId="507B4F92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60CC6E" w14:textId="206181EB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8,162.00 </w:t>
            </w:r>
          </w:p>
        </w:tc>
      </w:tr>
      <w:tr w:rsidR="00DF275E" w:rsidRPr="00DF275E" w14:paraId="41B8CBA1" w14:textId="77777777" w:rsidTr="00DF275E">
        <w:trPr>
          <w:trHeight w:val="20"/>
        </w:trPr>
        <w:tc>
          <w:tcPr>
            <w:tcW w:w="16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63FEC7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>Agusan</w:t>
            </w:r>
            <w:proofErr w:type="spellEnd"/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l Su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31D848" w14:textId="0A646407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,535,074.25 </w:t>
            </w:r>
          </w:p>
        </w:tc>
        <w:tc>
          <w:tcPr>
            <w:tcW w:w="7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4320A4" w14:textId="3E4BE1F3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80,060.00 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480F4A" w14:textId="705D5E67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7F704F" w14:textId="4D520E6B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046C3B" w14:textId="137644BE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,715,134.25 </w:t>
            </w:r>
          </w:p>
        </w:tc>
      </w:tr>
      <w:tr w:rsidR="00DF275E" w:rsidRPr="00DF275E" w14:paraId="6B1FAD85" w14:textId="77777777" w:rsidTr="00DF275E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68C22B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EDCDED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Bunawan</w:t>
            </w:r>
            <w:proofErr w:type="spellEnd"/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01E2ED" w14:textId="2C7BC4CA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350,350.00 </w:t>
            </w:r>
          </w:p>
        </w:tc>
        <w:tc>
          <w:tcPr>
            <w:tcW w:w="7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6B723D" w14:textId="2CAB7F83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5,216.00 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0A8DB1" w14:textId="4A983D2F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EA78C5" w14:textId="698BCB5C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28039F" w14:textId="43A3B72B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485,566.00 </w:t>
            </w:r>
          </w:p>
        </w:tc>
      </w:tr>
      <w:tr w:rsidR="00DF275E" w:rsidRPr="00DF275E" w14:paraId="40D65FDB" w14:textId="77777777" w:rsidTr="00DF275E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50C173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1A359C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Rosar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87A3E7" w14:textId="59B3008A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184,724.25 </w:t>
            </w:r>
          </w:p>
        </w:tc>
        <w:tc>
          <w:tcPr>
            <w:tcW w:w="7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A77C8F" w14:textId="5865A202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6230CD" w14:textId="538BA40D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F6DA73" w14:textId="542A3223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274D8A" w14:textId="5CC16A27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184,724.25 </w:t>
            </w:r>
          </w:p>
        </w:tc>
      </w:tr>
      <w:tr w:rsidR="00DF275E" w:rsidRPr="00DF275E" w14:paraId="6DEF19B1" w14:textId="77777777" w:rsidTr="00DF275E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281B4A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lastRenderedPageBreak/>
              <w:t> </w:t>
            </w:r>
          </w:p>
        </w:tc>
        <w:tc>
          <w:tcPr>
            <w:tcW w:w="1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ABD1B4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San Francisc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98CEEA" w14:textId="1087F9B5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46CFC2" w14:textId="19BF8A24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4,844.00 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9D1CEB" w14:textId="7592CE8E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6B3C3D" w14:textId="14873BC9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F2B3F9" w14:textId="64DD8A46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,844.00 </w:t>
            </w:r>
          </w:p>
        </w:tc>
      </w:tr>
      <w:tr w:rsidR="00DF275E" w:rsidRPr="00DF275E" w14:paraId="5B2892A9" w14:textId="77777777" w:rsidTr="00DF275E">
        <w:trPr>
          <w:trHeight w:val="20"/>
        </w:trPr>
        <w:tc>
          <w:tcPr>
            <w:tcW w:w="16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B98B06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>Surigao</w:t>
            </w:r>
            <w:proofErr w:type="spellEnd"/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l Su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171210" w14:textId="438EEFA5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,121,031.13 </w:t>
            </w:r>
          </w:p>
        </w:tc>
        <w:tc>
          <w:tcPr>
            <w:tcW w:w="7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1CC215" w14:textId="5A99B5D5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06,770.00 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4E8A67" w14:textId="71B86E59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20651E" w14:textId="11682AB5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D3DF42" w14:textId="05479A25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27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,427,801.13 </w:t>
            </w:r>
          </w:p>
        </w:tc>
      </w:tr>
      <w:tr w:rsidR="00DF275E" w:rsidRPr="00DF275E" w14:paraId="7055BC54" w14:textId="77777777" w:rsidTr="00DF275E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8F3344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F275E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AE7CCA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Barobo</w:t>
            </w:r>
            <w:proofErr w:type="spellEnd"/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F616FE" w14:textId="46258DC4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73,784.41 </w:t>
            </w:r>
          </w:p>
        </w:tc>
        <w:tc>
          <w:tcPr>
            <w:tcW w:w="7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DCDE4D" w14:textId="5ABF218B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5,820.00 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48E327" w14:textId="0C1227FB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3F04F8" w14:textId="45A1A0C5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AE789B" w14:textId="17063AAE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09,604.41 </w:t>
            </w:r>
          </w:p>
        </w:tc>
      </w:tr>
      <w:tr w:rsidR="00DF275E" w:rsidRPr="00DF275E" w14:paraId="07B301E0" w14:textId="77777777" w:rsidTr="00DF275E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26E39E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F6FD0B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Cantilan</w:t>
            </w:r>
            <w:proofErr w:type="spellEnd"/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563DE6" w14:textId="2C9D951D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10,210.00 </w:t>
            </w:r>
          </w:p>
        </w:tc>
        <w:tc>
          <w:tcPr>
            <w:tcW w:w="7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919584" w14:textId="5B2E68B2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21EE8E" w14:textId="71EE9529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96BF8" w14:textId="2909FA0E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3FCD48" w14:textId="30A16558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10,210.00 </w:t>
            </w:r>
          </w:p>
        </w:tc>
      </w:tr>
      <w:tr w:rsidR="00DF275E" w:rsidRPr="00DF275E" w14:paraId="21FBD221" w14:textId="77777777" w:rsidTr="00DF275E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5BA31F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8DE32B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Carm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0D771" w14:textId="1758C981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65D654" w14:textId="7CD45119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0,950.00 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DC2AE8" w14:textId="4E89D0D3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66F0AD" w14:textId="47FDD54C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2C1A5A" w14:textId="304F8503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,950.00 </w:t>
            </w:r>
          </w:p>
        </w:tc>
      </w:tr>
      <w:tr w:rsidR="00DF275E" w:rsidRPr="00DF275E" w14:paraId="3BAB60B5" w14:textId="77777777" w:rsidTr="00DF275E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B8F0E3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FE1772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Lianga</w:t>
            </w:r>
            <w:proofErr w:type="spellEnd"/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D6483C" w14:textId="4996C5E8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1,770.00 </w:t>
            </w:r>
          </w:p>
        </w:tc>
        <w:tc>
          <w:tcPr>
            <w:tcW w:w="7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9DD4C7" w14:textId="7E0CCE72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F8ABDD" w14:textId="0815C7B0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E60164" w14:textId="4BB6822B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D05DCE" w14:textId="6E1BC30A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1,770.00 </w:t>
            </w:r>
          </w:p>
        </w:tc>
      </w:tr>
      <w:tr w:rsidR="00DF275E" w:rsidRPr="00DF275E" w14:paraId="52CB532E" w14:textId="77777777" w:rsidTr="00DF275E">
        <w:trPr>
          <w:trHeight w:val="20"/>
        </w:trPr>
        <w:tc>
          <w:tcPr>
            <w:tcW w:w="6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A9D46C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56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4716D0" w14:textId="77777777" w:rsidR="00DF275E" w:rsidRPr="00DF275E" w:rsidRDefault="00DF275E" w:rsidP="00DF275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>Madri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4312C3" w14:textId="174BE53F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85,266.72 </w:t>
            </w:r>
          </w:p>
        </w:tc>
        <w:tc>
          <w:tcPr>
            <w:tcW w:w="7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339D94" w14:textId="34B3690F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310F55" w14:textId="7585C09A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25FE2F" w14:textId="3231AC4A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94FD6F" w14:textId="09275021" w:rsidR="00DF275E" w:rsidRPr="00DF275E" w:rsidRDefault="00DF275E" w:rsidP="00DF275E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F275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85,266.72 </w:t>
            </w:r>
          </w:p>
        </w:tc>
      </w:tr>
    </w:tbl>
    <w:p w14:paraId="1A20824B" w14:textId="3A7FEBEF" w:rsidR="00075548" w:rsidRPr="00431A6A" w:rsidRDefault="00BE191B" w:rsidP="00431A6A">
      <w:pPr>
        <w:spacing w:after="0" w:line="240" w:lineRule="auto"/>
        <w:contextualSpacing/>
        <w:jc w:val="right"/>
        <w:rPr>
          <w:rFonts w:ascii="Arial" w:eastAsia="Arial" w:hAnsi="Arial" w:cs="Arial"/>
          <w:b/>
          <w:color w:val="002060"/>
          <w:sz w:val="24"/>
          <w:szCs w:val="24"/>
        </w:rPr>
      </w:pPr>
      <w:r w:rsidRPr="00EF7C34">
        <w:rPr>
          <w:rFonts w:ascii="Arial" w:eastAsia="Arial" w:hAnsi="Arial" w:cs="Arial"/>
          <w:i/>
          <w:color w:val="0070C0"/>
          <w:sz w:val="16"/>
          <w:szCs w:val="24"/>
        </w:rPr>
        <w:t>Source:</w:t>
      </w:r>
      <w:r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3D668B">
        <w:rPr>
          <w:rFonts w:ascii="Arial" w:eastAsia="Arial" w:hAnsi="Arial" w:cs="Arial"/>
          <w:i/>
          <w:color w:val="0070C0"/>
          <w:sz w:val="16"/>
          <w:szCs w:val="24"/>
        </w:rPr>
        <w:t>DSWD-FO</w:t>
      </w:r>
      <w:r w:rsidR="00431D5D">
        <w:rPr>
          <w:rFonts w:ascii="Arial" w:eastAsia="Arial" w:hAnsi="Arial" w:cs="Arial"/>
          <w:i/>
          <w:color w:val="0070C0"/>
          <w:sz w:val="16"/>
          <w:szCs w:val="24"/>
        </w:rPr>
        <w:t>s XI and</w:t>
      </w:r>
      <w:r w:rsidR="003D668B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>
        <w:rPr>
          <w:rFonts w:ascii="Arial" w:eastAsia="Arial" w:hAnsi="Arial" w:cs="Arial"/>
          <w:i/>
          <w:color w:val="0070C0"/>
          <w:sz w:val="16"/>
          <w:szCs w:val="24"/>
        </w:rPr>
        <w:t>CARAGA</w:t>
      </w:r>
    </w:p>
    <w:p w14:paraId="73B1762A" w14:textId="208DA8C5" w:rsidR="00B76B92" w:rsidRDefault="00B76B92" w:rsidP="004D7B6D">
      <w:pPr>
        <w:spacing w:line="240" w:lineRule="auto"/>
        <w:contextualSpacing/>
        <w:jc w:val="center"/>
        <w:rPr>
          <w:rFonts w:ascii="Arial" w:eastAsia="Times New Roman" w:hAnsi="Arial" w:cs="Arial"/>
          <w:b/>
          <w:iCs/>
          <w:color w:val="002060"/>
          <w:sz w:val="28"/>
          <w:szCs w:val="32"/>
        </w:rPr>
      </w:pPr>
    </w:p>
    <w:p w14:paraId="28E040D9" w14:textId="75904EFA" w:rsidR="00336D57" w:rsidRDefault="007D071F" w:rsidP="00B76B92">
      <w:pPr>
        <w:spacing w:line="240" w:lineRule="auto"/>
        <w:contextualSpacing/>
        <w:jc w:val="center"/>
        <w:rPr>
          <w:rFonts w:ascii="Arial" w:eastAsia="Times New Roman" w:hAnsi="Arial" w:cs="Arial"/>
          <w:b/>
          <w:iCs/>
          <w:color w:val="002060"/>
          <w:sz w:val="28"/>
          <w:szCs w:val="32"/>
        </w:rPr>
      </w:pPr>
      <w:r w:rsidRPr="00075548">
        <w:rPr>
          <w:rFonts w:ascii="Arial" w:eastAsia="Times New Roman" w:hAnsi="Arial" w:cs="Arial"/>
          <w:b/>
          <w:iCs/>
          <w:noProof/>
          <w:color w:val="002060"/>
          <w:sz w:val="28"/>
          <w:szCs w:val="32"/>
        </w:rPr>
        <w:drawing>
          <wp:anchor distT="0" distB="0" distL="114300" distR="114300" simplePos="0" relativeHeight="251658240" behindDoc="0" locked="0" layoutInCell="1" allowOverlap="1" wp14:anchorId="2DC5A52F" wp14:editId="34C260E9">
            <wp:simplePos x="0" y="0"/>
            <wp:positionH relativeFrom="column">
              <wp:posOffset>286385</wp:posOffset>
            </wp:positionH>
            <wp:positionV relativeFrom="paragraph">
              <wp:posOffset>232410</wp:posOffset>
            </wp:positionV>
            <wp:extent cx="6122035" cy="4328160"/>
            <wp:effectExtent l="0" t="0" r="0" b="0"/>
            <wp:wrapSquare wrapText="bothSides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JEFFAMORCAN\Desktop\DRMB Files\Pre 2018\REPORTS\2020\December Report\DSWD DROMIC Report #3 on Tropical Depression “VICKY” as of 20 December 2020, 6PM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2035" cy="4328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D7B6D">
        <w:rPr>
          <w:rFonts w:ascii="Arial" w:eastAsia="Times New Roman" w:hAnsi="Arial" w:cs="Arial"/>
          <w:b/>
          <w:iCs/>
          <w:color w:val="002060"/>
          <w:sz w:val="28"/>
          <w:szCs w:val="32"/>
        </w:rPr>
        <w:t>DSW</w:t>
      </w:r>
      <w:r w:rsidR="00B76B92">
        <w:rPr>
          <w:rFonts w:ascii="Arial" w:eastAsia="Times New Roman" w:hAnsi="Arial" w:cs="Arial"/>
          <w:b/>
          <w:iCs/>
          <w:color w:val="002060"/>
          <w:sz w:val="28"/>
          <w:szCs w:val="32"/>
        </w:rPr>
        <w:t>D DISASTER RESPONSE INFORMATION</w:t>
      </w:r>
    </w:p>
    <w:p w14:paraId="027F4932" w14:textId="0A20158D" w:rsidR="00A81C78" w:rsidRPr="00D46740" w:rsidRDefault="00A81C78" w:rsidP="00B154C6">
      <w:pPr>
        <w:pStyle w:val="Heading1"/>
        <w:spacing w:before="0" w:after="0"/>
        <w:contextualSpacing/>
        <w:rPr>
          <w:rFonts w:ascii="Arial" w:hAnsi="Arial" w:cs="Arial"/>
          <w:b w:val="0"/>
          <w:color w:val="002060"/>
          <w:sz w:val="28"/>
          <w:szCs w:val="24"/>
        </w:rPr>
      </w:pPr>
      <w:r w:rsidRPr="00D46740">
        <w:rPr>
          <w:rFonts w:ascii="Arial" w:hAnsi="Arial" w:cs="Arial"/>
          <w:color w:val="002060"/>
          <w:sz w:val="28"/>
          <w:szCs w:val="24"/>
        </w:rPr>
        <w:t>Situational Report</w:t>
      </w:r>
      <w:r w:rsidR="00A834B4" w:rsidRPr="00D46740">
        <w:rPr>
          <w:rFonts w:ascii="Arial" w:hAnsi="Arial" w:cs="Arial"/>
          <w:color w:val="002060"/>
          <w:sz w:val="28"/>
          <w:szCs w:val="24"/>
        </w:rPr>
        <w:t>s</w:t>
      </w:r>
    </w:p>
    <w:p w14:paraId="6827B870" w14:textId="30FA033F" w:rsidR="00376584" w:rsidRPr="00966F27" w:rsidRDefault="00376584" w:rsidP="00B154C6">
      <w:pPr>
        <w:spacing w:after="0" w:line="240" w:lineRule="auto"/>
        <w:contextualSpacing/>
        <w:jc w:val="both"/>
        <w:rPr>
          <w:rFonts w:ascii="Arial" w:eastAsia="Arial" w:hAnsi="Arial" w:cs="Arial"/>
          <w:b/>
          <w:color w:val="002060"/>
          <w:sz w:val="18"/>
          <w:szCs w:val="24"/>
        </w:rPr>
      </w:pPr>
      <w:bookmarkStart w:id="6" w:name="_Contact_Information"/>
      <w:bookmarkEnd w:id="6"/>
    </w:p>
    <w:p w14:paraId="65D005D5" w14:textId="77777777" w:rsidR="00802585" w:rsidRPr="00BE43F9" w:rsidRDefault="00802585" w:rsidP="00B154C6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BE43F9">
        <w:rPr>
          <w:rFonts w:ascii="Arial" w:eastAsia="Arial" w:hAnsi="Arial" w:cs="Arial"/>
          <w:b/>
          <w:sz w:val="24"/>
          <w:szCs w:val="24"/>
        </w:rPr>
        <w:t>DSWD-DRMB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802585" w:rsidRPr="00D717CF" w14:paraId="01FAAE1B" w14:textId="77777777" w:rsidTr="008350BA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87CB0D0" w14:textId="77777777" w:rsidR="00802585" w:rsidRPr="00D717CF" w:rsidRDefault="00802585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298261A" w14:textId="77777777" w:rsidR="00802585" w:rsidRPr="00D717CF" w:rsidRDefault="00802585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SITUATIONS / ACTIONS UNDERTAKEN</w:t>
            </w:r>
          </w:p>
        </w:tc>
      </w:tr>
      <w:tr w:rsidR="00A01937" w:rsidRPr="00D717CF" w14:paraId="63EAAAC8" w14:textId="77777777" w:rsidTr="008350BA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AEAA180" w14:textId="72A5AF71" w:rsidR="00A01937" w:rsidRPr="005D4011" w:rsidRDefault="005D4011" w:rsidP="00D672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Cs/>
                <w:color w:val="auto"/>
                <w:sz w:val="20"/>
                <w:szCs w:val="24"/>
              </w:rPr>
            </w:pPr>
            <w:r w:rsidRPr="005D4011">
              <w:rPr>
                <w:rFonts w:ascii="Arial" w:eastAsia="Arial" w:hAnsi="Arial" w:cs="Arial"/>
                <w:color w:val="auto"/>
                <w:sz w:val="20"/>
                <w:szCs w:val="24"/>
              </w:rPr>
              <w:t>09</w:t>
            </w:r>
            <w:r w:rsidR="007D071F" w:rsidRPr="005D4011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January 2021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64298BF" w14:textId="4239B2E3" w:rsidR="00A01937" w:rsidRPr="005D4011" w:rsidRDefault="005F77E7" w:rsidP="007D071F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10" w:hanging="31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5D4011">
              <w:rPr>
                <w:rFonts w:ascii="Arial" w:eastAsia="Arial" w:hAnsi="Arial" w:cs="Arial"/>
                <w:color w:val="auto"/>
                <w:sz w:val="20"/>
                <w:szCs w:val="24"/>
              </w:rPr>
              <w:t>The Disaster Response Management Bureau (DRMB) is closely coordinating with the concerned field offices for significant disaster response updates</w:t>
            </w:r>
            <w:r w:rsidR="00497A63" w:rsidRPr="005D4011">
              <w:rPr>
                <w:rFonts w:ascii="Arial" w:eastAsia="Arial" w:hAnsi="Arial" w:cs="Arial"/>
                <w:color w:val="auto"/>
                <w:sz w:val="20"/>
                <w:szCs w:val="24"/>
              </w:rPr>
              <w:t>.</w:t>
            </w:r>
          </w:p>
        </w:tc>
      </w:tr>
    </w:tbl>
    <w:p w14:paraId="339B541C" w14:textId="77777777" w:rsidR="00233495" w:rsidRPr="00966F27" w:rsidRDefault="00233495" w:rsidP="00B154C6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0"/>
          <w:szCs w:val="24"/>
        </w:rPr>
      </w:pPr>
    </w:p>
    <w:p w14:paraId="5DEBB1B0" w14:textId="77CF835C" w:rsidR="006C13A7" w:rsidRDefault="006C13A7" w:rsidP="00B154C6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NRLMB</w:t>
      </w:r>
    </w:p>
    <w:tbl>
      <w:tblPr>
        <w:tblStyle w:val="14"/>
        <w:tblW w:w="10348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8363"/>
      </w:tblGrid>
      <w:tr w:rsidR="006C13A7" w14:paraId="3BA3BE7E" w14:textId="77777777" w:rsidTr="007523FD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60C83C8" w14:textId="77777777" w:rsidR="006C13A7" w:rsidRDefault="006C13A7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contextualSpacing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DATE</w:t>
            </w:r>
          </w:p>
        </w:tc>
        <w:tc>
          <w:tcPr>
            <w:tcW w:w="8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9285724" w14:textId="77777777" w:rsidR="006C13A7" w:rsidRDefault="006C13A7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contextualSpacing/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SITUATIONS / ACTIONS UNDERTAKEN</w:t>
            </w:r>
          </w:p>
        </w:tc>
      </w:tr>
      <w:tr w:rsidR="006C13A7" w14:paraId="7EB2DB7F" w14:textId="77777777" w:rsidTr="007523FD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3CFCD61" w14:textId="507A98F0" w:rsidR="006C13A7" w:rsidRPr="00E21640" w:rsidRDefault="007D346F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ind w:hanging="120"/>
              <w:contextualSpacing/>
              <w:jc w:val="center"/>
              <w:rPr>
                <w:rFonts w:ascii="Arial" w:eastAsia="Arial" w:hAnsi="Arial" w:cs="Arial"/>
              </w:rPr>
            </w:pPr>
            <w:r w:rsidRPr="00E21640">
              <w:rPr>
                <w:rFonts w:ascii="Arial" w:eastAsia="Arial" w:hAnsi="Arial" w:cs="Arial"/>
              </w:rPr>
              <w:t>20</w:t>
            </w:r>
            <w:r w:rsidR="00EB29EB" w:rsidRPr="00E21640">
              <w:rPr>
                <w:rFonts w:ascii="Arial" w:eastAsia="Arial" w:hAnsi="Arial" w:cs="Arial"/>
              </w:rPr>
              <w:t xml:space="preserve"> December</w:t>
            </w:r>
            <w:r w:rsidR="006C13A7" w:rsidRPr="00E21640">
              <w:rPr>
                <w:rFonts w:ascii="Arial" w:eastAsia="Arial" w:hAnsi="Arial" w:cs="Arial"/>
              </w:rPr>
              <w:t xml:space="preserve"> 2020</w:t>
            </w:r>
          </w:p>
        </w:tc>
        <w:tc>
          <w:tcPr>
            <w:tcW w:w="8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C366AFA" w14:textId="219D65FC" w:rsidR="006C13A7" w:rsidRPr="00E21640" w:rsidRDefault="006C13A7" w:rsidP="00497A63">
            <w:pPr>
              <w:pStyle w:val="ListParagraph"/>
              <w:numPr>
                <w:ilvl w:val="0"/>
                <w:numId w:val="19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jc w:val="both"/>
              <w:rPr>
                <w:rFonts w:ascii="Arial" w:eastAsia="Arial" w:hAnsi="Arial" w:cs="Arial"/>
                <w:szCs w:val="19"/>
              </w:rPr>
            </w:pPr>
            <w:r w:rsidRPr="00E21640">
              <w:rPr>
                <w:rFonts w:ascii="Arial" w:eastAsia="Arial" w:hAnsi="Arial" w:cs="Arial"/>
                <w:szCs w:val="19"/>
              </w:rPr>
              <w:t>DSWD-NRLMB is continuously repacking goods for possible augmentation.</w:t>
            </w:r>
          </w:p>
        </w:tc>
      </w:tr>
    </w:tbl>
    <w:p w14:paraId="3134F484" w14:textId="48CA689F" w:rsidR="007D071F" w:rsidRDefault="007D071F" w:rsidP="00B154C6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7C31B656" w14:textId="06F2F1DA" w:rsidR="005F77E7" w:rsidRPr="00BE43F9" w:rsidRDefault="005F77E7" w:rsidP="00B154C6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 MIMAROPA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5F77E7" w:rsidRPr="00D717CF" w14:paraId="246660D1" w14:textId="77777777" w:rsidTr="005F77E7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A2D01BF" w14:textId="77777777" w:rsidR="005F77E7" w:rsidRPr="00D717CF" w:rsidRDefault="005F77E7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BA8C3A5" w14:textId="77777777" w:rsidR="005F77E7" w:rsidRPr="00D717CF" w:rsidRDefault="005F77E7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SITUATIONS / ACTIONS UNDERTAKEN</w:t>
            </w:r>
          </w:p>
        </w:tc>
      </w:tr>
      <w:tr w:rsidR="005F77E7" w:rsidRPr="00D717CF" w14:paraId="56EDFD1A" w14:textId="77777777" w:rsidTr="005F77E7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69CFD88" w14:textId="722DA918" w:rsidR="005F77E7" w:rsidRPr="00F8719C" w:rsidRDefault="00E21640" w:rsidP="00B50E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11"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>2</w:t>
            </w:r>
            <w:r w:rsidR="00B50E7C"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>3</w:t>
            </w:r>
            <w:r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F77E7"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>December 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235D2A7" w14:textId="20DCA0AC" w:rsidR="00E21640" w:rsidRPr="00F8719C" w:rsidRDefault="00497A63" w:rsidP="00E21640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13" w:hanging="283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>DSWD-FO MIMAROPA</w:t>
            </w:r>
            <w:r w:rsidR="00B50E7C"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submitted their </w:t>
            </w:r>
            <w:r w:rsidR="00B50E7C" w:rsidRPr="00F8719C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terminal report</w:t>
            </w:r>
            <w:r w:rsidR="00503909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. </w:t>
            </w:r>
          </w:p>
          <w:p w14:paraId="6BD14918" w14:textId="3D364725" w:rsidR="00F5527A" w:rsidRPr="00F8719C" w:rsidRDefault="00F5527A" w:rsidP="00B50E7C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13" w:hanging="283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>A total of 2</w:t>
            </w:r>
            <w:r w:rsidR="00B50E7C"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>67</w:t>
            </w:r>
            <w:r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families or </w:t>
            </w:r>
            <w:r w:rsidR="00B50E7C"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>1,097</w:t>
            </w:r>
            <w:r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persons </w:t>
            </w:r>
            <w:r w:rsidR="00B50E7C"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>have preemptively</w:t>
            </w:r>
            <w:r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evacua</w:t>
            </w:r>
            <w:r w:rsidR="00B50E7C"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>ted</w:t>
            </w:r>
            <w:r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in </w:t>
            </w:r>
            <w:r w:rsidR="00B50E7C"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>11</w:t>
            </w:r>
            <w:r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evacuation </w:t>
            </w:r>
            <w:r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lastRenderedPageBreak/>
              <w:t>centers in REGION MIMAROPA</w:t>
            </w:r>
            <w:r w:rsidR="00503909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. </w:t>
            </w:r>
          </w:p>
        </w:tc>
      </w:tr>
    </w:tbl>
    <w:p w14:paraId="3ACFE66A" w14:textId="77777777" w:rsidR="00FB43E9" w:rsidRDefault="00FB43E9" w:rsidP="00B154C6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</w:p>
    <w:p w14:paraId="3A29097E" w14:textId="15961C7F" w:rsidR="005F77E7" w:rsidRPr="000D5F29" w:rsidRDefault="005F77E7" w:rsidP="00B154C6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  <w:r w:rsidRPr="000D5F29">
        <w:rPr>
          <w:rFonts w:ascii="Arial" w:eastAsia="Arial" w:hAnsi="Arial" w:cs="Arial"/>
          <w:b/>
          <w:color w:val="auto"/>
          <w:sz w:val="24"/>
          <w:szCs w:val="24"/>
        </w:rPr>
        <w:t>DSWD-FO V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5F77E7" w:rsidRPr="00D717CF" w14:paraId="2BB17BA8" w14:textId="77777777" w:rsidTr="00046E37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35DF54C" w14:textId="77777777" w:rsidR="005F77E7" w:rsidRPr="00D717CF" w:rsidRDefault="005F77E7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6984C3C" w14:textId="77777777" w:rsidR="005F77E7" w:rsidRPr="00D717CF" w:rsidRDefault="005F77E7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SITUATIONS / ACTIONS UNDERTAKEN</w:t>
            </w:r>
          </w:p>
        </w:tc>
      </w:tr>
      <w:tr w:rsidR="005F77E7" w:rsidRPr="00D717CF" w14:paraId="077713B2" w14:textId="77777777" w:rsidTr="00046E37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2E1980C" w14:textId="77777777" w:rsidR="005F77E7" w:rsidRPr="00046E37" w:rsidRDefault="005F77E7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11"/>
              <w:contextualSpacing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046E37">
              <w:rPr>
                <w:rFonts w:ascii="Arial" w:eastAsia="Arial" w:hAnsi="Arial" w:cs="Arial"/>
                <w:color w:val="auto"/>
                <w:sz w:val="20"/>
                <w:szCs w:val="24"/>
              </w:rPr>
              <w:t>18 December 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392F128" w14:textId="6F12D038" w:rsidR="005F77E7" w:rsidRPr="00046E37" w:rsidRDefault="000D5F29" w:rsidP="00B154C6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color w:val="auto"/>
                <w:sz w:val="20"/>
                <w:szCs w:val="24"/>
              </w:rPr>
              <w:t>All QRT members are on stand</w:t>
            </w:r>
            <w:r w:rsidR="005F77E7" w:rsidRPr="00046E37">
              <w:rPr>
                <w:rFonts w:ascii="Arial" w:eastAsia="Arial" w:hAnsi="Arial" w:cs="Arial"/>
                <w:color w:val="auto"/>
                <w:sz w:val="20"/>
                <w:szCs w:val="24"/>
              </w:rPr>
              <w:t>by and r</w:t>
            </w:r>
            <w:r>
              <w:rPr>
                <w:rFonts w:ascii="Arial" w:eastAsia="Arial" w:hAnsi="Arial" w:cs="Arial"/>
                <w:color w:val="auto"/>
                <w:sz w:val="20"/>
                <w:szCs w:val="24"/>
              </w:rPr>
              <w:t>eady for augmentation if needed</w:t>
            </w:r>
            <w:r w:rsidR="005F77E7" w:rsidRPr="00046E37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following the new normal protocols of the agency.</w:t>
            </w:r>
          </w:p>
          <w:p w14:paraId="6017ADE5" w14:textId="25A66B9E" w:rsidR="005F77E7" w:rsidRPr="000D5F29" w:rsidRDefault="000D5F29" w:rsidP="000D5F29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The </w:t>
            </w:r>
            <w:r w:rsidR="005F77E7" w:rsidRPr="00046E37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RDANA </w:t>
            </w:r>
            <w:r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Team, </w:t>
            </w:r>
            <w:r w:rsidR="005F77E7" w:rsidRPr="00046E37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composed of 40 trained QRTs </w:t>
            </w:r>
            <w:r>
              <w:rPr>
                <w:rFonts w:ascii="Arial" w:eastAsia="Arial" w:hAnsi="Arial" w:cs="Arial"/>
                <w:color w:val="auto"/>
                <w:sz w:val="20"/>
                <w:szCs w:val="24"/>
              </w:rPr>
              <w:t>is ready to be deployed when needed.</w:t>
            </w:r>
          </w:p>
        </w:tc>
      </w:tr>
    </w:tbl>
    <w:p w14:paraId="7E3B3D8C" w14:textId="77777777" w:rsidR="005F77E7" w:rsidRDefault="005F77E7" w:rsidP="00B154C6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41B5124E" w14:textId="77777777" w:rsidR="005F77E7" w:rsidRPr="00BE43F9" w:rsidRDefault="005F77E7" w:rsidP="00B154C6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 VI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5F77E7" w:rsidRPr="00D717CF" w14:paraId="6AFA03A3" w14:textId="77777777" w:rsidTr="00046E37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A8C0A48" w14:textId="77777777" w:rsidR="005F77E7" w:rsidRPr="00D717CF" w:rsidRDefault="005F77E7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9736517" w14:textId="77777777" w:rsidR="005F77E7" w:rsidRPr="00D717CF" w:rsidRDefault="005F77E7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SITUATIONS / ACTIONS UNDERTAKEN</w:t>
            </w:r>
          </w:p>
        </w:tc>
      </w:tr>
      <w:tr w:rsidR="005F77E7" w:rsidRPr="00D717CF" w14:paraId="667C63A1" w14:textId="77777777" w:rsidTr="00046E37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46A6DB8" w14:textId="6979B32E" w:rsidR="005F77E7" w:rsidRPr="005D4011" w:rsidRDefault="00916EBC" w:rsidP="00180C1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11"/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</w:pPr>
            <w:r w:rsidRPr="005D4011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>06 January 2021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2718481" w14:textId="4980ED3F" w:rsidR="00180C18" w:rsidRPr="005D4011" w:rsidRDefault="008A05B2" w:rsidP="00916EBC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</w:pPr>
            <w:r w:rsidRPr="005D4011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>DSWD-FO VII</w:t>
            </w:r>
            <w:r w:rsidR="00916EBC" w:rsidRPr="005D4011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 xml:space="preserve"> provided 88 family food packs amounting to ₱38,280.00 and sleeping kits worth ₱60,720.00 to the affected families.</w:t>
            </w:r>
          </w:p>
          <w:p w14:paraId="1121DF56" w14:textId="14B4BB64" w:rsidR="00C46E4B" w:rsidRPr="005D4011" w:rsidRDefault="00C46E4B" w:rsidP="00180C18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</w:pPr>
            <w:r w:rsidRPr="005D4011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 xml:space="preserve">The Local Government Unit of </w:t>
            </w:r>
            <w:proofErr w:type="spellStart"/>
            <w:r w:rsidR="00EC3F69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>Lapu-L</w:t>
            </w:r>
            <w:r w:rsidRPr="005D4011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>apu</w:t>
            </w:r>
            <w:proofErr w:type="spellEnd"/>
            <w:r w:rsidRPr="005D4011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 xml:space="preserve"> </w:t>
            </w:r>
            <w:r w:rsidR="00916EBC" w:rsidRPr="005D4011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>will provide ₱</w:t>
            </w:r>
            <w:r w:rsidR="00180C18" w:rsidRPr="005D4011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>10,000</w:t>
            </w:r>
            <w:r w:rsidR="00916EBC" w:rsidRPr="005D4011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>.00 cash assistance to those</w:t>
            </w:r>
            <w:r w:rsidR="00180C18" w:rsidRPr="005D4011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 xml:space="preserve"> wit</w:t>
            </w:r>
            <w:r w:rsidR="00916EBC" w:rsidRPr="005D4011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>h totally damaged houses while ₱</w:t>
            </w:r>
            <w:r w:rsidR="00180C18" w:rsidRPr="005D4011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>5,000</w:t>
            </w:r>
            <w:r w:rsidR="00916EBC" w:rsidRPr="005D4011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>.00</w:t>
            </w:r>
            <w:r w:rsidR="00180C18" w:rsidRPr="005D4011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 xml:space="preserve"> will be given to those with partially damaged houses.</w:t>
            </w:r>
          </w:p>
          <w:p w14:paraId="17D877E6" w14:textId="00CD7C06" w:rsidR="00F5527A" w:rsidRPr="005D4011" w:rsidRDefault="00F5527A" w:rsidP="00916EBC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</w:pPr>
            <w:r w:rsidRPr="005D4011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 xml:space="preserve">A total of </w:t>
            </w:r>
            <w:r w:rsidRPr="005D4011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178 families</w:t>
            </w:r>
            <w:r w:rsidRPr="005D4011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 xml:space="preserve"> or </w:t>
            </w:r>
            <w:r w:rsidRPr="005D4011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704 persons</w:t>
            </w:r>
            <w:r w:rsidRPr="005D4011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 xml:space="preserve"> have pre</w:t>
            </w:r>
            <w:r w:rsidR="00916EBC" w:rsidRPr="005D4011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>-</w:t>
            </w:r>
            <w:r w:rsidRPr="005D4011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 xml:space="preserve">emptively evacuated in </w:t>
            </w:r>
            <w:r w:rsidRPr="005D4011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4 evacuation centers</w:t>
            </w:r>
            <w:r w:rsidRPr="005D4011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 xml:space="preserve"> in R</w:t>
            </w:r>
            <w:r w:rsidR="00916EBC" w:rsidRPr="005D4011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>egion</w:t>
            </w:r>
            <w:r w:rsidRPr="005D4011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 xml:space="preserve"> VII</w:t>
            </w:r>
            <w:r w:rsidR="00916EBC" w:rsidRPr="005D4011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>.</w:t>
            </w:r>
          </w:p>
        </w:tc>
      </w:tr>
    </w:tbl>
    <w:p w14:paraId="1F5335E2" w14:textId="77777777" w:rsidR="007D071F" w:rsidRDefault="007D071F" w:rsidP="004D7B6D">
      <w:pPr>
        <w:spacing w:after="0"/>
        <w:rPr>
          <w:rFonts w:ascii="Arial" w:eastAsia="Arial" w:hAnsi="Arial" w:cs="Arial"/>
          <w:b/>
          <w:sz w:val="24"/>
          <w:szCs w:val="24"/>
        </w:rPr>
      </w:pPr>
    </w:p>
    <w:p w14:paraId="23FF54A8" w14:textId="7452960C" w:rsidR="005F77E7" w:rsidRPr="00BE43F9" w:rsidRDefault="005F77E7" w:rsidP="004D7B6D">
      <w:pPr>
        <w:spacing w:after="0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 VII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5F77E7" w:rsidRPr="00D717CF" w14:paraId="6E1BED67" w14:textId="77777777" w:rsidTr="007D071F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55F7345" w14:textId="77777777" w:rsidR="005F77E7" w:rsidRPr="00D717CF" w:rsidRDefault="005F77E7" w:rsidP="007D07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9D5E76D" w14:textId="77777777" w:rsidR="005F77E7" w:rsidRPr="00D717CF" w:rsidRDefault="005F77E7" w:rsidP="007D07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SITUATIONS / ACTIONS UNDERTAKEN</w:t>
            </w:r>
          </w:p>
        </w:tc>
      </w:tr>
      <w:tr w:rsidR="005F77E7" w:rsidRPr="00D717CF" w14:paraId="3895C143" w14:textId="77777777" w:rsidTr="007D071F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06F7A16" w14:textId="3116403E" w:rsidR="005F77E7" w:rsidRPr="00B50E7C" w:rsidRDefault="00690829" w:rsidP="007D07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50E7C">
              <w:rPr>
                <w:rFonts w:ascii="Arial" w:eastAsia="Arial" w:hAnsi="Arial" w:cs="Arial"/>
                <w:color w:val="auto"/>
                <w:sz w:val="20"/>
                <w:szCs w:val="24"/>
              </w:rPr>
              <w:t>22</w:t>
            </w:r>
            <w:r w:rsidR="00FA4714" w:rsidRPr="00B50E7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December 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D8BD5CC" w14:textId="27786F12" w:rsidR="00690829" w:rsidRPr="00B50E7C" w:rsidRDefault="009F4B1E" w:rsidP="007D071F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50E7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DSWD-FO VIII </w:t>
            </w:r>
            <w:r w:rsidR="00690829" w:rsidRPr="00B50E7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submitted their </w:t>
            </w:r>
            <w:r w:rsidR="00690829" w:rsidRPr="00B50E7C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terminal report</w:t>
            </w:r>
          </w:p>
        </w:tc>
      </w:tr>
    </w:tbl>
    <w:p w14:paraId="512657B9" w14:textId="1713643D" w:rsidR="005F77E7" w:rsidRPr="00BE43F9" w:rsidRDefault="005F77E7" w:rsidP="00690829">
      <w:pPr>
        <w:widowControl/>
        <w:pBdr>
          <w:top w:val="none" w:sz="0" w:space="9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 X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5F77E7" w:rsidRPr="00D717CF" w14:paraId="24666091" w14:textId="77777777" w:rsidTr="00046E37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70034B7" w14:textId="77777777" w:rsidR="005F77E7" w:rsidRPr="00D717CF" w:rsidRDefault="005F77E7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DF32885" w14:textId="77777777" w:rsidR="005F77E7" w:rsidRPr="00D717CF" w:rsidRDefault="005F77E7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SITUATIONS / ACTIONS UNDERTAKEN</w:t>
            </w:r>
          </w:p>
        </w:tc>
      </w:tr>
      <w:tr w:rsidR="005F77E7" w:rsidRPr="00D717CF" w14:paraId="0D4CB593" w14:textId="77777777" w:rsidTr="00CC6D5F">
        <w:trPr>
          <w:trHeight w:val="108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6936409" w14:textId="7BB764A0" w:rsidR="005F77E7" w:rsidRPr="005D4011" w:rsidRDefault="005D4011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5D4011">
              <w:rPr>
                <w:rFonts w:ascii="Arial" w:eastAsia="Arial" w:hAnsi="Arial" w:cs="Arial"/>
                <w:color w:val="0070C0"/>
                <w:sz w:val="20"/>
                <w:szCs w:val="24"/>
              </w:rPr>
              <w:t>07 January 2021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A997C92" w14:textId="5D851620" w:rsidR="005F77E7" w:rsidRPr="005D4011" w:rsidRDefault="00CC6D5F" w:rsidP="005D4011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5D4011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DSWD-FO X </w:t>
            </w:r>
            <w:r w:rsidR="005D4011" w:rsidRPr="005D4011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submitted their </w:t>
            </w:r>
            <w:r w:rsidR="005D4011" w:rsidRPr="005D4011">
              <w:rPr>
                <w:rFonts w:ascii="Arial" w:eastAsia="Arial" w:hAnsi="Arial" w:cs="Arial"/>
                <w:b/>
                <w:color w:val="0070C0"/>
                <w:sz w:val="20"/>
                <w:szCs w:val="24"/>
              </w:rPr>
              <w:t>terminal report</w:t>
            </w:r>
            <w:r w:rsidR="00EE30C3">
              <w:rPr>
                <w:rFonts w:ascii="Arial" w:eastAsia="Arial" w:hAnsi="Arial" w:cs="Arial"/>
                <w:bCs/>
                <w:color w:val="0070C0"/>
                <w:sz w:val="20"/>
                <w:szCs w:val="24"/>
              </w:rPr>
              <w:t xml:space="preserve">. </w:t>
            </w:r>
          </w:p>
        </w:tc>
      </w:tr>
    </w:tbl>
    <w:p w14:paraId="52DE7549" w14:textId="77777777" w:rsidR="005F77E7" w:rsidRDefault="005F77E7" w:rsidP="00B154C6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3B4643CB" w14:textId="6D8ED6F8" w:rsidR="005F77E7" w:rsidRPr="00BE43F9" w:rsidRDefault="005F77E7" w:rsidP="00B154C6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 X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5F77E7" w:rsidRPr="00D717CF" w14:paraId="0924EFEC" w14:textId="77777777" w:rsidTr="00046E37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1A38729" w14:textId="77777777" w:rsidR="005F77E7" w:rsidRPr="00D717CF" w:rsidRDefault="005F77E7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984DD27" w14:textId="77777777" w:rsidR="005F77E7" w:rsidRPr="00D717CF" w:rsidRDefault="005F77E7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SITUATIONS / ACTIONS UNDERTAKEN</w:t>
            </w:r>
          </w:p>
        </w:tc>
      </w:tr>
      <w:tr w:rsidR="005F77E7" w:rsidRPr="00D804FB" w14:paraId="3F2B1FC7" w14:textId="77777777" w:rsidTr="00046E37">
        <w:trPr>
          <w:trHeight w:val="531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914E089" w14:textId="2E959733" w:rsidR="005F77E7" w:rsidRPr="00690829" w:rsidRDefault="00A2327E" w:rsidP="00A2327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690829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21 </w:t>
            </w:r>
            <w:r w:rsidR="005F77E7" w:rsidRPr="00690829">
              <w:rPr>
                <w:rFonts w:ascii="Arial" w:eastAsia="Arial" w:hAnsi="Arial" w:cs="Arial"/>
                <w:color w:val="auto"/>
                <w:sz w:val="20"/>
                <w:szCs w:val="24"/>
              </w:rPr>
              <w:t>December 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C42DE03" w14:textId="29302AE2" w:rsidR="00A2327E" w:rsidRPr="00690829" w:rsidRDefault="00EE7E39" w:rsidP="00A2327E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690829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DSWD-FO XI DROMIC </w:t>
            </w:r>
            <w:r w:rsidR="0079168D" w:rsidRPr="00690829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Focal Person </w:t>
            </w:r>
            <w:r w:rsidRPr="00690829">
              <w:rPr>
                <w:rFonts w:ascii="Arial" w:eastAsia="Arial" w:hAnsi="Arial" w:cs="Arial"/>
                <w:color w:val="auto"/>
                <w:sz w:val="20"/>
                <w:szCs w:val="24"/>
              </w:rPr>
              <w:t>is in close coordination with the Municipal S</w:t>
            </w:r>
            <w:r w:rsidR="009738D0" w:rsidRPr="00690829">
              <w:rPr>
                <w:rFonts w:ascii="Arial" w:eastAsia="Arial" w:hAnsi="Arial" w:cs="Arial"/>
                <w:color w:val="auto"/>
                <w:sz w:val="20"/>
                <w:szCs w:val="24"/>
              </w:rPr>
              <w:t>o</w:t>
            </w:r>
            <w:r w:rsidRPr="00690829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cial Welfare Development Office and Provincial/City/Municipal Disaster Risk Reduction Management Office for </w:t>
            </w:r>
            <w:r w:rsidR="0079168D" w:rsidRPr="00690829">
              <w:rPr>
                <w:rFonts w:ascii="Arial" w:eastAsia="Arial" w:hAnsi="Arial" w:cs="Arial"/>
                <w:color w:val="auto"/>
                <w:sz w:val="20"/>
                <w:szCs w:val="24"/>
              </w:rPr>
              <w:t>updates</w:t>
            </w:r>
            <w:r w:rsidRPr="00690829">
              <w:rPr>
                <w:rFonts w:ascii="Arial" w:eastAsia="Arial" w:hAnsi="Arial" w:cs="Arial"/>
                <w:color w:val="auto"/>
                <w:sz w:val="20"/>
                <w:szCs w:val="24"/>
              </w:rPr>
              <w:t>.</w:t>
            </w:r>
          </w:p>
          <w:p w14:paraId="34C686B8" w14:textId="03777391" w:rsidR="005F77E7" w:rsidRPr="00690829" w:rsidRDefault="00EE7E39" w:rsidP="0034760E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690829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DSWD-FO XI </w:t>
            </w:r>
            <w:r w:rsidR="006F4A93">
              <w:rPr>
                <w:rFonts w:ascii="Arial" w:eastAsia="Arial" w:hAnsi="Arial" w:cs="Arial"/>
                <w:color w:val="auto"/>
                <w:sz w:val="20"/>
                <w:szCs w:val="24"/>
              </w:rPr>
              <w:t>p</w:t>
            </w:r>
            <w:r w:rsidR="00A2327E" w:rsidRPr="00690829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rovided 3,000 family food packs worth </w:t>
            </w:r>
            <w:r w:rsidR="0034760E" w:rsidRPr="00690829">
              <w:rPr>
                <w:rFonts w:ascii="Arial" w:eastAsia="Arial" w:hAnsi="Arial" w:cs="Arial"/>
                <w:color w:val="auto"/>
                <w:sz w:val="20"/>
                <w:szCs w:val="24"/>
              </w:rPr>
              <w:t>₱</w:t>
            </w:r>
            <w:r w:rsidR="00A2327E" w:rsidRPr="00690829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1,470,450.00 to the affected families </w:t>
            </w:r>
            <w:r w:rsidR="006F4A93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A2327E" w:rsidRPr="00690829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Davao Oriental.</w:t>
            </w:r>
          </w:p>
        </w:tc>
      </w:tr>
    </w:tbl>
    <w:p w14:paraId="6BF1C4AD" w14:textId="77777777" w:rsidR="005F77E7" w:rsidRPr="00D804FB" w:rsidRDefault="005F77E7" w:rsidP="00B154C6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</w:p>
    <w:p w14:paraId="69607237" w14:textId="0242FFAD" w:rsidR="00F4001A" w:rsidRPr="00D804FB" w:rsidRDefault="00802585" w:rsidP="00B154C6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  <w:r w:rsidRPr="00D804FB">
        <w:rPr>
          <w:rFonts w:ascii="Arial" w:eastAsia="Arial" w:hAnsi="Arial" w:cs="Arial"/>
          <w:b/>
          <w:color w:val="auto"/>
          <w:sz w:val="24"/>
          <w:szCs w:val="24"/>
        </w:rPr>
        <w:t xml:space="preserve">DSWD-FO </w:t>
      </w:r>
      <w:r w:rsidR="00EB29EB" w:rsidRPr="00D804FB">
        <w:rPr>
          <w:rFonts w:ascii="Arial" w:eastAsia="Arial" w:hAnsi="Arial" w:cs="Arial"/>
          <w:b/>
          <w:color w:val="auto"/>
          <w:sz w:val="24"/>
          <w:szCs w:val="24"/>
        </w:rPr>
        <w:t>CARAGA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D47ADA" w:rsidRPr="00D804FB" w14:paraId="44FC6F89" w14:textId="77777777" w:rsidTr="008350BA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8DB8FDF" w14:textId="77777777" w:rsidR="00041E85" w:rsidRPr="00D804FB" w:rsidRDefault="00041E85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D804F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A2B2A23" w14:textId="77777777" w:rsidR="00041E85" w:rsidRPr="00D804FB" w:rsidRDefault="00041E85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D804F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 / ACTIONS UNDERTAKEN</w:t>
            </w:r>
          </w:p>
        </w:tc>
      </w:tr>
      <w:tr w:rsidR="009771C2" w:rsidRPr="00D804FB" w14:paraId="09816B42" w14:textId="77777777" w:rsidTr="008350BA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34FA70C" w14:textId="608354B6" w:rsidR="00041E85" w:rsidRPr="005D4011" w:rsidRDefault="005D4011" w:rsidP="005D40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>
              <w:rPr>
                <w:rFonts w:ascii="Arial" w:eastAsia="Arial" w:hAnsi="Arial" w:cs="Arial"/>
                <w:color w:val="0070C0"/>
                <w:sz w:val="20"/>
                <w:szCs w:val="24"/>
              </w:rPr>
              <w:t>09 J</w:t>
            </w:r>
            <w:r w:rsidR="007D071F" w:rsidRPr="005D4011">
              <w:rPr>
                <w:rFonts w:ascii="Arial" w:eastAsia="Arial" w:hAnsi="Arial" w:cs="Arial"/>
                <w:color w:val="0070C0"/>
                <w:sz w:val="20"/>
                <w:szCs w:val="24"/>
              </w:rPr>
              <w:t>anuary 2021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295E650" w14:textId="1B4F2D7F" w:rsidR="005D4011" w:rsidRDefault="005D4011" w:rsidP="005D4011">
            <w:pPr>
              <w:numPr>
                <w:ilvl w:val="0"/>
                <w:numId w:val="1"/>
              </w:numPr>
              <w:spacing w:after="0" w:line="240" w:lineRule="auto"/>
              <w:ind w:left="307" w:hanging="283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A total </w:t>
            </w:r>
            <w:r w:rsidR="007D071F" w:rsidRPr="005D4011">
              <w:rPr>
                <w:rFonts w:ascii="Arial" w:eastAsia="Arial" w:hAnsi="Arial" w:cs="Arial"/>
                <w:color w:val="0070C0"/>
                <w:sz w:val="20"/>
                <w:szCs w:val="24"/>
              </w:rPr>
              <w:t>of ₱</w:t>
            </w:r>
            <w:r w:rsidRPr="005D4011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11,448,000.00 </w:t>
            </w:r>
            <w:r w:rsidR="007D071F" w:rsidRPr="005D4011">
              <w:rPr>
                <w:rFonts w:ascii="Arial" w:eastAsia="Arial" w:hAnsi="Arial" w:cs="Arial"/>
                <w:color w:val="0070C0"/>
                <w:sz w:val="20"/>
                <w:szCs w:val="24"/>
              </w:rPr>
              <w:t>worth of financial assistance</w:t>
            </w:r>
            <w:r w:rsidR="006F4A93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through AICS</w:t>
            </w:r>
            <w:r w:rsidR="007D071F" w:rsidRPr="005D4011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were provided to the affected families in the </w:t>
            </w:r>
            <w:r w:rsidR="006F4A93">
              <w:rPr>
                <w:rFonts w:ascii="Arial" w:eastAsia="Arial" w:hAnsi="Arial" w:cs="Arial"/>
                <w:color w:val="0070C0"/>
                <w:sz w:val="20"/>
                <w:szCs w:val="24"/>
              </w:rPr>
              <w:t>municipalities</w:t>
            </w:r>
            <w:r w:rsidR="007D071F" w:rsidRPr="005D4011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of </w:t>
            </w:r>
            <w:proofErr w:type="spellStart"/>
            <w:r w:rsidR="007D071F" w:rsidRPr="005D4011">
              <w:rPr>
                <w:rFonts w:ascii="Arial" w:eastAsia="Arial" w:hAnsi="Arial" w:cs="Arial"/>
                <w:color w:val="0070C0"/>
                <w:sz w:val="20"/>
                <w:szCs w:val="24"/>
              </w:rPr>
              <w:t>Cabadbaran</w:t>
            </w:r>
            <w:proofErr w:type="spellEnd"/>
            <w:r w:rsidR="007D071F" w:rsidRPr="005D4011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, </w:t>
            </w:r>
            <w:proofErr w:type="spellStart"/>
            <w:r w:rsidR="007D071F" w:rsidRPr="005D4011">
              <w:rPr>
                <w:rFonts w:ascii="Arial" w:eastAsia="Arial" w:hAnsi="Arial" w:cs="Arial"/>
                <w:color w:val="0070C0"/>
                <w:sz w:val="20"/>
                <w:szCs w:val="24"/>
              </w:rPr>
              <w:t>Agusan</w:t>
            </w:r>
            <w:proofErr w:type="spellEnd"/>
            <w:r w:rsidR="007D071F" w:rsidRPr="005D4011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Del Norte and </w:t>
            </w:r>
            <w:proofErr w:type="spellStart"/>
            <w:r w:rsidR="007D071F" w:rsidRPr="005D4011">
              <w:rPr>
                <w:rFonts w:ascii="Arial" w:eastAsia="Arial" w:hAnsi="Arial" w:cs="Arial"/>
                <w:color w:val="0070C0"/>
                <w:sz w:val="20"/>
                <w:szCs w:val="24"/>
              </w:rPr>
              <w:t>Prosperidad</w:t>
            </w:r>
            <w:proofErr w:type="spellEnd"/>
            <w:r w:rsidR="007D071F" w:rsidRPr="005D4011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, </w:t>
            </w:r>
            <w:proofErr w:type="spellStart"/>
            <w:r w:rsidR="007D071F" w:rsidRPr="005D4011">
              <w:rPr>
                <w:rFonts w:ascii="Arial" w:eastAsia="Arial" w:hAnsi="Arial" w:cs="Arial"/>
                <w:color w:val="0070C0"/>
                <w:sz w:val="20"/>
                <w:szCs w:val="24"/>
              </w:rPr>
              <w:t>Bunawan</w:t>
            </w:r>
            <w:proofErr w:type="spellEnd"/>
            <w:r w:rsidR="007D071F" w:rsidRPr="005D4011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, Rosario, </w:t>
            </w:r>
            <w:proofErr w:type="spellStart"/>
            <w:r w:rsidR="007D071F" w:rsidRPr="005D4011">
              <w:rPr>
                <w:rFonts w:ascii="Arial" w:eastAsia="Arial" w:hAnsi="Arial" w:cs="Arial"/>
                <w:color w:val="0070C0"/>
                <w:sz w:val="20"/>
                <w:szCs w:val="24"/>
              </w:rPr>
              <w:t>Talacogon</w:t>
            </w:r>
            <w:proofErr w:type="spellEnd"/>
            <w:r w:rsidR="007D071F" w:rsidRPr="005D4011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and San Francisco, </w:t>
            </w:r>
            <w:proofErr w:type="spellStart"/>
            <w:r w:rsidR="007D071F" w:rsidRPr="005D4011">
              <w:rPr>
                <w:rFonts w:ascii="Arial" w:eastAsia="Arial" w:hAnsi="Arial" w:cs="Arial"/>
                <w:color w:val="0070C0"/>
                <w:sz w:val="20"/>
                <w:szCs w:val="24"/>
              </w:rPr>
              <w:t>Agusan</w:t>
            </w:r>
            <w:proofErr w:type="spellEnd"/>
            <w:r w:rsidR="007D071F" w:rsidRPr="005D4011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Del Sur</w:t>
            </w:r>
            <w:r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D4011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and </w:t>
            </w:r>
            <w:proofErr w:type="spellStart"/>
            <w:r w:rsidRPr="005D4011">
              <w:rPr>
                <w:rFonts w:ascii="Arial" w:eastAsia="Arial" w:hAnsi="Arial" w:cs="Arial"/>
                <w:color w:val="0070C0"/>
                <w:sz w:val="20"/>
                <w:szCs w:val="24"/>
              </w:rPr>
              <w:t>Barobo</w:t>
            </w:r>
            <w:proofErr w:type="spellEnd"/>
            <w:r w:rsidRPr="005D4011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and San Miguel,</w:t>
            </w:r>
            <w:r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proofErr w:type="spellStart"/>
            <w:r w:rsidRPr="005D4011">
              <w:rPr>
                <w:rFonts w:ascii="Arial" w:eastAsia="Arial" w:hAnsi="Arial" w:cs="Arial"/>
                <w:color w:val="0070C0"/>
                <w:sz w:val="20"/>
                <w:szCs w:val="24"/>
              </w:rPr>
              <w:t>Surigao</w:t>
            </w:r>
            <w:proofErr w:type="spellEnd"/>
            <w:r w:rsidRPr="005D4011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Del Sur.</w:t>
            </w:r>
          </w:p>
          <w:p w14:paraId="3F632D86" w14:textId="710B32A8" w:rsidR="005D4011" w:rsidRDefault="005D4011" w:rsidP="005D4011">
            <w:pPr>
              <w:numPr>
                <w:ilvl w:val="0"/>
                <w:numId w:val="1"/>
              </w:numPr>
              <w:spacing w:after="0" w:line="240" w:lineRule="auto"/>
              <w:ind w:left="307" w:hanging="283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5D4011">
              <w:rPr>
                <w:rFonts w:ascii="Arial" w:eastAsia="Arial" w:hAnsi="Arial" w:cs="Arial"/>
                <w:color w:val="0070C0"/>
                <w:sz w:val="20"/>
                <w:szCs w:val="24"/>
              </w:rPr>
              <w:t>Ongoing payout of financial assistance is being conducted in the</w:t>
            </w:r>
            <w:r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5D4011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municipalities of </w:t>
            </w:r>
            <w:proofErr w:type="spellStart"/>
            <w:r w:rsidRPr="005D4011">
              <w:rPr>
                <w:rFonts w:ascii="Arial" w:eastAsia="Arial" w:hAnsi="Arial" w:cs="Arial"/>
                <w:color w:val="0070C0"/>
                <w:sz w:val="20"/>
                <w:szCs w:val="24"/>
              </w:rPr>
              <w:t>Tago</w:t>
            </w:r>
            <w:proofErr w:type="spellEnd"/>
            <w:r w:rsidRPr="005D4011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and </w:t>
            </w:r>
            <w:proofErr w:type="spellStart"/>
            <w:r w:rsidRPr="005D4011">
              <w:rPr>
                <w:rFonts w:ascii="Arial" w:eastAsia="Arial" w:hAnsi="Arial" w:cs="Arial"/>
                <w:color w:val="0070C0"/>
                <w:sz w:val="20"/>
                <w:szCs w:val="24"/>
              </w:rPr>
              <w:t>Tagbina</w:t>
            </w:r>
            <w:proofErr w:type="spellEnd"/>
            <w:r w:rsidRPr="005D4011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, </w:t>
            </w:r>
            <w:proofErr w:type="spellStart"/>
            <w:r w:rsidRPr="005D4011">
              <w:rPr>
                <w:rFonts w:ascii="Arial" w:eastAsia="Arial" w:hAnsi="Arial" w:cs="Arial"/>
                <w:color w:val="0070C0"/>
                <w:sz w:val="20"/>
                <w:szCs w:val="24"/>
              </w:rPr>
              <w:t>Surigao</w:t>
            </w:r>
            <w:proofErr w:type="spellEnd"/>
            <w:r w:rsidRPr="005D4011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Del Sur. </w:t>
            </w:r>
          </w:p>
          <w:p w14:paraId="38C570B4" w14:textId="629136FF" w:rsidR="001D3F82" w:rsidRPr="005D4011" w:rsidRDefault="007D071F" w:rsidP="005D4011">
            <w:pPr>
              <w:numPr>
                <w:ilvl w:val="0"/>
                <w:numId w:val="1"/>
              </w:numPr>
              <w:spacing w:after="0" w:line="240" w:lineRule="auto"/>
              <w:ind w:left="307" w:hanging="283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5D4011">
              <w:rPr>
                <w:rFonts w:ascii="Arial" w:eastAsia="Arial" w:hAnsi="Arial" w:cs="Arial"/>
                <w:color w:val="0070C0"/>
                <w:sz w:val="20"/>
                <w:szCs w:val="24"/>
              </w:rPr>
              <w:t>DSWD-</w:t>
            </w:r>
            <w:r w:rsidR="001D3F82" w:rsidRPr="005D4011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FO </w:t>
            </w:r>
            <w:proofErr w:type="spellStart"/>
            <w:r w:rsidR="001D3F82" w:rsidRPr="005D4011">
              <w:rPr>
                <w:rFonts w:ascii="Arial" w:eastAsia="Arial" w:hAnsi="Arial" w:cs="Arial"/>
                <w:color w:val="0070C0"/>
                <w:sz w:val="20"/>
                <w:szCs w:val="24"/>
              </w:rPr>
              <w:t>Caraga</w:t>
            </w:r>
            <w:proofErr w:type="spellEnd"/>
            <w:r w:rsidRPr="005D4011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5D4011" w:rsidRPr="005D4011">
              <w:rPr>
                <w:rFonts w:ascii="Arial" w:eastAsia="Arial" w:hAnsi="Arial" w:cs="Arial"/>
                <w:color w:val="0070C0"/>
                <w:sz w:val="20"/>
                <w:szCs w:val="24"/>
              </w:rPr>
              <w:t>will be delivering 5,000 Family Food Packs to the</w:t>
            </w:r>
            <w:r w:rsidR="005D4011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5D4011" w:rsidRPr="005D4011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municipality of </w:t>
            </w:r>
            <w:proofErr w:type="spellStart"/>
            <w:r w:rsidR="005D4011" w:rsidRPr="005D4011">
              <w:rPr>
                <w:rFonts w:ascii="Arial" w:eastAsia="Arial" w:hAnsi="Arial" w:cs="Arial"/>
                <w:color w:val="0070C0"/>
                <w:sz w:val="20"/>
                <w:szCs w:val="24"/>
              </w:rPr>
              <w:t>Prosperidad</w:t>
            </w:r>
            <w:proofErr w:type="spellEnd"/>
            <w:r w:rsidR="005D4011" w:rsidRPr="005D4011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, </w:t>
            </w:r>
            <w:proofErr w:type="spellStart"/>
            <w:r w:rsidR="005D4011" w:rsidRPr="005D4011">
              <w:rPr>
                <w:rFonts w:ascii="Arial" w:eastAsia="Arial" w:hAnsi="Arial" w:cs="Arial"/>
                <w:color w:val="0070C0"/>
                <w:sz w:val="20"/>
                <w:szCs w:val="24"/>
              </w:rPr>
              <w:t>Agusan</w:t>
            </w:r>
            <w:proofErr w:type="spellEnd"/>
            <w:r w:rsidR="005D4011" w:rsidRPr="005D4011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Del Sur </w:t>
            </w:r>
            <w:r w:rsidR="005D4011">
              <w:rPr>
                <w:rFonts w:ascii="Arial" w:eastAsia="Arial" w:hAnsi="Arial" w:cs="Arial"/>
                <w:color w:val="0070C0"/>
                <w:sz w:val="20"/>
                <w:szCs w:val="24"/>
              </w:rPr>
              <w:t>on</w:t>
            </w:r>
            <w:r w:rsidR="005D4011" w:rsidRPr="005D4011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January 09, 2021.</w:t>
            </w:r>
          </w:p>
        </w:tc>
      </w:tr>
    </w:tbl>
    <w:p w14:paraId="3954F7DC" w14:textId="77777777" w:rsidR="005D4011" w:rsidRDefault="005D4011" w:rsidP="007D071F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</w:p>
    <w:p w14:paraId="4D1C2C5C" w14:textId="2C119384" w:rsidR="00411916" w:rsidRPr="00411916" w:rsidRDefault="00411916" w:rsidP="007D071F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  <w:r w:rsidRPr="00411916">
        <w:rPr>
          <w:rFonts w:ascii="Arial" w:eastAsia="Arial" w:hAnsi="Arial" w:cs="Arial"/>
          <w:b/>
          <w:i/>
          <w:sz w:val="20"/>
          <w:szCs w:val="20"/>
        </w:rPr>
        <w:t>*****</w:t>
      </w:r>
    </w:p>
    <w:p w14:paraId="0A89B444" w14:textId="42BD4780" w:rsidR="00A95874" w:rsidRPr="0096724C" w:rsidRDefault="003D09A9" w:rsidP="0096724C">
      <w:pPr>
        <w:spacing w:after="0" w:line="240" w:lineRule="auto"/>
        <w:contextualSpacing/>
        <w:jc w:val="both"/>
        <w:rPr>
          <w:rFonts w:ascii="Arial" w:eastAsia="Arial" w:hAnsi="Arial" w:cs="Arial"/>
          <w:i/>
          <w:sz w:val="20"/>
          <w:szCs w:val="20"/>
        </w:rPr>
      </w:pPr>
      <w:r w:rsidRPr="00411916">
        <w:rPr>
          <w:rFonts w:ascii="Arial" w:eastAsia="Arial" w:hAnsi="Arial" w:cs="Arial"/>
          <w:i/>
          <w:sz w:val="20"/>
          <w:szCs w:val="20"/>
        </w:rPr>
        <w:t>The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Disaster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Response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Operations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Monitoring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and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Information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Center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(DROMIC)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of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the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DSWD-DRMB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="00125678" w:rsidRPr="00411916">
        <w:rPr>
          <w:rFonts w:ascii="Arial" w:eastAsia="Arial" w:hAnsi="Arial" w:cs="Arial"/>
          <w:i/>
          <w:sz w:val="20"/>
          <w:szCs w:val="20"/>
        </w:rPr>
        <w:t xml:space="preserve">is </w:t>
      </w:r>
      <w:r w:rsidRPr="00411916">
        <w:rPr>
          <w:rFonts w:ascii="Arial" w:eastAsia="Arial" w:hAnsi="Arial" w:cs="Arial"/>
          <w:i/>
          <w:sz w:val="20"/>
          <w:szCs w:val="20"/>
        </w:rPr>
        <w:t>closely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="00FF20EA">
        <w:rPr>
          <w:rFonts w:ascii="Arial" w:eastAsia="Arial" w:hAnsi="Arial" w:cs="Arial"/>
          <w:i/>
          <w:sz w:val="20"/>
          <w:szCs w:val="20"/>
        </w:rPr>
        <w:t>mo</w:t>
      </w:r>
      <w:r w:rsidR="003C3E11">
        <w:rPr>
          <w:rFonts w:ascii="Arial" w:eastAsia="Arial" w:hAnsi="Arial" w:cs="Arial"/>
          <w:i/>
          <w:sz w:val="20"/>
          <w:szCs w:val="20"/>
        </w:rPr>
        <w:t xml:space="preserve">nitoring the effects of </w:t>
      </w:r>
      <w:r w:rsidR="005B4D31">
        <w:rPr>
          <w:rFonts w:ascii="Arial" w:eastAsia="Arial" w:hAnsi="Arial" w:cs="Arial"/>
          <w:i/>
          <w:sz w:val="20"/>
          <w:szCs w:val="20"/>
        </w:rPr>
        <w:t>Tropical Depression “Vicky</w:t>
      </w:r>
      <w:r w:rsidR="001C3257">
        <w:rPr>
          <w:rFonts w:ascii="Arial" w:eastAsia="Arial" w:hAnsi="Arial" w:cs="Arial"/>
          <w:i/>
          <w:sz w:val="20"/>
          <w:szCs w:val="20"/>
        </w:rPr>
        <w:t>”</w:t>
      </w:r>
      <w:r w:rsidR="002D0802">
        <w:rPr>
          <w:rFonts w:ascii="Arial" w:eastAsia="Arial" w:hAnsi="Arial" w:cs="Arial"/>
          <w:i/>
          <w:sz w:val="20"/>
          <w:szCs w:val="20"/>
        </w:rPr>
        <w:t xml:space="preserve"> </w:t>
      </w:r>
      <w:r w:rsidR="00FF20EA">
        <w:rPr>
          <w:rFonts w:ascii="Arial" w:eastAsia="Arial" w:hAnsi="Arial" w:cs="Arial"/>
          <w:i/>
          <w:sz w:val="20"/>
          <w:szCs w:val="20"/>
        </w:rPr>
        <w:t xml:space="preserve">and </w:t>
      </w:r>
      <w:r w:rsidR="006513DA">
        <w:rPr>
          <w:rFonts w:ascii="Arial" w:eastAsia="Arial" w:hAnsi="Arial" w:cs="Arial"/>
          <w:i/>
          <w:sz w:val="20"/>
          <w:szCs w:val="20"/>
        </w:rPr>
        <w:t xml:space="preserve">is </w:t>
      </w:r>
      <w:r w:rsidR="00125678" w:rsidRPr="00411916">
        <w:rPr>
          <w:rFonts w:ascii="Arial" w:eastAsia="Arial" w:hAnsi="Arial" w:cs="Arial"/>
          <w:i/>
          <w:sz w:val="20"/>
          <w:szCs w:val="20"/>
        </w:rPr>
        <w:t>coordinating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with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the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="0043209E" w:rsidRPr="00411916">
        <w:rPr>
          <w:rFonts w:ascii="Arial" w:eastAsia="Arial" w:hAnsi="Arial" w:cs="Arial"/>
          <w:i/>
          <w:sz w:val="20"/>
          <w:szCs w:val="20"/>
        </w:rPr>
        <w:t xml:space="preserve">concerned </w:t>
      </w:r>
      <w:r w:rsidRPr="00411916">
        <w:rPr>
          <w:rFonts w:ascii="Arial" w:eastAsia="Arial" w:hAnsi="Arial" w:cs="Arial"/>
          <w:i/>
          <w:sz w:val="20"/>
          <w:szCs w:val="20"/>
        </w:rPr>
        <w:t>DSWD</w:t>
      </w:r>
      <w:r w:rsidR="00D717CF">
        <w:rPr>
          <w:rFonts w:ascii="Arial" w:eastAsia="Arial" w:hAnsi="Arial" w:cs="Arial"/>
          <w:i/>
          <w:sz w:val="20"/>
          <w:szCs w:val="20"/>
        </w:rPr>
        <w:t xml:space="preserve"> </w:t>
      </w:r>
      <w:r w:rsidR="00A834B4" w:rsidRPr="00411916">
        <w:rPr>
          <w:rFonts w:ascii="Arial" w:eastAsia="Arial" w:hAnsi="Arial" w:cs="Arial"/>
          <w:i/>
          <w:sz w:val="20"/>
          <w:szCs w:val="20"/>
        </w:rPr>
        <w:t xml:space="preserve">Field Offices </w:t>
      </w:r>
      <w:r w:rsidRPr="00411916">
        <w:rPr>
          <w:rFonts w:ascii="Arial" w:eastAsia="Arial" w:hAnsi="Arial" w:cs="Arial"/>
          <w:i/>
          <w:sz w:val="20"/>
          <w:szCs w:val="20"/>
        </w:rPr>
        <w:t>for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="00F34EA4" w:rsidRPr="00411916">
        <w:rPr>
          <w:rFonts w:ascii="Arial" w:eastAsia="Arial" w:hAnsi="Arial" w:cs="Arial"/>
          <w:i/>
          <w:sz w:val="20"/>
          <w:szCs w:val="20"/>
        </w:rPr>
        <w:t xml:space="preserve">any </w:t>
      </w:r>
      <w:r w:rsidRPr="00411916">
        <w:rPr>
          <w:rFonts w:ascii="Arial" w:eastAsia="Arial" w:hAnsi="Arial" w:cs="Arial"/>
          <w:i/>
          <w:sz w:val="20"/>
          <w:szCs w:val="20"/>
        </w:rPr>
        <w:t>significant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updates.</w:t>
      </w:r>
    </w:p>
    <w:p w14:paraId="2B450999" w14:textId="77777777" w:rsidR="000F0C62" w:rsidRPr="00966F27" w:rsidRDefault="000F0C62" w:rsidP="00B154C6">
      <w:pPr>
        <w:spacing w:after="0" w:line="240" w:lineRule="auto"/>
        <w:contextualSpacing/>
        <w:rPr>
          <w:rFonts w:ascii="Arial" w:eastAsia="Arial" w:hAnsi="Arial" w:cs="Arial"/>
          <w:sz w:val="20"/>
          <w:szCs w:val="24"/>
        </w:rPr>
      </w:pPr>
    </w:p>
    <w:p w14:paraId="3EC0A269" w14:textId="77777777" w:rsidR="009F5111" w:rsidRPr="00173E41" w:rsidRDefault="009F5111" w:rsidP="00B154C6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173E41">
        <w:rPr>
          <w:rFonts w:ascii="Arial" w:eastAsia="Arial" w:hAnsi="Arial" w:cs="Arial"/>
          <w:sz w:val="24"/>
          <w:szCs w:val="24"/>
          <w:highlight w:val="white"/>
        </w:rPr>
        <w:t>Prepared by:</w:t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</w:p>
    <w:p w14:paraId="7F235DD9" w14:textId="21D38561" w:rsidR="009F5111" w:rsidRDefault="009F5111" w:rsidP="00B154C6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</w:p>
    <w:p w14:paraId="334C3204" w14:textId="77777777" w:rsidR="007D071F" w:rsidRPr="007D071F" w:rsidRDefault="007D071F" w:rsidP="007D071F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7D071F">
        <w:rPr>
          <w:rFonts w:ascii="Arial" w:eastAsia="Arial" w:hAnsi="Arial" w:cs="Arial"/>
          <w:b/>
          <w:sz w:val="24"/>
          <w:szCs w:val="24"/>
        </w:rPr>
        <w:t>MARIE JOYCE G. RAFANAN</w:t>
      </w:r>
    </w:p>
    <w:p w14:paraId="46AFFAF8" w14:textId="77777777" w:rsidR="007D071F" w:rsidRDefault="007D071F" w:rsidP="007D071F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11C8649C" w14:textId="6C515315" w:rsidR="007D071F" w:rsidRDefault="005D4011" w:rsidP="001D3F82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5D4011">
        <w:rPr>
          <w:rFonts w:ascii="Arial" w:eastAsia="Arial" w:hAnsi="Arial" w:cs="Arial"/>
          <w:b/>
          <w:sz w:val="24"/>
          <w:szCs w:val="24"/>
        </w:rPr>
        <w:lastRenderedPageBreak/>
        <w:t>MARC LEO L. BUTAC</w:t>
      </w:r>
    </w:p>
    <w:p w14:paraId="4A493740" w14:textId="1433153A" w:rsidR="00057255" w:rsidRPr="000D3FB8" w:rsidRDefault="009F5111" w:rsidP="000D3FB8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Releasing Officer</w:t>
      </w:r>
      <w:r w:rsidR="00491BE7">
        <w:rPr>
          <w:rFonts w:ascii="Arial" w:eastAsia="Arial" w:hAnsi="Arial" w:cs="Arial"/>
          <w:b/>
          <w:sz w:val="24"/>
          <w:szCs w:val="24"/>
        </w:rPr>
        <w:tab/>
      </w:r>
    </w:p>
    <w:sectPr w:rsidR="00057255" w:rsidRPr="000D3FB8" w:rsidSect="00E916C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7" w:h="16839" w:code="9"/>
      <w:pgMar w:top="271" w:right="709" w:bottom="737" w:left="851" w:header="284" w:footer="431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ED8681" w14:textId="77777777" w:rsidR="00E81037" w:rsidRDefault="00E81037">
      <w:pPr>
        <w:spacing w:after="0" w:line="240" w:lineRule="auto"/>
      </w:pPr>
      <w:r>
        <w:separator/>
      </w:r>
    </w:p>
  </w:endnote>
  <w:endnote w:type="continuationSeparator" w:id="0">
    <w:p w14:paraId="09F83F03" w14:textId="77777777" w:rsidR="00E81037" w:rsidRDefault="00E810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panose1 w:val="020B0502040504020204"/>
    <w:charset w:val="00"/>
    <w:family w:val="swiss"/>
    <w:pitch w:val="variable"/>
    <w:sig w:usb0="00000003" w:usb1="0200E0A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96DDF0" w14:textId="77777777" w:rsidR="00503909" w:rsidRDefault="0050390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AA3515" w14:textId="77777777" w:rsidR="000C6B13" w:rsidRDefault="000C6B13" w:rsidP="005C26A2">
    <w:pPr>
      <w:pBdr>
        <w:bottom w:val="single" w:sz="6" w:space="1" w:color="auto"/>
      </w:pBdr>
      <w:tabs>
        <w:tab w:val="left" w:pos="2371"/>
        <w:tab w:val="center" w:pos="5233"/>
      </w:tabs>
      <w:spacing w:after="0" w:line="240" w:lineRule="auto"/>
      <w:contextualSpacing/>
      <w:jc w:val="right"/>
      <w:rPr>
        <w:sz w:val="16"/>
        <w:szCs w:val="16"/>
      </w:rPr>
    </w:pPr>
  </w:p>
  <w:p w14:paraId="16C345CA" w14:textId="16F52572" w:rsidR="000C6B13" w:rsidRDefault="000C6B13" w:rsidP="00F01D50">
    <w:pPr>
      <w:pBdr>
        <w:top w:val="none" w:sz="0" w:space="0" w:color="auto"/>
      </w:pBdr>
      <w:tabs>
        <w:tab w:val="left" w:pos="2371"/>
        <w:tab w:val="center" w:pos="5233"/>
        <w:tab w:val="left" w:pos="5529"/>
      </w:tabs>
      <w:spacing w:after="0" w:line="240" w:lineRule="auto"/>
      <w:contextualSpacing/>
      <w:jc w:val="right"/>
      <w:rPr>
        <w:rFonts w:ascii="Arial" w:eastAsia="Arial" w:hAnsi="Arial" w:cs="Arial"/>
        <w:sz w:val="16"/>
        <w:szCs w:val="16"/>
      </w:rPr>
    </w:pPr>
    <w:r>
      <w:rPr>
        <w:sz w:val="16"/>
        <w:szCs w:val="16"/>
      </w:rPr>
      <w:t xml:space="preserve">Page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PAGE</w:instrText>
    </w:r>
    <w:r>
      <w:rPr>
        <w:b/>
        <w:sz w:val="16"/>
        <w:szCs w:val="16"/>
      </w:rPr>
      <w:fldChar w:fldCharType="separate"/>
    </w:r>
    <w:r w:rsidR="00DF275E">
      <w:rPr>
        <w:b/>
        <w:noProof/>
        <w:sz w:val="16"/>
        <w:szCs w:val="16"/>
      </w:rPr>
      <w:t>7</w:t>
    </w:r>
    <w:r>
      <w:rPr>
        <w:b/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NUMPAGES</w:instrText>
    </w:r>
    <w:r>
      <w:rPr>
        <w:b/>
        <w:sz w:val="16"/>
        <w:szCs w:val="16"/>
      </w:rPr>
      <w:fldChar w:fldCharType="separate"/>
    </w:r>
    <w:r w:rsidR="00DF275E">
      <w:rPr>
        <w:b/>
        <w:noProof/>
        <w:sz w:val="16"/>
        <w:szCs w:val="16"/>
      </w:rPr>
      <w:t>7</w:t>
    </w:r>
    <w:r>
      <w:rPr>
        <w:b/>
        <w:sz w:val="16"/>
        <w:szCs w:val="16"/>
      </w:rPr>
      <w:fldChar w:fldCharType="end"/>
    </w:r>
    <w:r>
      <w:rPr>
        <w:b/>
        <w:sz w:val="16"/>
        <w:szCs w:val="16"/>
      </w:rPr>
      <w:t xml:space="preserve"> </w:t>
    </w:r>
    <w:r>
      <w:rPr>
        <w:sz w:val="16"/>
        <w:szCs w:val="16"/>
      </w:rPr>
      <w:t xml:space="preserve">| </w:t>
    </w:r>
    <w:r w:rsidRPr="00F01D50">
      <w:rPr>
        <w:rFonts w:ascii="Arial" w:eastAsia="Arial" w:hAnsi="Arial" w:cs="Arial"/>
        <w:sz w:val="16"/>
        <w:szCs w:val="16"/>
      </w:rPr>
      <w:t>DSWD DROMIC Report #</w:t>
    </w:r>
    <w:r w:rsidR="008402D8">
      <w:rPr>
        <w:rFonts w:ascii="Arial" w:eastAsia="Arial" w:hAnsi="Arial" w:cs="Arial"/>
        <w:sz w:val="16"/>
        <w:szCs w:val="16"/>
      </w:rPr>
      <w:t>14</w:t>
    </w:r>
    <w:r w:rsidRPr="00F01D50">
      <w:rPr>
        <w:rFonts w:ascii="Arial" w:eastAsia="Arial" w:hAnsi="Arial" w:cs="Arial"/>
        <w:sz w:val="16"/>
        <w:szCs w:val="16"/>
      </w:rPr>
      <w:t xml:space="preserve"> on Tropical </w:t>
    </w:r>
    <w:r>
      <w:rPr>
        <w:rFonts w:ascii="Arial" w:eastAsia="Arial" w:hAnsi="Arial" w:cs="Arial"/>
        <w:sz w:val="16"/>
        <w:szCs w:val="16"/>
      </w:rPr>
      <w:t xml:space="preserve">Depression “VICKY” </w:t>
    </w:r>
    <w:r w:rsidRPr="00F01D50">
      <w:rPr>
        <w:rFonts w:ascii="Arial" w:eastAsia="Arial" w:hAnsi="Arial" w:cs="Arial"/>
        <w:sz w:val="16"/>
        <w:szCs w:val="16"/>
      </w:rPr>
      <w:t xml:space="preserve">as of </w:t>
    </w:r>
    <w:r w:rsidR="008402D8">
      <w:rPr>
        <w:rFonts w:ascii="Arial" w:eastAsia="Arial" w:hAnsi="Arial" w:cs="Arial"/>
        <w:sz w:val="16"/>
        <w:szCs w:val="16"/>
      </w:rPr>
      <w:t>09</w:t>
    </w:r>
    <w:r>
      <w:rPr>
        <w:rFonts w:ascii="Arial" w:eastAsia="Arial" w:hAnsi="Arial" w:cs="Arial"/>
        <w:sz w:val="16"/>
        <w:szCs w:val="16"/>
      </w:rPr>
      <w:t xml:space="preserve"> January 2021</w:t>
    </w:r>
    <w:r w:rsidRPr="00F01D50">
      <w:rPr>
        <w:rFonts w:ascii="Arial" w:eastAsia="Arial" w:hAnsi="Arial" w:cs="Arial"/>
        <w:sz w:val="16"/>
        <w:szCs w:val="16"/>
      </w:rPr>
      <w:t>, 6PM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6B9439" w14:textId="77777777" w:rsidR="00503909" w:rsidRDefault="0050390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1F5F17" w14:textId="77777777" w:rsidR="00E81037" w:rsidRDefault="00E81037">
      <w:pPr>
        <w:spacing w:after="0" w:line="240" w:lineRule="auto"/>
      </w:pPr>
      <w:r>
        <w:separator/>
      </w:r>
    </w:p>
  </w:footnote>
  <w:footnote w:type="continuationSeparator" w:id="0">
    <w:p w14:paraId="3B54E222" w14:textId="77777777" w:rsidR="00E81037" w:rsidRDefault="00E810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B31768" w14:textId="77777777" w:rsidR="00503909" w:rsidRDefault="0050390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387D08" w14:textId="77777777" w:rsidR="000C6B13" w:rsidRDefault="000C6B13" w:rsidP="00192CDE">
    <w:pPr>
      <w:tabs>
        <w:tab w:val="center" w:pos="4680"/>
        <w:tab w:val="right" w:pos="9360"/>
      </w:tabs>
      <w:spacing w:after="0" w:line="240" w:lineRule="auto"/>
      <w:rPr>
        <w:noProof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7F6D7C56" wp14:editId="2647F3DE">
          <wp:simplePos x="0" y="0"/>
          <wp:positionH relativeFrom="margin">
            <wp:align>right</wp:align>
          </wp:positionH>
          <wp:positionV relativeFrom="paragraph">
            <wp:posOffset>-26670</wp:posOffset>
          </wp:positionV>
          <wp:extent cx="2955925" cy="853440"/>
          <wp:effectExtent l="0" t="0" r="0" b="3810"/>
          <wp:wrapTight wrapText="bothSides">
            <wp:wrapPolygon edited="0">
              <wp:start x="15034" y="0"/>
              <wp:lineTo x="4594" y="4821"/>
              <wp:lineTo x="2088" y="6268"/>
              <wp:lineTo x="1670" y="20732"/>
              <wp:lineTo x="15034" y="21214"/>
              <wp:lineTo x="17122" y="21214"/>
              <wp:lineTo x="17261" y="21214"/>
              <wp:lineTo x="19767" y="15911"/>
              <wp:lineTo x="20046" y="7232"/>
              <wp:lineTo x="17818" y="964"/>
              <wp:lineTo x="17122" y="0"/>
              <wp:lineTo x="15034" y="0"/>
            </wp:wrapPolygon>
          </wp:wrapTight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ROMIC Logotype (Revised)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55925" cy="8534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A218195" w14:textId="77777777" w:rsidR="000C6B13" w:rsidRDefault="000C6B13" w:rsidP="00192CDE">
    <w:pPr>
      <w:tabs>
        <w:tab w:val="center" w:pos="4680"/>
        <w:tab w:val="right" w:pos="9360"/>
      </w:tabs>
      <w:spacing w:after="0" w:line="240" w:lineRule="auto"/>
    </w:pPr>
    <w:r>
      <w:rPr>
        <w:noProof/>
      </w:rPr>
      <w:drawing>
        <wp:inline distT="0" distB="0" distL="0" distR="0" wp14:anchorId="3163529B" wp14:editId="4A64DEAC">
          <wp:extent cx="2247900" cy="646271"/>
          <wp:effectExtent l="0" t="0" r="0" b="1905"/>
          <wp:docPr id="16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 rotWithShape="1">
                  <a:blip r:embed="rId2"/>
                  <a:srcRect r="52755"/>
                  <a:stretch/>
                </pic:blipFill>
                <pic:spPr bwMode="auto">
                  <a:xfrm>
                    <a:off x="0" y="0"/>
                    <a:ext cx="2279039" cy="65522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52751DA0" w14:textId="77777777" w:rsidR="000C6B13" w:rsidRPr="00E916CF" w:rsidRDefault="000C6B13" w:rsidP="00192CDE">
    <w:pPr>
      <w:pBdr>
        <w:bottom w:val="single" w:sz="6" w:space="1" w:color="000000"/>
      </w:pBdr>
      <w:tabs>
        <w:tab w:val="center" w:pos="4680"/>
        <w:tab w:val="right" w:pos="9360"/>
      </w:tabs>
      <w:spacing w:after="0" w:line="240" w:lineRule="auto"/>
      <w:jc w:val="center"/>
      <w:rPr>
        <w:sz w:val="12"/>
      </w:rPr>
    </w:pPr>
  </w:p>
  <w:p w14:paraId="71FE5D90" w14:textId="77777777" w:rsidR="000C6B13" w:rsidRDefault="000C6B13">
    <w:pPr>
      <w:pBdr>
        <w:top w:val="none" w:sz="0" w:space="0" w:color="000000"/>
      </w:pBdr>
      <w:tabs>
        <w:tab w:val="center" w:pos="4680"/>
        <w:tab w:val="right" w:pos="9360"/>
      </w:tabs>
      <w:spacing w:after="0" w:line="240" w:lineRule="aut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94E56C" w14:textId="77777777" w:rsidR="00503909" w:rsidRDefault="0050390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F96D53"/>
    <w:multiLevelType w:val="hybridMultilevel"/>
    <w:tmpl w:val="10503A6C"/>
    <w:lvl w:ilvl="0" w:tplc="1F78C556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  <w:color w:val="00206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477A23"/>
    <w:multiLevelType w:val="hybridMultilevel"/>
    <w:tmpl w:val="32B0DB2C"/>
    <w:lvl w:ilvl="0" w:tplc="E44AB130">
      <w:start w:val="5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A14019"/>
    <w:multiLevelType w:val="hybridMultilevel"/>
    <w:tmpl w:val="D4A45006"/>
    <w:lvl w:ilvl="0" w:tplc="54E8AF18">
      <w:start w:val="3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A23835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5F707F9"/>
    <w:multiLevelType w:val="hybridMultilevel"/>
    <w:tmpl w:val="048A838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60053AE"/>
    <w:multiLevelType w:val="hybridMultilevel"/>
    <w:tmpl w:val="09AC6AF2"/>
    <w:lvl w:ilvl="0" w:tplc="34090001">
      <w:start w:val="1"/>
      <w:numFmt w:val="bullet"/>
      <w:lvlText w:val=""/>
      <w:lvlJc w:val="left"/>
      <w:pPr>
        <w:ind w:left="104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7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4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3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0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00" w:hanging="360"/>
      </w:pPr>
      <w:rPr>
        <w:rFonts w:ascii="Wingdings" w:hAnsi="Wingdings" w:hint="default"/>
      </w:rPr>
    </w:lvl>
  </w:abstractNum>
  <w:abstractNum w:abstractNumId="6" w15:restartNumberingAfterBreak="0">
    <w:nsid w:val="07BD0226"/>
    <w:multiLevelType w:val="hybridMultilevel"/>
    <w:tmpl w:val="5CCEA3EC"/>
    <w:lvl w:ilvl="0" w:tplc="99700072">
      <w:start w:val="1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C0D6D8B"/>
    <w:multiLevelType w:val="hybridMultilevel"/>
    <w:tmpl w:val="87A43D0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CAA1905"/>
    <w:multiLevelType w:val="hybridMultilevel"/>
    <w:tmpl w:val="92042616"/>
    <w:lvl w:ilvl="0" w:tplc="ABFECB44">
      <w:start w:val="1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F142D68"/>
    <w:multiLevelType w:val="hybridMultilevel"/>
    <w:tmpl w:val="0B1A6188"/>
    <w:lvl w:ilvl="0" w:tplc="0E2E5862">
      <w:start w:val="2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1436B79"/>
    <w:multiLevelType w:val="hybridMultilevel"/>
    <w:tmpl w:val="883E3EB4"/>
    <w:lvl w:ilvl="0" w:tplc="DF683618">
      <w:start w:val="2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31A6DCC"/>
    <w:multiLevelType w:val="multilevel"/>
    <w:tmpl w:val="EF1497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8151B3B"/>
    <w:multiLevelType w:val="hybridMultilevel"/>
    <w:tmpl w:val="5D503402"/>
    <w:lvl w:ilvl="0" w:tplc="6FA214B2">
      <w:start w:val="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A9612E2"/>
    <w:multiLevelType w:val="multilevel"/>
    <w:tmpl w:val="5DD42A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7FA58C0"/>
    <w:multiLevelType w:val="hybridMultilevel"/>
    <w:tmpl w:val="8EFA9488"/>
    <w:lvl w:ilvl="0" w:tplc="F698DC50">
      <w:start w:val="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4068AC"/>
    <w:multiLevelType w:val="multilevel"/>
    <w:tmpl w:val="A4C0DD8A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CA1600"/>
    <w:multiLevelType w:val="multilevel"/>
    <w:tmpl w:val="5AD05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1096431"/>
    <w:multiLevelType w:val="hybridMultilevel"/>
    <w:tmpl w:val="9A4A8EFA"/>
    <w:lvl w:ilvl="0" w:tplc="A9604C8A">
      <w:start w:val="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32422FB"/>
    <w:multiLevelType w:val="hybridMultilevel"/>
    <w:tmpl w:val="08C273B6"/>
    <w:lvl w:ilvl="0" w:tplc="199E4122">
      <w:start w:val="1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3E75FA4"/>
    <w:multiLevelType w:val="multilevel"/>
    <w:tmpl w:val="BC220370"/>
    <w:lvl w:ilvl="0">
      <w:start w:val="1"/>
      <w:numFmt w:val="bullet"/>
      <w:lvlText w:val="●"/>
      <w:lvlJc w:val="left"/>
      <w:pPr>
        <w:ind w:left="742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62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82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02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22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42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62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82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02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39AF29B2"/>
    <w:multiLevelType w:val="hybridMultilevel"/>
    <w:tmpl w:val="E528E6B2"/>
    <w:lvl w:ilvl="0" w:tplc="BF18A8DE">
      <w:start w:val="2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E65055"/>
    <w:multiLevelType w:val="hybridMultilevel"/>
    <w:tmpl w:val="5DDE8E9E"/>
    <w:lvl w:ilvl="0" w:tplc="3B826B2E">
      <w:start w:val="1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AFE5065"/>
    <w:multiLevelType w:val="hybridMultilevel"/>
    <w:tmpl w:val="A0D22BBC"/>
    <w:lvl w:ilvl="0" w:tplc="2760D024">
      <w:start w:val="4"/>
      <w:numFmt w:val="bullet"/>
      <w:lvlText w:val="-"/>
      <w:lvlJc w:val="left"/>
      <w:pPr>
        <w:ind w:left="990" w:hanging="360"/>
      </w:pPr>
      <w:rPr>
        <w:rFonts w:ascii="Arial" w:eastAsia="Calibri" w:hAnsi="Arial" w:cs="Arial" w:hint="default"/>
        <w:sz w:val="22"/>
      </w:rPr>
    </w:lvl>
    <w:lvl w:ilvl="1" w:tplc="3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3" w15:restartNumberingAfterBreak="0">
    <w:nsid w:val="3CAC4308"/>
    <w:multiLevelType w:val="hybridMultilevel"/>
    <w:tmpl w:val="9DB017F2"/>
    <w:lvl w:ilvl="0" w:tplc="34090003">
      <w:start w:val="1"/>
      <w:numFmt w:val="bullet"/>
      <w:lvlText w:val="o"/>
      <w:lvlJc w:val="left"/>
      <w:pPr>
        <w:ind w:left="1146" w:hanging="360"/>
      </w:pPr>
      <w:rPr>
        <w:rFonts w:ascii="Courier New" w:hAnsi="Courier New" w:cs="Courier New" w:hint="default"/>
      </w:rPr>
    </w:lvl>
    <w:lvl w:ilvl="1" w:tplc="3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4" w15:restartNumberingAfterBreak="0">
    <w:nsid w:val="3CC33B88"/>
    <w:multiLevelType w:val="hybridMultilevel"/>
    <w:tmpl w:val="3550A298"/>
    <w:lvl w:ilvl="0" w:tplc="03228FC6">
      <w:start w:val="1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F2D6946"/>
    <w:multiLevelType w:val="hybridMultilevel"/>
    <w:tmpl w:val="F28EFC00"/>
    <w:lvl w:ilvl="0" w:tplc="D252477C">
      <w:start w:val="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FE7B45"/>
    <w:multiLevelType w:val="hybridMultilevel"/>
    <w:tmpl w:val="870A2402"/>
    <w:lvl w:ilvl="0" w:tplc="9FB8EC52">
      <w:start w:val="2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683651A"/>
    <w:multiLevelType w:val="hybridMultilevel"/>
    <w:tmpl w:val="FA32F26A"/>
    <w:lvl w:ilvl="0" w:tplc="E9ACEAA2">
      <w:start w:val="1"/>
      <w:numFmt w:val="lowerLetter"/>
      <w:lvlText w:val="%1."/>
      <w:lvlJc w:val="left"/>
      <w:pPr>
        <w:ind w:left="810" w:hanging="360"/>
      </w:pPr>
      <w:rPr>
        <w:rFonts w:hint="default"/>
        <w:b/>
        <w:i w:val="0"/>
        <w:color w:val="002060"/>
        <w:sz w:val="24"/>
      </w:rPr>
    </w:lvl>
    <w:lvl w:ilvl="1" w:tplc="34090019" w:tentative="1">
      <w:start w:val="1"/>
      <w:numFmt w:val="lowerLetter"/>
      <w:lvlText w:val="%2."/>
      <w:lvlJc w:val="left"/>
      <w:pPr>
        <w:ind w:left="1530" w:hanging="360"/>
      </w:pPr>
    </w:lvl>
    <w:lvl w:ilvl="2" w:tplc="3409001B" w:tentative="1">
      <w:start w:val="1"/>
      <w:numFmt w:val="lowerRoman"/>
      <w:lvlText w:val="%3."/>
      <w:lvlJc w:val="right"/>
      <w:pPr>
        <w:ind w:left="2250" w:hanging="180"/>
      </w:pPr>
    </w:lvl>
    <w:lvl w:ilvl="3" w:tplc="3409000F" w:tentative="1">
      <w:start w:val="1"/>
      <w:numFmt w:val="decimal"/>
      <w:lvlText w:val="%4."/>
      <w:lvlJc w:val="left"/>
      <w:pPr>
        <w:ind w:left="2970" w:hanging="360"/>
      </w:pPr>
    </w:lvl>
    <w:lvl w:ilvl="4" w:tplc="34090019" w:tentative="1">
      <w:start w:val="1"/>
      <w:numFmt w:val="lowerLetter"/>
      <w:lvlText w:val="%5."/>
      <w:lvlJc w:val="left"/>
      <w:pPr>
        <w:ind w:left="3690" w:hanging="360"/>
      </w:pPr>
    </w:lvl>
    <w:lvl w:ilvl="5" w:tplc="3409001B" w:tentative="1">
      <w:start w:val="1"/>
      <w:numFmt w:val="lowerRoman"/>
      <w:lvlText w:val="%6."/>
      <w:lvlJc w:val="right"/>
      <w:pPr>
        <w:ind w:left="4410" w:hanging="180"/>
      </w:pPr>
    </w:lvl>
    <w:lvl w:ilvl="6" w:tplc="3409000F" w:tentative="1">
      <w:start w:val="1"/>
      <w:numFmt w:val="decimal"/>
      <w:lvlText w:val="%7."/>
      <w:lvlJc w:val="left"/>
      <w:pPr>
        <w:ind w:left="5130" w:hanging="360"/>
      </w:pPr>
    </w:lvl>
    <w:lvl w:ilvl="7" w:tplc="34090019" w:tentative="1">
      <w:start w:val="1"/>
      <w:numFmt w:val="lowerLetter"/>
      <w:lvlText w:val="%8."/>
      <w:lvlJc w:val="left"/>
      <w:pPr>
        <w:ind w:left="5850" w:hanging="360"/>
      </w:pPr>
    </w:lvl>
    <w:lvl w:ilvl="8" w:tplc="3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8" w15:restartNumberingAfterBreak="0">
    <w:nsid w:val="4EE157C9"/>
    <w:multiLevelType w:val="hybridMultilevel"/>
    <w:tmpl w:val="F6804E40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4FF0734E"/>
    <w:multiLevelType w:val="multilevel"/>
    <w:tmpl w:val="880A8E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04E104E"/>
    <w:multiLevelType w:val="multilevel"/>
    <w:tmpl w:val="59D6FD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13C2AE7"/>
    <w:multiLevelType w:val="hybridMultilevel"/>
    <w:tmpl w:val="24F8A78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335686C"/>
    <w:multiLevelType w:val="hybridMultilevel"/>
    <w:tmpl w:val="436C0556"/>
    <w:lvl w:ilvl="0" w:tplc="35A8DC90">
      <w:start w:val="2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37B5639"/>
    <w:multiLevelType w:val="hybridMultilevel"/>
    <w:tmpl w:val="4D8EBF16"/>
    <w:lvl w:ilvl="0" w:tplc="A686F8D6">
      <w:start w:val="1"/>
      <w:numFmt w:val="upperRoman"/>
      <w:lvlText w:val="%1."/>
      <w:lvlJc w:val="left"/>
      <w:pPr>
        <w:ind w:left="1222" w:hanging="720"/>
      </w:pPr>
      <w:rPr>
        <w:rFonts w:hint="default"/>
        <w:color w:val="002060"/>
      </w:rPr>
    </w:lvl>
    <w:lvl w:ilvl="1" w:tplc="34090019" w:tentative="1">
      <w:start w:val="1"/>
      <w:numFmt w:val="lowerLetter"/>
      <w:lvlText w:val="%2."/>
      <w:lvlJc w:val="left"/>
      <w:pPr>
        <w:ind w:left="1582" w:hanging="360"/>
      </w:pPr>
    </w:lvl>
    <w:lvl w:ilvl="2" w:tplc="3409001B" w:tentative="1">
      <w:start w:val="1"/>
      <w:numFmt w:val="lowerRoman"/>
      <w:lvlText w:val="%3."/>
      <w:lvlJc w:val="right"/>
      <w:pPr>
        <w:ind w:left="2302" w:hanging="180"/>
      </w:pPr>
    </w:lvl>
    <w:lvl w:ilvl="3" w:tplc="3409000F" w:tentative="1">
      <w:start w:val="1"/>
      <w:numFmt w:val="decimal"/>
      <w:lvlText w:val="%4."/>
      <w:lvlJc w:val="left"/>
      <w:pPr>
        <w:ind w:left="3022" w:hanging="360"/>
      </w:pPr>
    </w:lvl>
    <w:lvl w:ilvl="4" w:tplc="34090019" w:tentative="1">
      <w:start w:val="1"/>
      <w:numFmt w:val="lowerLetter"/>
      <w:lvlText w:val="%5."/>
      <w:lvlJc w:val="left"/>
      <w:pPr>
        <w:ind w:left="3742" w:hanging="360"/>
      </w:pPr>
    </w:lvl>
    <w:lvl w:ilvl="5" w:tplc="3409001B" w:tentative="1">
      <w:start w:val="1"/>
      <w:numFmt w:val="lowerRoman"/>
      <w:lvlText w:val="%6."/>
      <w:lvlJc w:val="right"/>
      <w:pPr>
        <w:ind w:left="4462" w:hanging="180"/>
      </w:pPr>
    </w:lvl>
    <w:lvl w:ilvl="6" w:tplc="3409000F" w:tentative="1">
      <w:start w:val="1"/>
      <w:numFmt w:val="decimal"/>
      <w:lvlText w:val="%7."/>
      <w:lvlJc w:val="left"/>
      <w:pPr>
        <w:ind w:left="5182" w:hanging="360"/>
      </w:pPr>
    </w:lvl>
    <w:lvl w:ilvl="7" w:tplc="34090019" w:tentative="1">
      <w:start w:val="1"/>
      <w:numFmt w:val="lowerLetter"/>
      <w:lvlText w:val="%8."/>
      <w:lvlJc w:val="left"/>
      <w:pPr>
        <w:ind w:left="5902" w:hanging="360"/>
      </w:pPr>
    </w:lvl>
    <w:lvl w:ilvl="8" w:tplc="3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34" w15:restartNumberingAfterBreak="0">
    <w:nsid w:val="5D1C4545"/>
    <w:multiLevelType w:val="multilevel"/>
    <w:tmpl w:val="762E25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5E511852"/>
    <w:multiLevelType w:val="hybridMultilevel"/>
    <w:tmpl w:val="48321148"/>
    <w:lvl w:ilvl="0" w:tplc="3E886692">
      <w:start w:val="9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EC4C11"/>
    <w:multiLevelType w:val="hybridMultilevel"/>
    <w:tmpl w:val="2BCC999E"/>
    <w:lvl w:ilvl="0" w:tplc="916AFFE8">
      <w:start w:val="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2F76659"/>
    <w:multiLevelType w:val="multilevel"/>
    <w:tmpl w:val="7AA0AF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40B3D45"/>
    <w:multiLevelType w:val="hybridMultilevel"/>
    <w:tmpl w:val="2878D17C"/>
    <w:lvl w:ilvl="0" w:tplc="F96EB6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32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8530995"/>
    <w:multiLevelType w:val="hybridMultilevel"/>
    <w:tmpl w:val="BA8AAF6E"/>
    <w:lvl w:ilvl="0" w:tplc="7A3CD02C">
      <w:start w:val="2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CF83AFE"/>
    <w:multiLevelType w:val="hybridMultilevel"/>
    <w:tmpl w:val="67F21C6E"/>
    <w:lvl w:ilvl="0" w:tplc="25B4D4BA">
      <w:start w:val="2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F1701ED"/>
    <w:multiLevelType w:val="multilevel"/>
    <w:tmpl w:val="0D0015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6FC117DC"/>
    <w:multiLevelType w:val="hybridMultilevel"/>
    <w:tmpl w:val="FA74E34C"/>
    <w:lvl w:ilvl="0" w:tplc="CA8846BC">
      <w:start w:val="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C63EE"/>
    <w:multiLevelType w:val="multilevel"/>
    <w:tmpl w:val="DA58E1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7DD10A19"/>
    <w:multiLevelType w:val="multilevel"/>
    <w:tmpl w:val="076C38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9"/>
  </w:num>
  <w:num w:numId="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4"/>
  </w:num>
  <w:num w:numId="4">
    <w:abstractNumId w:val="38"/>
  </w:num>
  <w:num w:numId="5">
    <w:abstractNumId w:val="24"/>
  </w:num>
  <w:num w:numId="6">
    <w:abstractNumId w:val="0"/>
  </w:num>
  <w:num w:numId="7">
    <w:abstractNumId w:val="27"/>
  </w:num>
  <w:num w:numId="8">
    <w:abstractNumId w:val="13"/>
  </w:num>
  <w:num w:numId="9">
    <w:abstractNumId w:val="34"/>
  </w:num>
  <w:num w:numId="10">
    <w:abstractNumId w:val="37"/>
  </w:num>
  <w:num w:numId="11">
    <w:abstractNumId w:val="41"/>
  </w:num>
  <w:num w:numId="12">
    <w:abstractNumId w:val="43"/>
  </w:num>
  <w:num w:numId="13">
    <w:abstractNumId w:val="16"/>
  </w:num>
  <w:num w:numId="14">
    <w:abstractNumId w:val="11"/>
  </w:num>
  <w:num w:numId="15">
    <w:abstractNumId w:val="29"/>
  </w:num>
  <w:num w:numId="16">
    <w:abstractNumId w:val="30"/>
  </w:num>
  <w:num w:numId="17">
    <w:abstractNumId w:val="22"/>
  </w:num>
  <w:num w:numId="18">
    <w:abstractNumId w:val="31"/>
  </w:num>
  <w:num w:numId="19">
    <w:abstractNumId w:val="3"/>
  </w:num>
  <w:num w:numId="20">
    <w:abstractNumId w:val="36"/>
  </w:num>
  <w:num w:numId="21">
    <w:abstractNumId w:val="17"/>
  </w:num>
  <w:num w:numId="22">
    <w:abstractNumId w:val="42"/>
  </w:num>
  <w:num w:numId="23">
    <w:abstractNumId w:val="12"/>
  </w:num>
  <w:num w:numId="24">
    <w:abstractNumId w:val="14"/>
  </w:num>
  <w:num w:numId="25">
    <w:abstractNumId w:val="25"/>
  </w:num>
  <w:num w:numId="26">
    <w:abstractNumId w:val="33"/>
  </w:num>
  <w:num w:numId="27">
    <w:abstractNumId w:val="4"/>
  </w:num>
  <w:num w:numId="28">
    <w:abstractNumId w:val="7"/>
  </w:num>
  <w:num w:numId="29">
    <w:abstractNumId w:val="8"/>
  </w:num>
  <w:num w:numId="30">
    <w:abstractNumId w:val="6"/>
  </w:num>
  <w:num w:numId="31">
    <w:abstractNumId w:val="21"/>
  </w:num>
  <w:num w:numId="32">
    <w:abstractNumId w:val="5"/>
  </w:num>
  <w:num w:numId="33">
    <w:abstractNumId w:val="18"/>
  </w:num>
  <w:num w:numId="34">
    <w:abstractNumId w:val="10"/>
  </w:num>
  <w:num w:numId="35">
    <w:abstractNumId w:val="20"/>
  </w:num>
  <w:num w:numId="36">
    <w:abstractNumId w:val="32"/>
  </w:num>
  <w:num w:numId="37">
    <w:abstractNumId w:val="39"/>
  </w:num>
  <w:num w:numId="38">
    <w:abstractNumId w:val="23"/>
  </w:num>
  <w:num w:numId="39">
    <w:abstractNumId w:val="28"/>
  </w:num>
  <w:num w:numId="40">
    <w:abstractNumId w:val="40"/>
  </w:num>
  <w:num w:numId="41">
    <w:abstractNumId w:val="26"/>
  </w:num>
  <w:num w:numId="42">
    <w:abstractNumId w:val="9"/>
  </w:num>
  <w:num w:numId="43">
    <w:abstractNumId w:val="2"/>
  </w:num>
  <w:num w:numId="44">
    <w:abstractNumId w:val="1"/>
  </w:num>
  <w:num w:numId="45">
    <w:abstractNumId w:val="3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43"/>
  <w:displayBackgroundShape/>
  <w:proofState w:spelling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1NTE0NzcxMjIwtjRX0lEKTi0uzszPAykwrAUAw1jaDywAAAA="/>
  </w:docVars>
  <w:rsids>
    <w:rsidRoot w:val="00155355"/>
    <w:rsid w:val="00001363"/>
    <w:rsid w:val="00001E2E"/>
    <w:rsid w:val="00002E86"/>
    <w:rsid w:val="00003C22"/>
    <w:rsid w:val="00005996"/>
    <w:rsid w:val="00005CB0"/>
    <w:rsid w:val="00006CEE"/>
    <w:rsid w:val="00007735"/>
    <w:rsid w:val="000103C6"/>
    <w:rsid w:val="000104EF"/>
    <w:rsid w:val="000117C3"/>
    <w:rsid w:val="000132B4"/>
    <w:rsid w:val="00014E4C"/>
    <w:rsid w:val="000157E1"/>
    <w:rsid w:val="00017A1F"/>
    <w:rsid w:val="0002087E"/>
    <w:rsid w:val="00020ECE"/>
    <w:rsid w:val="000234D2"/>
    <w:rsid w:val="000244C5"/>
    <w:rsid w:val="00026080"/>
    <w:rsid w:val="0002773B"/>
    <w:rsid w:val="000324F4"/>
    <w:rsid w:val="000343D8"/>
    <w:rsid w:val="000359C0"/>
    <w:rsid w:val="000362A4"/>
    <w:rsid w:val="0003663F"/>
    <w:rsid w:val="000408C0"/>
    <w:rsid w:val="0004133D"/>
    <w:rsid w:val="00041E85"/>
    <w:rsid w:val="00044A86"/>
    <w:rsid w:val="00046E37"/>
    <w:rsid w:val="00054288"/>
    <w:rsid w:val="00054865"/>
    <w:rsid w:val="00056C66"/>
    <w:rsid w:val="00057255"/>
    <w:rsid w:val="000572D6"/>
    <w:rsid w:val="00060DC9"/>
    <w:rsid w:val="000738D3"/>
    <w:rsid w:val="00074B2F"/>
    <w:rsid w:val="00075548"/>
    <w:rsid w:val="000757CD"/>
    <w:rsid w:val="000762A0"/>
    <w:rsid w:val="0008009D"/>
    <w:rsid w:val="000811A5"/>
    <w:rsid w:val="000812AC"/>
    <w:rsid w:val="00081BF3"/>
    <w:rsid w:val="00081CCD"/>
    <w:rsid w:val="000820A1"/>
    <w:rsid w:val="0008380B"/>
    <w:rsid w:val="00085176"/>
    <w:rsid w:val="00085608"/>
    <w:rsid w:val="00094082"/>
    <w:rsid w:val="000962B5"/>
    <w:rsid w:val="00096653"/>
    <w:rsid w:val="00096FF5"/>
    <w:rsid w:val="0009736C"/>
    <w:rsid w:val="00097B1A"/>
    <w:rsid w:val="00097C1F"/>
    <w:rsid w:val="000A1C46"/>
    <w:rsid w:val="000A1CF5"/>
    <w:rsid w:val="000A1FE9"/>
    <w:rsid w:val="000A243E"/>
    <w:rsid w:val="000A2A88"/>
    <w:rsid w:val="000B398A"/>
    <w:rsid w:val="000B5875"/>
    <w:rsid w:val="000C0967"/>
    <w:rsid w:val="000C196B"/>
    <w:rsid w:val="000C27E5"/>
    <w:rsid w:val="000C6136"/>
    <w:rsid w:val="000C6698"/>
    <w:rsid w:val="000C6B13"/>
    <w:rsid w:val="000D10E3"/>
    <w:rsid w:val="000D1A9D"/>
    <w:rsid w:val="000D1F4C"/>
    <w:rsid w:val="000D2401"/>
    <w:rsid w:val="000D3D3E"/>
    <w:rsid w:val="000D3FB8"/>
    <w:rsid w:val="000D5F29"/>
    <w:rsid w:val="000E02DD"/>
    <w:rsid w:val="000E09D8"/>
    <w:rsid w:val="000E1DC3"/>
    <w:rsid w:val="000E2E93"/>
    <w:rsid w:val="000E381D"/>
    <w:rsid w:val="000E3B78"/>
    <w:rsid w:val="000E3F1C"/>
    <w:rsid w:val="000F0C62"/>
    <w:rsid w:val="000F10AC"/>
    <w:rsid w:val="000F1F6C"/>
    <w:rsid w:val="000F216B"/>
    <w:rsid w:val="000F3578"/>
    <w:rsid w:val="000F4C6D"/>
    <w:rsid w:val="000F5D46"/>
    <w:rsid w:val="00101D05"/>
    <w:rsid w:val="00103A30"/>
    <w:rsid w:val="00104A6D"/>
    <w:rsid w:val="00104E73"/>
    <w:rsid w:val="00110F51"/>
    <w:rsid w:val="00111DA0"/>
    <w:rsid w:val="00114D5E"/>
    <w:rsid w:val="00115337"/>
    <w:rsid w:val="0011536B"/>
    <w:rsid w:val="00115465"/>
    <w:rsid w:val="00117E58"/>
    <w:rsid w:val="0012001E"/>
    <w:rsid w:val="001204F4"/>
    <w:rsid w:val="001222DD"/>
    <w:rsid w:val="001227AA"/>
    <w:rsid w:val="00122989"/>
    <w:rsid w:val="00123705"/>
    <w:rsid w:val="001254B9"/>
    <w:rsid w:val="00125678"/>
    <w:rsid w:val="0013032E"/>
    <w:rsid w:val="00145854"/>
    <w:rsid w:val="00146316"/>
    <w:rsid w:val="00150801"/>
    <w:rsid w:val="00150E80"/>
    <w:rsid w:val="00151EA5"/>
    <w:rsid w:val="00151F51"/>
    <w:rsid w:val="00152CAC"/>
    <w:rsid w:val="00153232"/>
    <w:rsid w:val="00153ED1"/>
    <w:rsid w:val="0015464A"/>
    <w:rsid w:val="00155355"/>
    <w:rsid w:val="00156293"/>
    <w:rsid w:val="001606A4"/>
    <w:rsid w:val="001618E9"/>
    <w:rsid w:val="00162223"/>
    <w:rsid w:val="00163E15"/>
    <w:rsid w:val="00165C3D"/>
    <w:rsid w:val="00165ECB"/>
    <w:rsid w:val="001671D2"/>
    <w:rsid w:val="00171DE9"/>
    <w:rsid w:val="00172BA8"/>
    <w:rsid w:val="00174E88"/>
    <w:rsid w:val="00180315"/>
    <w:rsid w:val="00180C18"/>
    <w:rsid w:val="00180E1E"/>
    <w:rsid w:val="00182E76"/>
    <w:rsid w:val="001836FA"/>
    <w:rsid w:val="0018499D"/>
    <w:rsid w:val="001857FA"/>
    <w:rsid w:val="0018774A"/>
    <w:rsid w:val="00187CD6"/>
    <w:rsid w:val="00190481"/>
    <w:rsid w:val="00190CB9"/>
    <w:rsid w:val="00190D46"/>
    <w:rsid w:val="001911FC"/>
    <w:rsid w:val="00191CDE"/>
    <w:rsid w:val="00192CDE"/>
    <w:rsid w:val="001932BB"/>
    <w:rsid w:val="00194BAC"/>
    <w:rsid w:val="00196063"/>
    <w:rsid w:val="00196B3C"/>
    <w:rsid w:val="00197C40"/>
    <w:rsid w:val="001A24E5"/>
    <w:rsid w:val="001A3854"/>
    <w:rsid w:val="001A5783"/>
    <w:rsid w:val="001A5A45"/>
    <w:rsid w:val="001A5D96"/>
    <w:rsid w:val="001B6582"/>
    <w:rsid w:val="001B68C6"/>
    <w:rsid w:val="001B6F56"/>
    <w:rsid w:val="001B707B"/>
    <w:rsid w:val="001C1FD4"/>
    <w:rsid w:val="001C3257"/>
    <w:rsid w:val="001C46EA"/>
    <w:rsid w:val="001C7738"/>
    <w:rsid w:val="001D0185"/>
    <w:rsid w:val="001D01A8"/>
    <w:rsid w:val="001D184D"/>
    <w:rsid w:val="001D3F82"/>
    <w:rsid w:val="001D4AB4"/>
    <w:rsid w:val="001E08FA"/>
    <w:rsid w:val="001E09E8"/>
    <w:rsid w:val="001E1043"/>
    <w:rsid w:val="001E26B4"/>
    <w:rsid w:val="001E7A74"/>
    <w:rsid w:val="001E7A8D"/>
    <w:rsid w:val="001F0789"/>
    <w:rsid w:val="001F1650"/>
    <w:rsid w:val="001F4D5A"/>
    <w:rsid w:val="001F6C77"/>
    <w:rsid w:val="0020030B"/>
    <w:rsid w:val="00202201"/>
    <w:rsid w:val="00203164"/>
    <w:rsid w:val="00203BAA"/>
    <w:rsid w:val="002057CB"/>
    <w:rsid w:val="002063ED"/>
    <w:rsid w:val="00206793"/>
    <w:rsid w:val="00212BF2"/>
    <w:rsid w:val="002147BF"/>
    <w:rsid w:val="00217045"/>
    <w:rsid w:val="00217536"/>
    <w:rsid w:val="00222BF0"/>
    <w:rsid w:val="002233C1"/>
    <w:rsid w:val="00223C5C"/>
    <w:rsid w:val="00223D7C"/>
    <w:rsid w:val="00224A0B"/>
    <w:rsid w:val="00226BBF"/>
    <w:rsid w:val="00232D4B"/>
    <w:rsid w:val="00232E2C"/>
    <w:rsid w:val="00233495"/>
    <w:rsid w:val="002338D6"/>
    <w:rsid w:val="00233BC3"/>
    <w:rsid w:val="00235815"/>
    <w:rsid w:val="0023713D"/>
    <w:rsid w:val="002454C1"/>
    <w:rsid w:val="0024676B"/>
    <w:rsid w:val="00251556"/>
    <w:rsid w:val="00252A46"/>
    <w:rsid w:val="002533BE"/>
    <w:rsid w:val="002541B5"/>
    <w:rsid w:val="002550AB"/>
    <w:rsid w:val="00260AD4"/>
    <w:rsid w:val="00261033"/>
    <w:rsid w:val="00261953"/>
    <w:rsid w:val="00261D76"/>
    <w:rsid w:val="00262D85"/>
    <w:rsid w:val="00265D5C"/>
    <w:rsid w:val="00265DF5"/>
    <w:rsid w:val="00266F30"/>
    <w:rsid w:val="0027307D"/>
    <w:rsid w:val="00273F72"/>
    <w:rsid w:val="00274134"/>
    <w:rsid w:val="00277A70"/>
    <w:rsid w:val="00280BEA"/>
    <w:rsid w:val="00284FBC"/>
    <w:rsid w:val="00285E1F"/>
    <w:rsid w:val="00287526"/>
    <w:rsid w:val="00292871"/>
    <w:rsid w:val="00293BBD"/>
    <w:rsid w:val="00294CBB"/>
    <w:rsid w:val="00294E5E"/>
    <w:rsid w:val="002954EB"/>
    <w:rsid w:val="00295FEF"/>
    <w:rsid w:val="00296FCD"/>
    <w:rsid w:val="00297EBA"/>
    <w:rsid w:val="002A0907"/>
    <w:rsid w:val="002A2600"/>
    <w:rsid w:val="002A40C2"/>
    <w:rsid w:val="002A52CD"/>
    <w:rsid w:val="002A599A"/>
    <w:rsid w:val="002A731A"/>
    <w:rsid w:val="002B045E"/>
    <w:rsid w:val="002B1CA1"/>
    <w:rsid w:val="002B2EC9"/>
    <w:rsid w:val="002B328D"/>
    <w:rsid w:val="002C1E7D"/>
    <w:rsid w:val="002C224F"/>
    <w:rsid w:val="002C7253"/>
    <w:rsid w:val="002D0802"/>
    <w:rsid w:val="002D0ED6"/>
    <w:rsid w:val="002D3418"/>
    <w:rsid w:val="002E187F"/>
    <w:rsid w:val="002E25AE"/>
    <w:rsid w:val="002E3140"/>
    <w:rsid w:val="002E4839"/>
    <w:rsid w:val="002E69EB"/>
    <w:rsid w:val="002F0FA9"/>
    <w:rsid w:val="002F17D9"/>
    <w:rsid w:val="002F32B9"/>
    <w:rsid w:val="002F5178"/>
    <w:rsid w:val="002F596A"/>
    <w:rsid w:val="002F6D41"/>
    <w:rsid w:val="002F713F"/>
    <w:rsid w:val="00300A62"/>
    <w:rsid w:val="003037EC"/>
    <w:rsid w:val="003038CF"/>
    <w:rsid w:val="00304AE8"/>
    <w:rsid w:val="003052AD"/>
    <w:rsid w:val="00305764"/>
    <w:rsid w:val="003114C4"/>
    <w:rsid w:val="00314537"/>
    <w:rsid w:val="00314903"/>
    <w:rsid w:val="00314BFB"/>
    <w:rsid w:val="00314E39"/>
    <w:rsid w:val="003152F8"/>
    <w:rsid w:val="00316ABA"/>
    <w:rsid w:val="00317493"/>
    <w:rsid w:val="00321421"/>
    <w:rsid w:val="003277B9"/>
    <w:rsid w:val="00331650"/>
    <w:rsid w:val="003320AF"/>
    <w:rsid w:val="00333406"/>
    <w:rsid w:val="00336D57"/>
    <w:rsid w:val="00337FB7"/>
    <w:rsid w:val="00341112"/>
    <w:rsid w:val="00342911"/>
    <w:rsid w:val="0034457A"/>
    <w:rsid w:val="00344CEA"/>
    <w:rsid w:val="00344D73"/>
    <w:rsid w:val="00345FC0"/>
    <w:rsid w:val="00345FEB"/>
    <w:rsid w:val="0034760E"/>
    <w:rsid w:val="003478E6"/>
    <w:rsid w:val="00350965"/>
    <w:rsid w:val="00354584"/>
    <w:rsid w:val="00355299"/>
    <w:rsid w:val="0035661F"/>
    <w:rsid w:val="003605BF"/>
    <w:rsid w:val="00363847"/>
    <w:rsid w:val="00363B7E"/>
    <w:rsid w:val="003648D2"/>
    <w:rsid w:val="00364FB5"/>
    <w:rsid w:val="0036665A"/>
    <w:rsid w:val="00366D42"/>
    <w:rsid w:val="00370F5C"/>
    <w:rsid w:val="00371EA9"/>
    <w:rsid w:val="00373CD6"/>
    <w:rsid w:val="00376584"/>
    <w:rsid w:val="00377F27"/>
    <w:rsid w:val="00381EB2"/>
    <w:rsid w:val="00383309"/>
    <w:rsid w:val="00384E5A"/>
    <w:rsid w:val="003854BB"/>
    <w:rsid w:val="00385A03"/>
    <w:rsid w:val="003870A7"/>
    <w:rsid w:val="0038790C"/>
    <w:rsid w:val="00390877"/>
    <w:rsid w:val="00391318"/>
    <w:rsid w:val="00396A0A"/>
    <w:rsid w:val="00397271"/>
    <w:rsid w:val="003A009A"/>
    <w:rsid w:val="003A14AC"/>
    <w:rsid w:val="003A21A0"/>
    <w:rsid w:val="003A3141"/>
    <w:rsid w:val="003A393A"/>
    <w:rsid w:val="003A436C"/>
    <w:rsid w:val="003A43E5"/>
    <w:rsid w:val="003B1652"/>
    <w:rsid w:val="003B46D8"/>
    <w:rsid w:val="003B524C"/>
    <w:rsid w:val="003B54FD"/>
    <w:rsid w:val="003B6ADE"/>
    <w:rsid w:val="003B6D82"/>
    <w:rsid w:val="003C0B5E"/>
    <w:rsid w:val="003C0BF5"/>
    <w:rsid w:val="003C1B0A"/>
    <w:rsid w:val="003C23AA"/>
    <w:rsid w:val="003C3E11"/>
    <w:rsid w:val="003C5C22"/>
    <w:rsid w:val="003C707B"/>
    <w:rsid w:val="003C7DE1"/>
    <w:rsid w:val="003D09A9"/>
    <w:rsid w:val="003D115F"/>
    <w:rsid w:val="003D31F2"/>
    <w:rsid w:val="003D357A"/>
    <w:rsid w:val="003D4AAB"/>
    <w:rsid w:val="003D4DF7"/>
    <w:rsid w:val="003D5011"/>
    <w:rsid w:val="003D668B"/>
    <w:rsid w:val="003D7552"/>
    <w:rsid w:val="003D796E"/>
    <w:rsid w:val="003D7A31"/>
    <w:rsid w:val="003E27EE"/>
    <w:rsid w:val="003E642D"/>
    <w:rsid w:val="003F0D46"/>
    <w:rsid w:val="003F49E1"/>
    <w:rsid w:val="003F6B13"/>
    <w:rsid w:val="003F79ED"/>
    <w:rsid w:val="0040253E"/>
    <w:rsid w:val="00402969"/>
    <w:rsid w:val="004033F8"/>
    <w:rsid w:val="00411916"/>
    <w:rsid w:val="004134A7"/>
    <w:rsid w:val="0041730B"/>
    <w:rsid w:val="004223BF"/>
    <w:rsid w:val="004230B5"/>
    <w:rsid w:val="00424801"/>
    <w:rsid w:val="00425689"/>
    <w:rsid w:val="0042628C"/>
    <w:rsid w:val="00431A6A"/>
    <w:rsid w:val="00431D5D"/>
    <w:rsid w:val="0043209E"/>
    <w:rsid w:val="004334A9"/>
    <w:rsid w:val="0043529B"/>
    <w:rsid w:val="00436310"/>
    <w:rsid w:val="004425F9"/>
    <w:rsid w:val="0044371B"/>
    <w:rsid w:val="00443CD3"/>
    <w:rsid w:val="004444F8"/>
    <w:rsid w:val="0044541D"/>
    <w:rsid w:val="00446AAF"/>
    <w:rsid w:val="00447043"/>
    <w:rsid w:val="0045417C"/>
    <w:rsid w:val="00454E8A"/>
    <w:rsid w:val="00456B0E"/>
    <w:rsid w:val="00460385"/>
    <w:rsid w:val="00460779"/>
    <w:rsid w:val="00461EA3"/>
    <w:rsid w:val="0046391D"/>
    <w:rsid w:val="00463E99"/>
    <w:rsid w:val="004653E3"/>
    <w:rsid w:val="00466C0D"/>
    <w:rsid w:val="00467C2B"/>
    <w:rsid w:val="004715D7"/>
    <w:rsid w:val="00473E1A"/>
    <w:rsid w:val="00474DB0"/>
    <w:rsid w:val="004801A8"/>
    <w:rsid w:val="004808D9"/>
    <w:rsid w:val="004844E2"/>
    <w:rsid w:val="00485FAA"/>
    <w:rsid w:val="004867BA"/>
    <w:rsid w:val="00487B0D"/>
    <w:rsid w:val="00487BF1"/>
    <w:rsid w:val="00490703"/>
    <w:rsid w:val="00491BE7"/>
    <w:rsid w:val="00493AEB"/>
    <w:rsid w:val="00495170"/>
    <w:rsid w:val="00495369"/>
    <w:rsid w:val="0049658E"/>
    <w:rsid w:val="004967F5"/>
    <w:rsid w:val="00497A63"/>
    <w:rsid w:val="004A080D"/>
    <w:rsid w:val="004A0F1E"/>
    <w:rsid w:val="004A1497"/>
    <w:rsid w:val="004A195C"/>
    <w:rsid w:val="004A72AA"/>
    <w:rsid w:val="004B0036"/>
    <w:rsid w:val="004B34B7"/>
    <w:rsid w:val="004B6089"/>
    <w:rsid w:val="004B6A6E"/>
    <w:rsid w:val="004B6B6D"/>
    <w:rsid w:val="004B6B71"/>
    <w:rsid w:val="004B7668"/>
    <w:rsid w:val="004B7D82"/>
    <w:rsid w:val="004C17F6"/>
    <w:rsid w:val="004C287F"/>
    <w:rsid w:val="004C3182"/>
    <w:rsid w:val="004C34AF"/>
    <w:rsid w:val="004C5385"/>
    <w:rsid w:val="004C55DA"/>
    <w:rsid w:val="004C78A5"/>
    <w:rsid w:val="004D1392"/>
    <w:rsid w:val="004D6DAD"/>
    <w:rsid w:val="004D7B6D"/>
    <w:rsid w:val="004E193E"/>
    <w:rsid w:val="004E2DCF"/>
    <w:rsid w:val="004E376D"/>
    <w:rsid w:val="004F27B7"/>
    <w:rsid w:val="004F5136"/>
    <w:rsid w:val="004F68F5"/>
    <w:rsid w:val="0050157A"/>
    <w:rsid w:val="005027D0"/>
    <w:rsid w:val="0050364D"/>
    <w:rsid w:val="005037C1"/>
    <w:rsid w:val="00503909"/>
    <w:rsid w:val="005073A3"/>
    <w:rsid w:val="005101BD"/>
    <w:rsid w:val="005131AF"/>
    <w:rsid w:val="00513D6A"/>
    <w:rsid w:val="0051518E"/>
    <w:rsid w:val="005156DC"/>
    <w:rsid w:val="00515F7A"/>
    <w:rsid w:val="005212E5"/>
    <w:rsid w:val="0052400F"/>
    <w:rsid w:val="00524A25"/>
    <w:rsid w:val="0052758B"/>
    <w:rsid w:val="0053534A"/>
    <w:rsid w:val="0053646F"/>
    <w:rsid w:val="00536668"/>
    <w:rsid w:val="00537816"/>
    <w:rsid w:val="005416A1"/>
    <w:rsid w:val="00543A35"/>
    <w:rsid w:val="00543D61"/>
    <w:rsid w:val="00544DE0"/>
    <w:rsid w:val="00545CA0"/>
    <w:rsid w:val="00546DEE"/>
    <w:rsid w:val="00550729"/>
    <w:rsid w:val="00551824"/>
    <w:rsid w:val="00557D52"/>
    <w:rsid w:val="005613EE"/>
    <w:rsid w:val="005620A4"/>
    <w:rsid w:val="005627D9"/>
    <w:rsid w:val="00563955"/>
    <w:rsid w:val="0056425D"/>
    <w:rsid w:val="005670D1"/>
    <w:rsid w:val="005675AA"/>
    <w:rsid w:val="00573762"/>
    <w:rsid w:val="00573C96"/>
    <w:rsid w:val="0057405C"/>
    <w:rsid w:val="00574617"/>
    <w:rsid w:val="00576C4F"/>
    <w:rsid w:val="00580432"/>
    <w:rsid w:val="0058176D"/>
    <w:rsid w:val="00583D8D"/>
    <w:rsid w:val="00585BB4"/>
    <w:rsid w:val="005871E5"/>
    <w:rsid w:val="005929D6"/>
    <w:rsid w:val="00593AD0"/>
    <w:rsid w:val="0059459E"/>
    <w:rsid w:val="00594DB7"/>
    <w:rsid w:val="005A179E"/>
    <w:rsid w:val="005A4EFD"/>
    <w:rsid w:val="005B0C6E"/>
    <w:rsid w:val="005B2420"/>
    <w:rsid w:val="005B2CD7"/>
    <w:rsid w:val="005B386A"/>
    <w:rsid w:val="005B4636"/>
    <w:rsid w:val="005B4D31"/>
    <w:rsid w:val="005B6E12"/>
    <w:rsid w:val="005B74A9"/>
    <w:rsid w:val="005C25C9"/>
    <w:rsid w:val="005C26A2"/>
    <w:rsid w:val="005C4892"/>
    <w:rsid w:val="005C7862"/>
    <w:rsid w:val="005C79B3"/>
    <w:rsid w:val="005D3D61"/>
    <w:rsid w:val="005D4011"/>
    <w:rsid w:val="005E0BA1"/>
    <w:rsid w:val="005E78C4"/>
    <w:rsid w:val="005F75C9"/>
    <w:rsid w:val="005F77E7"/>
    <w:rsid w:val="005F7E3F"/>
    <w:rsid w:val="00603BA4"/>
    <w:rsid w:val="0060485F"/>
    <w:rsid w:val="006055DC"/>
    <w:rsid w:val="0060627A"/>
    <w:rsid w:val="00606AB1"/>
    <w:rsid w:val="00611D34"/>
    <w:rsid w:val="00613D7F"/>
    <w:rsid w:val="00616206"/>
    <w:rsid w:val="00617DB8"/>
    <w:rsid w:val="00620B6D"/>
    <w:rsid w:val="00620E67"/>
    <w:rsid w:val="006211A0"/>
    <w:rsid w:val="006217D0"/>
    <w:rsid w:val="0062180A"/>
    <w:rsid w:val="00627042"/>
    <w:rsid w:val="006324FD"/>
    <w:rsid w:val="00632650"/>
    <w:rsid w:val="006343EB"/>
    <w:rsid w:val="006348B0"/>
    <w:rsid w:val="00636A32"/>
    <w:rsid w:val="00637CFE"/>
    <w:rsid w:val="00637F5C"/>
    <w:rsid w:val="00642EEF"/>
    <w:rsid w:val="00646FEA"/>
    <w:rsid w:val="006513DA"/>
    <w:rsid w:val="00652D57"/>
    <w:rsid w:val="00654B25"/>
    <w:rsid w:val="006552C0"/>
    <w:rsid w:val="00660954"/>
    <w:rsid w:val="00660E16"/>
    <w:rsid w:val="00661764"/>
    <w:rsid w:val="0066223D"/>
    <w:rsid w:val="0066232F"/>
    <w:rsid w:val="00662336"/>
    <w:rsid w:val="00664648"/>
    <w:rsid w:val="00667EC5"/>
    <w:rsid w:val="00672031"/>
    <w:rsid w:val="00672BC8"/>
    <w:rsid w:val="00676AC7"/>
    <w:rsid w:val="00676D4D"/>
    <w:rsid w:val="0067706B"/>
    <w:rsid w:val="00680018"/>
    <w:rsid w:val="006808AA"/>
    <w:rsid w:val="00690829"/>
    <w:rsid w:val="00691481"/>
    <w:rsid w:val="00691CF6"/>
    <w:rsid w:val="00693C20"/>
    <w:rsid w:val="00695A5B"/>
    <w:rsid w:val="00695C48"/>
    <w:rsid w:val="00695D36"/>
    <w:rsid w:val="0069611E"/>
    <w:rsid w:val="00696FAF"/>
    <w:rsid w:val="006A0D27"/>
    <w:rsid w:val="006A163A"/>
    <w:rsid w:val="006A5D7C"/>
    <w:rsid w:val="006A73E5"/>
    <w:rsid w:val="006B1D2F"/>
    <w:rsid w:val="006B2E85"/>
    <w:rsid w:val="006B3243"/>
    <w:rsid w:val="006B6490"/>
    <w:rsid w:val="006C13A7"/>
    <w:rsid w:val="006C1F48"/>
    <w:rsid w:val="006C261F"/>
    <w:rsid w:val="006C2CB0"/>
    <w:rsid w:val="006C3732"/>
    <w:rsid w:val="006C3A59"/>
    <w:rsid w:val="006C6914"/>
    <w:rsid w:val="006C7266"/>
    <w:rsid w:val="006C7B09"/>
    <w:rsid w:val="006D05B0"/>
    <w:rsid w:val="006D67C6"/>
    <w:rsid w:val="006E08CA"/>
    <w:rsid w:val="006E2102"/>
    <w:rsid w:val="006E23E1"/>
    <w:rsid w:val="006E6AC7"/>
    <w:rsid w:val="006F49F9"/>
    <w:rsid w:val="006F4A93"/>
    <w:rsid w:val="006F5447"/>
    <w:rsid w:val="006F5755"/>
    <w:rsid w:val="006F5F75"/>
    <w:rsid w:val="007016C6"/>
    <w:rsid w:val="00701804"/>
    <w:rsid w:val="00701F97"/>
    <w:rsid w:val="007029A9"/>
    <w:rsid w:val="00703E20"/>
    <w:rsid w:val="00703E36"/>
    <w:rsid w:val="00710E3A"/>
    <w:rsid w:val="00711C59"/>
    <w:rsid w:val="00711EAD"/>
    <w:rsid w:val="007150A8"/>
    <w:rsid w:val="0072145F"/>
    <w:rsid w:val="00724F05"/>
    <w:rsid w:val="00725D9A"/>
    <w:rsid w:val="0072780E"/>
    <w:rsid w:val="00727944"/>
    <w:rsid w:val="007319DF"/>
    <w:rsid w:val="00731BC2"/>
    <w:rsid w:val="007412EE"/>
    <w:rsid w:val="007414B4"/>
    <w:rsid w:val="00742851"/>
    <w:rsid w:val="00742CE3"/>
    <w:rsid w:val="0074516B"/>
    <w:rsid w:val="007523FD"/>
    <w:rsid w:val="00752F0C"/>
    <w:rsid w:val="007567CA"/>
    <w:rsid w:val="00756CD4"/>
    <w:rsid w:val="0075734B"/>
    <w:rsid w:val="007650E4"/>
    <w:rsid w:val="007651FC"/>
    <w:rsid w:val="00765540"/>
    <w:rsid w:val="00765610"/>
    <w:rsid w:val="00765C75"/>
    <w:rsid w:val="007711E0"/>
    <w:rsid w:val="0077257F"/>
    <w:rsid w:val="00773A7E"/>
    <w:rsid w:val="00774B9D"/>
    <w:rsid w:val="00775377"/>
    <w:rsid w:val="00776132"/>
    <w:rsid w:val="00777249"/>
    <w:rsid w:val="00777580"/>
    <w:rsid w:val="00781578"/>
    <w:rsid w:val="00786485"/>
    <w:rsid w:val="007865EC"/>
    <w:rsid w:val="00787381"/>
    <w:rsid w:val="0079168D"/>
    <w:rsid w:val="00792D7B"/>
    <w:rsid w:val="007A15EA"/>
    <w:rsid w:val="007A3320"/>
    <w:rsid w:val="007A3E06"/>
    <w:rsid w:val="007A4353"/>
    <w:rsid w:val="007A632A"/>
    <w:rsid w:val="007B1691"/>
    <w:rsid w:val="007B3AB1"/>
    <w:rsid w:val="007B3DBB"/>
    <w:rsid w:val="007B3E6C"/>
    <w:rsid w:val="007B3FFA"/>
    <w:rsid w:val="007C008F"/>
    <w:rsid w:val="007C478E"/>
    <w:rsid w:val="007C6311"/>
    <w:rsid w:val="007C69A0"/>
    <w:rsid w:val="007D071F"/>
    <w:rsid w:val="007D2B4A"/>
    <w:rsid w:val="007D346F"/>
    <w:rsid w:val="007D3698"/>
    <w:rsid w:val="007D4770"/>
    <w:rsid w:val="007D47F4"/>
    <w:rsid w:val="007D4E52"/>
    <w:rsid w:val="007D613E"/>
    <w:rsid w:val="007D64BD"/>
    <w:rsid w:val="007D707B"/>
    <w:rsid w:val="007D7DBE"/>
    <w:rsid w:val="007E1ED0"/>
    <w:rsid w:val="007E7B0F"/>
    <w:rsid w:val="007F2FAD"/>
    <w:rsid w:val="0080120F"/>
    <w:rsid w:val="00801A18"/>
    <w:rsid w:val="00802585"/>
    <w:rsid w:val="00802BDE"/>
    <w:rsid w:val="008034FC"/>
    <w:rsid w:val="00803E68"/>
    <w:rsid w:val="0080446A"/>
    <w:rsid w:val="00810116"/>
    <w:rsid w:val="00810D26"/>
    <w:rsid w:val="00813B96"/>
    <w:rsid w:val="00814CFB"/>
    <w:rsid w:val="008161DD"/>
    <w:rsid w:val="00816A95"/>
    <w:rsid w:val="0081704F"/>
    <w:rsid w:val="008175EC"/>
    <w:rsid w:val="00820CE2"/>
    <w:rsid w:val="00822423"/>
    <w:rsid w:val="00822750"/>
    <w:rsid w:val="0082339E"/>
    <w:rsid w:val="0082465B"/>
    <w:rsid w:val="008256D1"/>
    <w:rsid w:val="0082574B"/>
    <w:rsid w:val="00826308"/>
    <w:rsid w:val="008263D0"/>
    <w:rsid w:val="0082725D"/>
    <w:rsid w:val="00830E98"/>
    <w:rsid w:val="008350BA"/>
    <w:rsid w:val="00835F91"/>
    <w:rsid w:val="0083747A"/>
    <w:rsid w:val="0084002E"/>
    <w:rsid w:val="0084027D"/>
    <w:rsid w:val="008402D8"/>
    <w:rsid w:val="008423D5"/>
    <w:rsid w:val="00843A49"/>
    <w:rsid w:val="00853FFF"/>
    <w:rsid w:val="00854CB5"/>
    <w:rsid w:val="00857061"/>
    <w:rsid w:val="00861293"/>
    <w:rsid w:val="008616D0"/>
    <w:rsid w:val="008624DA"/>
    <w:rsid w:val="008626A4"/>
    <w:rsid w:val="00863692"/>
    <w:rsid w:val="00870757"/>
    <w:rsid w:val="008726FF"/>
    <w:rsid w:val="00872B5E"/>
    <w:rsid w:val="008748D8"/>
    <w:rsid w:val="00876F3E"/>
    <w:rsid w:val="00877163"/>
    <w:rsid w:val="008774FE"/>
    <w:rsid w:val="0087788A"/>
    <w:rsid w:val="00885E31"/>
    <w:rsid w:val="0089011E"/>
    <w:rsid w:val="00891832"/>
    <w:rsid w:val="00892C65"/>
    <w:rsid w:val="008A05B2"/>
    <w:rsid w:val="008B427D"/>
    <w:rsid w:val="008B7D09"/>
    <w:rsid w:val="008C0817"/>
    <w:rsid w:val="008C3602"/>
    <w:rsid w:val="008C3A16"/>
    <w:rsid w:val="008C4874"/>
    <w:rsid w:val="008C5231"/>
    <w:rsid w:val="008C5268"/>
    <w:rsid w:val="008C5C42"/>
    <w:rsid w:val="008C7ABB"/>
    <w:rsid w:val="008D1628"/>
    <w:rsid w:val="008D1F90"/>
    <w:rsid w:val="008D20E5"/>
    <w:rsid w:val="008D2A02"/>
    <w:rsid w:val="008D37AB"/>
    <w:rsid w:val="008D4CEF"/>
    <w:rsid w:val="008D5DBB"/>
    <w:rsid w:val="008D6880"/>
    <w:rsid w:val="008D6D83"/>
    <w:rsid w:val="008E0BBD"/>
    <w:rsid w:val="008E4A0F"/>
    <w:rsid w:val="008E4DF8"/>
    <w:rsid w:val="008F379C"/>
    <w:rsid w:val="008F5202"/>
    <w:rsid w:val="008F5738"/>
    <w:rsid w:val="008F5D6F"/>
    <w:rsid w:val="009016D1"/>
    <w:rsid w:val="0090173D"/>
    <w:rsid w:val="00903158"/>
    <w:rsid w:val="00904E27"/>
    <w:rsid w:val="009063A0"/>
    <w:rsid w:val="009068FF"/>
    <w:rsid w:val="0090729C"/>
    <w:rsid w:val="00911844"/>
    <w:rsid w:val="00911CB3"/>
    <w:rsid w:val="00916EBC"/>
    <w:rsid w:val="0092250B"/>
    <w:rsid w:val="009244C0"/>
    <w:rsid w:val="00926E79"/>
    <w:rsid w:val="00930321"/>
    <w:rsid w:val="0093050B"/>
    <w:rsid w:val="00931CF2"/>
    <w:rsid w:val="00932578"/>
    <w:rsid w:val="009326C3"/>
    <w:rsid w:val="00933526"/>
    <w:rsid w:val="0094130A"/>
    <w:rsid w:val="00941CF5"/>
    <w:rsid w:val="00944BA6"/>
    <w:rsid w:val="009455CC"/>
    <w:rsid w:val="00945FC4"/>
    <w:rsid w:val="00946CB9"/>
    <w:rsid w:val="00954D0D"/>
    <w:rsid w:val="009609FE"/>
    <w:rsid w:val="00963738"/>
    <w:rsid w:val="009650DC"/>
    <w:rsid w:val="009660FA"/>
    <w:rsid w:val="00966F27"/>
    <w:rsid w:val="0096724C"/>
    <w:rsid w:val="00967359"/>
    <w:rsid w:val="009706DC"/>
    <w:rsid w:val="00971537"/>
    <w:rsid w:val="009738D0"/>
    <w:rsid w:val="00974E1B"/>
    <w:rsid w:val="009771C2"/>
    <w:rsid w:val="009808F1"/>
    <w:rsid w:val="009813AC"/>
    <w:rsid w:val="0098163B"/>
    <w:rsid w:val="00984253"/>
    <w:rsid w:val="009864A8"/>
    <w:rsid w:val="00986677"/>
    <w:rsid w:val="00987881"/>
    <w:rsid w:val="00990989"/>
    <w:rsid w:val="00990F95"/>
    <w:rsid w:val="009A2349"/>
    <w:rsid w:val="009A2D24"/>
    <w:rsid w:val="009A5EE2"/>
    <w:rsid w:val="009A5F9E"/>
    <w:rsid w:val="009A6F40"/>
    <w:rsid w:val="009A7034"/>
    <w:rsid w:val="009A7BE0"/>
    <w:rsid w:val="009B16FB"/>
    <w:rsid w:val="009B3D59"/>
    <w:rsid w:val="009B63D8"/>
    <w:rsid w:val="009B667B"/>
    <w:rsid w:val="009C5CCE"/>
    <w:rsid w:val="009C703F"/>
    <w:rsid w:val="009C7C3C"/>
    <w:rsid w:val="009D15DE"/>
    <w:rsid w:val="009D270D"/>
    <w:rsid w:val="009D49B5"/>
    <w:rsid w:val="009D4A53"/>
    <w:rsid w:val="009D509D"/>
    <w:rsid w:val="009D5A74"/>
    <w:rsid w:val="009D6D91"/>
    <w:rsid w:val="009E1238"/>
    <w:rsid w:val="009E22D0"/>
    <w:rsid w:val="009E27AF"/>
    <w:rsid w:val="009E4154"/>
    <w:rsid w:val="009E7037"/>
    <w:rsid w:val="009F0530"/>
    <w:rsid w:val="009F0D31"/>
    <w:rsid w:val="009F1782"/>
    <w:rsid w:val="009F1ED1"/>
    <w:rsid w:val="009F2FF5"/>
    <w:rsid w:val="009F3CA7"/>
    <w:rsid w:val="009F4B1E"/>
    <w:rsid w:val="009F5111"/>
    <w:rsid w:val="009F6373"/>
    <w:rsid w:val="009F7E71"/>
    <w:rsid w:val="00A003EA"/>
    <w:rsid w:val="00A00B0C"/>
    <w:rsid w:val="00A01937"/>
    <w:rsid w:val="00A0198B"/>
    <w:rsid w:val="00A062F4"/>
    <w:rsid w:val="00A06659"/>
    <w:rsid w:val="00A06F38"/>
    <w:rsid w:val="00A10651"/>
    <w:rsid w:val="00A1132A"/>
    <w:rsid w:val="00A142AB"/>
    <w:rsid w:val="00A14AF1"/>
    <w:rsid w:val="00A177FC"/>
    <w:rsid w:val="00A225D5"/>
    <w:rsid w:val="00A22B68"/>
    <w:rsid w:val="00A2327E"/>
    <w:rsid w:val="00A254E0"/>
    <w:rsid w:val="00A26DFC"/>
    <w:rsid w:val="00A278DF"/>
    <w:rsid w:val="00A329E3"/>
    <w:rsid w:val="00A35FC5"/>
    <w:rsid w:val="00A360D4"/>
    <w:rsid w:val="00A3643A"/>
    <w:rsid w:val="00A40660"/>
    <w:rsid w:val="00A41B8E"/>
    <w:rsid w:val="00A440A6"/>
    <w:rsid w:val="00A4590C"/>
    <w:rsid w:val="00A5010D"/>
    <w:rsid w:val="00A507BA"/>
    <w:rsid w:val="00A50899"/>
    <w:rsid w:val="00A539EB"/>
    <w:rsid w:val="00A53DAB"/>
    <w:rsid w:val="00A53E95"/>
    <w:rsid w:val="00A55D0B"/>
    <w:rsid w:val="00A566DA"/>
    <w:rsid w:val="00A56D1F"/>
    <w:rsid w:val="00A57989"/>
    <w:rsid w:val="00A6039A"/>
    <w:rsid w:val="00A6302A"/>
    <w:rsid w:val="00A652A4"/>
    <w:rsid w:val="00A65587"/>
    <w:rsid w:val="00A65ECB"/>
    <w:rsid w:val="00A66832"/>
    <w:rsid w:val="00A72B1B"/>
    <w:rsid w:val="00A73F06"/>
    <w:rsid w:val="00A779EA"/>
    <w:rsid w:val="00A804E3"/>
    <w:rsid w:val="00A81C78"/>
    <w:rsid w:val="00A8201C"/>
    <w:rsid w:val="00A834B4"/>
    <w:rsid w:val="00A8461F"/>
    <w:rsid w:val="00A846BD"/>
    <w:rsid w:val="00A84884"/>
    <w:rsid w:val="00A8642F"/>
    <w:rsid w:val="00A90919"/>
    <w:rsid w:val="00A91B82"/>
    <w:rsid w:val="00A91B96"/>
    <w:rsid w:val="00A92D93"/>
    <w:rsid w:val="00A95874"/>
    <w:rsid w:val="00A96926"/>
    <w:rsid w:val="00AA0026"/>
    <w:rsid w:val="00AA0B15"/>
    <w:rsid w:val="00AA35BA"/>
    <w:rsid w:val="00AA6184"/>
    <w:rsid w:val="00AB1012"/>
    <w:rsid w:val="00AB15AC"/>
    <w:rsid w:val="00AB27DA"/>
    <w:rsid w:val="00AB4B4D"/>
    <w:rsid w:val="00AB730C"/>
    <w:rsid w:val="00AB7797"/>
    <w:rsid w:val="00AC20DF"/>
    <w:rsid w:val="00AC2BA0"/>
    <w:rsid w:val="00AC54BD"/>
    <w:rsid w:val="00AD04BB"/>
    <w:rsid w:val="00AD0CEC"/>
    <w:rsid w:val="00AD1686"/>
    <w:rsid w:val="00AD27BE"/>
    <w:rsid w:val="00AD43E4"/>
    <w:rsid w:val="00AD467A"/>
    <w:rsid w:val="00AD59E2"/>
    <w:rsid w:val="00AD71B2"/>
    <w:rsid w:val="00AD7D7C"/>
    <w:rsid w:val="00AE0705"/>
    <w:rsid w:val="00AE2EEB"/>
    <w:rsid w:val="00AE4120"/>
    <w:rsid w:val="00AE5BEB"/>
    <w:rsid w:val="00AE7ACA"/>
    <w:rsid w:val="00AF1029"/>
    <w:rsid w:val="00AF2DE5"/>
    <w:rsid w:val="00AF6FD9"/>
    <w:rsid w:val="00B02BBA"/>
    <w:rsid w:val="00B0423A"/>
    <w:rsid w:val="00B10370"/>
    <w:rsid w:val="00B10486"/>
    <w:rsid w:val="00B109AC"/>
    <w:rsid w:val="00B10D40"/>
    <w:rsid w:val="00B1287F"/>
    <w:rsid w:val="00B14C94"/>
    <w:rsid w:val="00B154C6"/>
    <w:rsid w:val="00B1591C"/>
    <w:rsid w:val="00B17164"/>
    <w:rsid w:val="00B17625"/>
    <w:rsid w:val="00B17F06"/>
    <w:rsid w:val="00B238F1"/>
    <w:rsid w:val="00B27212"/>
    <w:rsid w:val="00B34276"/>
    <w:rsid w:val="00B34D3A"/>
    <w:rsid w:val="00B34F91"/>
    <w:rsid w:val="00B35A11"/>
    <w:rsid w:val="00B36314"/>
    <w:rsid w:val="00B3736D"/>
    <w:rsid w:val="00B4216F"/>
    <w:rsid w:val="00B47892"/>
    <w:rsid w:val="00B505E4"/>
    <w:rsid w:val="00B50E7C"/>
    <w:rsid w:val="00B54BE1"/>
    <w:rsid w:val="00B571E4"/>
    <w:rsid w:val="00B57768"/>
    <w:rsid w:val="00B57FB1"/>
    <w:rsid w:val="00B614CE"/>
    <w:rsid w:val="00B62D76"/>
    <w:rsid w:val="00B6304C"/>
    <w:rsid w:val="00B65A63"/>
    <w:rsid w:val="00B70A42"/>
    <w:rsid w:val="00B71C5F"/>
    <w:rsid w:val="00B7260C"/>
    <w:rsid w:val="00B74CEE"/>
    <w:rsid w:val="00B76B92"/>
    <w:rsid w:val="00B77009"/>
    <w:rsid w:val="00B80F74"/>
    <w:rsid w:val="00B83D03"/>
    <w:rsid w:val="00B83F56"/>
    <w:rsid w:val="00B866CB"/>
    <w:rsid w:val="00B86FAC"/>
    <w:rsid w:val="00B87555"/>
    <w:rsid w:val="00B87C8E"/>
    <w:rsid w:val="00B91732"/>
    <w:rsid w:val="00B932C1"/>
    <w:rsid w:val="00B9372F"/>
    <w:rsid w:val="00B951A0"/>
    <w:rsid w:val="00B9565E"/>
    <w:rsid w:val="00BA0185"/>
    <w:rsid w:val="00BA01A8"/>
    <w:rsid w:val="00BA1196"/>
    <w:rsid w:val="00BA2169"/>
    <w:rsid w:val="00BA3E2C"/>
    <w:rsid w:val="00BB04B7"/>
    <w:rsid w:val="00BB1138"/>
    <w:rsid w:val="00BB34DB"/>
    <w:rsid w:val="00BB52B4"/>
    <w:rsid w:val="00BB574D"/>
    <w:rsid w:val="00BB6FE8"/>
    <w:rsid w:val="00BB7017"/>
    <w:rsid w:val="00BB7E09"/>
    <w:rsid w:val="00BC0FD2"/>
    <w:rsid w:val="00BC2501"/>
    <w:rsid w:val="00BC27C9"/>
    <w:rsid w:val="00BC38FC"/>
    <w:rsid w:val="00BC533B"/>
    <w:rsid w:val="00BC5519"/>
    <w:rsid w:val="00BC551C"/>
    <w:rsid w:val="00BC6D9B"/>
    <w:rsid w:val="00BD09D1"/>
    <w:rsid w:val="00BD0C1E"/>
    <w:rsid w:val="00BD10D0"/>
    <w:rsid w:val="00BD224A"/>
    <w:rsid w:val="00BD5A8C"/>
    <w:rsid w:val="00BE12A8"/>
    <w:rsid w:val="00BE191B"/>
    <w:rsid w:val="00BE1AB9"/>
    <w:rsid w:val="00BE43F3"/>
    <w:rsid w:val="00BE43F9"/>
    <w:rsid w:val="00BE5C3A"/>
    <w:rsid w:val="00BE7A09"/>
    <w:rsid w:val="00BF021D"/>
    <w:rsid w:val="00BF1192"/>
    <w:rsid w:val="00BF2BA8"/>
    <w:rsid w:val="00BF3057"/>
    <w:rsid w:val="00BF3809"/>
    <w:rsid w:val="00BF5AD3"/>
    <w:rsid w:val="00BF6524"/>
    <w:rsid w:val="00BF69FA"/>
    <w:rsid w:val="00BF7F21"/>
    <w:rsid w:val="00C0011C"/>
    <w:rsid w:val="00C00C48"/>
    <w:rsid w:val="00C050DB"/>
    <w:rsid w:val="00C118EE"/>
    <w:rsid w:val="00C15DBE"/>
    <w:rsid w:val="00C266E8"/>
    <w:rsid w:val="00C271C3"/>
    <w:rsid w:val="00C27913"/>
    <w:rsid w:val="00C33267"/>
    <w:rsid w:val="00C333BF"/>
    <w:rsid w:val="00C33BEB"/>
    <w:rsid w:val="00C36108"/>
    <w:rsid w:val="00C36A63"/>
    <w:rsid w:val="00C371AF"/>
    <w:rsid w:val="00C372A9"/>
    <w:rsid w:val="00C37E61"/>
    <w:rsid w:val="00C419F0"/>
    <w:rsid w:val="00C421A3"/>
    <w:rsid w:val="00C43BDA"/>
    <w:rsid w:val="00C44ED1"/>
    <w:rsid w:val="00C455D0"/>
    <w:rsid w:val="00C469F7"/>
    <w:rsid w:val="00C46E4B"/>
    <w:rsid w:val="00C47CBF"/>
    <w:rsid w:val="00C50B4A"/>
    <w:rsid w:val="00C52A1C"/>
    <w:rsid w:val="00C53D82"/>
    <w:rsid w:val="00C564B0"/>
    <w:rsid w:val="00C566E6"/>
    <w:rsid w:val="00C60386"/>
    <w:rsid w:val="00C61F39"/>
    <w:rsid w:val="00C62B62"/>
    <w:rsid w:val="00C63453"/>
    <w:rsid w:val="00C6532B"/>
    <w:rsid w:val="00C67BB2"/>
    <w:rsid w:val="00C71222"/>
    <w:rsid w:val="00C7484C"/>
    <w:rsid w:val="00C75B76"/>
    <w:rsid w:val="00C75FEC"/>
    <w:rsid w:val="00C768F0"/>
    <w:rsid w:val="00C808CE"/>
    <w:rsid w:val="00C80F6B"/>
    <w:rsid w:val="00C933CD"/>
    <w:rsid w:val="00C939CC"/>
    <w:rsid w:val="00C9767B"/>
    <w:rsid w:val="00CA0BE7"/>
    <w:rsid w:val="00CA2D0F"/>
    <w:rsid w:val="00CA2F37"/>
    <w:rsid w:val="00CA364D"/>
    <w:rsid w:val="00CA4BCD"/>
    <w:rsid w:val="00CA4E4D"/>
    <w:rsid w:val="00CA5761"/>
    <w:rsid w:val="00CA6F73"/>
    <w:rsid w:val="00CB0BED"/>
    <w:rsid w:val="00CB1BC9"/>
    <w:rsid w:val="00CB22FC"/>
    <w:rsid w:val="00CB3A2F"/>
    <w:rsid w:val="00CB3DEE"/>
    <w:rsid w:val="00CB50C0"/>
    <w:rsid w:val="00CB6413"/>
    <w:rsid w:val="00CB74AF"/>
    <w:rsid w:val="00CC1693"/>
    <w:rsid w:val="00CC1AC6"/>
    <w:rsid w:val="00CC357D"/>
    <w:rsid w:val="00CC3B77"/>
    <w:rsid w:val="00CC5FB4"/>
    <w:rsid w:val="00CC6D5F"/>
    <w:rsid w:val="00CC77AF"/>
    <w:rsid w:val="00CD2EC0"/>
    <w:rsid w:val="00CD57FF"/>
    <w:rsid w:val="00CD6D34"/>
    <w:rsid w:val="00CE4277"/>
    <w:rsid w:val="00CE6345"/>
    <w:rsid w:val="00CE7C6C"/>
    <w:rsid w:val="00CF1A56"/>
    <w:rsid w:val="00CF30C3"/>
    <w:rsid w:val="00CF3767"/>
    <w:rsid w:val="00CF6CA2"/>
    <w:rsid w:val="00CF786F"/>
    <w:rsid w:val="00D018CB"/>
    <w:rsid w:val="00D01F5A"/>
    <w:rsid w:val="00D040AA"/>
    <w:rsid w:val="00D0418C"/>
    <w:rsid w:val="00D1364E"/>
    <w:rsid w:val="00D13B16"/>
    <w:rsid w:val="00D13C88"/>
    <w:rsid w:val="00D15F64"/>
    <w:rsid w:val="00D164A6"/>
    <w:rsid w:val="00D21849"/>
    <w:rsid w:val="00D21AFE"/>
    <w:rsid w:val="00D22211"/>
    <w:rsid w:val="00D24044"/>
    <w:rsid w:val="00D2467B"/>
    <w:rsid w:val="00D278C1"/>
    <w:rsid w:val="00D27A3F"/>
    <w:rsid w:val="00D307D8"/>
    <w:rsid w:val="00D325D1"/>
    <w:rsid w:val="00D3471F"/>
    <w:rsid w:val="00D368FB"/>
    <w:rsid w:val="00D41387"/>
    <w:rsid w:val="00D43941"/>
    <w:rsid w:val="00D456AB"/>
    <w:rsid w:val="00D46740"/>
    <w:rsid w:val="00D47590"/>
    <w:rsid w:val="00D47ADA"/>
    <w:rsid w:val="00D47FF1"/>
    <w:rsid w:val="00D50360"/>
    <w:rsid w:val="00D52C51"/>
    <w:rsid w:val="00D56765"/>
    <w:rsid w:val="00D56B9A"/>
    <w:rsid w:val="00D56F7C"/>
    <w:rsid w:val="00D5708B"/>
    <w:rsid w:val="00D60F3C"/>
    <w:rsid w:val="00D636B4"/>
    <w:rsid w:val="00D63FBA"/>
    <w:rsid w:val="00D648D2"/>
    <w:rsid w:val="00D64DFD"/>
    <w:rsid w:val="00D67284"/>
    <w:rsid w:val="00D67FEF"/>
    <w:rsid w:val="00D700D1"/>
    <w:rsid w:val="00D70BDB"/>
    <w:rsid w:val="00D70C7C"/>
    <w:rsid w:val="00D70E3B"/>
    <w:rsid w:val="00D717CF"/>
    <w:rsid w:val="00D72E04"/>
    <w:rsid w:val="00D731D2"/>
    <w:rsid w:val="00D75ED7"/>
    <w:rsid w:val="00D7630B"/>
    <w:rsid w:val="00D76DB5"/>
    <w:rsid w:val="00D776C2"/>
    <w:rsid w:val="00D804FB"/>
    <w:rsid w:val="00D8053B"/>
    <w:rsid w:val="00D829AE"/>
    <w:rsid w:val="00D83BF3"/>
    <w:rsid w:val="00D84C9E"/>
    <w:rsid w:val="00D86C9A"/>
    <w:rsid w:val="00D91E9B"/>
    <w:rsid w:val="00D93477"/>
    <w:rsid w:val="00D93FEC"/>
    <w:rsid w:val="00D9439B"/>
    <w:rsid w:val="00D94F33"/>
    <w:rsid w:val="00D95CFB"/>
    <w:rsid w:val="00DA0433"/>
    <w:rsid w:val="00DA17A3"/>
    <w:rsid w:val="00DA1FDD"/>
    <w:rsid w:val="00DA26B4"/>
    <w:rsid w:val="00DA4074"/>
    <w:rsid w:val="00DA5684"/>
    <w:rsid w:val="00DB255D"/>
    <w:rsid w:val="00DB2758"/>
    <w:rsid w:val="00DB38A9"/>
    <w:rsid w:val="00DB67E7"/>
    <w:rsid w:val="00DC0B44"/>
    <w:rsid w:val="00DC1779"/>
    <w:rsid w:val="00DC1A78"/>
    <w:rsid w:val="00DC45D6"/>
    <w:rsid w:val="00DC708B"/>
    <w:rsid w:val="00DC7570"/>
    <w:rsid w:val="00DC7984"/>
    <w:rsid w:val="00DD007D"/>
    <w:rsid w:val="00DD17B2"/>
    <w:rsid w:val="00DD2221"/>
    <w:rsid w:val="00DD3976"/>
    <w:rsid w:val="00DE1846"/>
    <w:rsid w:val="00DE2C1A"/>
    <w:rsid w:val="00DE3688"/>
    <w:rsid w:val="00DE3B27"/>
    <w:rsid w:val="00DE3D62"/>
    <w:rsid w:val="00DE5BA4"/>
    <w:rsid w:val="00DE75EA"/>
    <w:rsid w:val="00DE7E84"/>
    <w:rsid w:val="00DE7EC6"/>
    <w:rsid w:val="00DF0C39"/>
    <w:rsid w:val="00DF20D3"/>
    <w:rsid w:val="00DF275E"/>
    <w:rsid w:val="00DF2F80"/>
    <w:rsid w:val="00DF32D2"/>
    <w:rsid w:val="00DF3FD0"/>
    <w:rsid w:val="00DF434E"/>
    <w:rsid w:val="00DF72A0"/>
    <w:rsid w:val="00E00368"/>
    <w:rsid w:val="00E01BA5"/>
    <w:rsid w:val="00E030F7"/>
    <w:rsid w:val="00E03166"/>
    <w:rsid w:val="00E060F9"/>
    <w:rsid w:val="00E13D32"/>
    <w:rsid w:val="00E16570"/>
    <w:rsid w:val="00E21640"/>
    <w:rsid w:val="00E227E1"/>
    <w:rsid w:val="00E238AB"/>
    <w:rsid w:val="00E25AF1"/>
    <w:rsid w:val="00E26EC9"/>
    <w:rsid w:val="00E31118"/>
    <w:rsid w:val="00E32984"/>
    <w:rsid w:val="00E32DE0"/>
    <w:rsid w:val="00E3403F"/>
    <w:rsid w:val="00E3452D"/>
    <w:rsid w:val="00E3593C"/>
    <w:rsid w:val="00E40168"/>
    <w:rsid w:val="00E40F9A"/>
    <w:rsid w:val="00E44310"/>
    <w:rsid w:val="00E44A97"/>
    <w:rsid w:val="00E455C1"/>
    <w:rsid w:val="00E45958"/>
    <w:rsid w:val="00E477DA"/>
    <w:rsid w:val="00E47B18"/>
    <w:rsid w:val="00E50999"/>
    <w:rsid w:val="00E5517C"/>
    <w:rsid w:val="00E5519C"/>
    <w:rsid w:val="00E5587C"/>
    <w:rsid w:val="00E56A7A"/>
    <w:rsid w:val="00E6003F"/>
    <w:rsid w:val="00E64690"/>
    <w:rsid w:val="00E64AB7"/>
    <w:rsid w:val="00E64E7F"/>
    <w:rsid w:val="00E67372"/>
    <w:rsid w:val="00E67F2F"/>
    <w:rsid w:val="00E7011D"/>
    <w:rsid w:val="00E707F3"/>
    <w:rsid w:val="00E71B40"/>
    <w:rsid w:val="00E72E81"/>
    <w:rsid w:val="00E731CF"/>
    <w:rsid w:val="00E757E3"/>
    <w:rsid w:val="00E81037"/>
    <w:rsid w:val="00E8358D"/>
    <w:rsid w:val="00E8443D"/>
    <w:rsid w:val="00E86B1E"/>
    <w:rsid w:val="00E90FE4"/>
    <w:rsid w:val="00E916CF"/>
    <w:rsid w:val="00E929FC"/>
    <w:rsid w:val="00E92A14"/>
    <w:rsid w:val="00E92C74"/>
    <w:rsid w:val="00E936A9"/>
    <w:rsid w:val="00E93808"/>
    <w:rsid w:val="00EA09C6"/>
    <w:rsid w:val="00EA0A6E"/>
    <w:rsid w:val="00EA0C69"/>
    <w:rsid w:val="00EA1D50"/>
    <w:rsid w:val="00EA1DED"/>
    <w:rsid w:val="00EA2336"/>
    <w:rsid w:val="00EA2C7D"/>
    <w:rsid w:val="00EA6B39"/>
    <w:rsid w:val="00EB0FBC"/>
    <w:rsid w:val="00EB29EB"/>
    <w:rsid w:val="00EB3223"/>
    <w:rsid w:val="00EB32AD"/>
    <w:rsid w:val="00EB48F7"/>
    <w:rsid w:val="00EB69B8"/>
    <w:rsid w:val="00EB7F1D"/>
    <w:rsid w:val="00EC077D"/>
    <w:rsid w:val="00EC11DE"/>
    <w:rsid w:val="00EC123D"/>
    <w:rsid w:val="00EC1B28"/>
    <w:rsid w:val="00EC1E77"/>
    <w:rsid w:val="00EC2097"/>
    <w:rsid w:val="00EC3360"/>
    <w:rsid w:val="00EC359A"/>
    <w:rsid w:val="00EC3F69"/>
    <w:rsid w:val="00EC69F4"/>
    <w:rsid w:val="00EC7F58"/>
    <w:rsid w:val="00ED018D"/>
    <w:rsid w:val="00ED04BB"/>
    <w:rsid w:val="00ED287D"/>
    <w:rsid w:val="00ED29BD"/>
    <w:rsid w:val="00ED3A01"/>
    <w:rsid w:val="00ED5699"/>
    <w:rsid w:val="00ED56CF"/>
    <w:rsid w:val="00ED5E51"/>
    <w:rsid w:val="00ED620B"/>
    <w:rsid w:val="00ED73DF"/>
    <w:rsid w:val="00ED7F02"/>
    <w:rsid w:val="00EE05FF"/>
    <w:rsid w:val="00EE1822"/>
    <w:rsid w:val="00EE2A41"/>
    <w:rsid w:val="00EE2C47"/>
    <w:rsid w:val="00EE30C3"/>
    <w:rsid w:val="00EE51B7"/>
    <w:rsid w:val="00EE7373"/>
    <w:rsid w:val="00EE7E39"/>
    <w:rsid w:val="00EF2DCC"/>
    <w:rsid w:val="00EF2FB5"/>
    <w:rsid w:val="00EF31D9"/>
    <w:rsid w:val="00EF3E07"/>
    <w:rsid w:val="00EF4CDB"/>
    <w:rsid w:val="00EF6139"/>
    <w:rsid w:val="00F01D50"/>
    <w:rsid w:val="00F0291A"/>
    <w:rsid w:val="00F02A1A"/>
    <w:rsid w:val="00F0378F"/>
    <w:rsid w:val="00F042DF"/>
    <w:rsid w:val="00F047C1"/>
    <w:rsid w:val="00F10727"/>
    <w:rsid w:val="00F107F5"/>
    <w:rsid w:val="00F11241"/>
    <w:rsid w:val="00F119B5"/>
    <w:rsid w:val="00F1572B"/>
    <w:rsid w:val="00F1590E"/>
    <w:rsid w:val="00F16CB0"/>
    <w:rsid w:val="00F20E47"/>
    <w:rsid w:val="00F22E7D"/>
    <w:rsid w:val="00F22F9C"/>
    <w:rsid w:val="00F23D0E"/>
    <w:rsid w:val="00F258A6"/>
    <w:rsid w:val="00F2647D"/>
    <w:rsid w:val="00F26583"/>
    <w:rsid w:val="00F27E93"/>
    <w:rsid w:val="00F3032E"/>
    <w:rsid w:val="00F30FC4"/>
    <w:rsid w:val="00F31F0A"/>
    <w:rsid w:val="00F3408A"/>
    <w:rsid w:val="00F34AA5"/>
    <w:rsid w:val="00F34CE0"/>
    <w:rsid w:val="00F34EA4"/>
    <w:rsid w:val="00F35454"/>
    <w:rsid w:val="00F379F8"/>
    <w:rsid w:val="00F4001A"/>
    <w:rsid w:val="00F40206"/>
    <w:rsid w:val="00F4079B"/>
    <w:rsid w:val="00F40F4E"/>
    <w:rsid w:val="00F422F8"/>
    <w:rsid w:val="00F42732"/>
    <w:rsid w:val="00F444E9"/>
    <w:rsid w:val="00F50986"/>
    <w:rsid w:val="00F51B86"/>
    <w:rsid w:val="00F55241"/>
    <w:rsid w:val="00F5527A"/>
    <w:rsid w:val="00F55E04"/>
    <w:rsid w:val="00F561FC"/>
    <w:rsid w:val="00F56AAD"/>
    <w:rsid w:val="00F604AD"/>
    <w:rsid w:val="00F60AEF"/>
    <w:rsid w:val="00F611D2"/>
    <w:rsid w:val="00F613F1"/>
    <w:rsid w:val="00F67130"/>
    <w:rsid w:val="00F67B1D"/>
    <w:rsid w:val="00F70DBA"/>
    <w:rsid w:val="00F7139C"/>
    <w:rsid w:val="00F733D9"/>
    <w:rsid w:val="00F734B0"/>
    <w:rsid w:val="00F7582F"/>
    <w:rsid w:val="00F76C24"/>
    <w:rsid w:val="00F777C7"/>
    <w:rsid w:val="00F82B50"/>
    <w:rsid w:val="00F83AE6"/>
    <w:rsid w:val="00F8719C"/>
    <w:rsid w:val="00F91779"/>
    <w:rsid w:val="00F9293B"/>
    <w:rsid w:val="00F92BB4"/>
    <w:rsid w:val="00F9467A"/>
    <w:rsid w:val="00F960C5"/>
    <w:rsid w:val="00FA07B1"/>
    <w:rsid w:val="00FA0FAC"/>
    <w:rsid w:val="00FA223A"/>
    <w:rsid w:val="00FA4714"/>
    <w:rsid w:val="00FA5F29"/>
    <w:rsid w:val="00FA66C5"/>
    <w:rsid w:val="00FA7174"/>
    <w:rsid w:val="00FA71E5"/>
    <w:rsid w:val="00FB2691"/>
    <w:rsid w:val="00FB38B4"/>
    <w:rsid w:val="00FB43E9"/>
    <w:rsid w:val="00FB6498"/>
    <w:rsid w:val="00FC05B3"/>
    <w:rsid w:val="00FC189D"/>
    <w:rsid w:val="00FC192D"/>
    <w:rsid w:val="00FC633C"/>
    <w:rsid w:val="00FD059F"/>
    <w:rsid w:val="00FD3CA7"/>
    <w:rsid w:val="00FD6311"/>
    <w:rsid w:val="00FD741F"/>
    <w:rsid w:val="00FE085E"/>
    <w:rsid w:val="00FE6EC9"/>
    <w:rsid w:val="00FE7CE8"/>
    <w:rsid w:val="00FF15C1"/>
    <w:rsid w:val="00FF20EA"/>
    <w:rsid w:val="00FF2507"/>
    <w:rsid w:val="00FF252D"/>
    <w:rsid w:val="00FF25FC"/>
    <w:rsid w:val="00FF466F"/>
    <w:rsid w:val="00FF5635"/>
    <w:rsid w:val="00FF6E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E815A87"/>
  <w15:docId w15:val="{A85E8FE7-5B99-4CFB-AEEC-5199F2F787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color w:val="000000"/>
        <w:sz w:val="22"/>
        <w:szCs w:val="22"/>
        <w:lang w:val="en-PH" w:eastAsia="en-PH" w:bidi="ar-SA"/>
      </w:rPr>
    </w:rPrDefault>
    <w:pPrDefault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widowControl/>
      <w:spacing w:before="100" w:after="100" w:line="240" w:lineRule="auto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6">
    <w:name w:val="6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5">
    <w:name w:val="5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4">
    <w:name w:val="4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3">
    <w:name w:val="3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2">
    <w:name w:val="2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CF6C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6CA2"/>
  </w:style>
  <w:style w:type="paragraph" w:styleId="Footer">
    <w:name w:val="footer"/>
    <w:basedOn w:val="Normal"/>
    <w:link w:val="FooterChar"/>
    <w:uiPriority w:val="99"/>
    <w:unhideWhenUsed/>
    <w:rsid w:val="00CF6C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6CA2"/>
  </w:style>
  <w:style w:type="paragraph" w:styleId="ListParagraph">
    <w:name w:val="List Paragraph"/>
    <w:basedOn w:val="Normal"/>
    <w:link w:val="ListParagraphChar"/>
    <w:uiPriority w:val="34"/>
    <w:qFormat/>
    <w:rsid w:val="00194BAC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locked/>
    <w:rsid w:val="00892C65"/>
  </w:style>
  <w:style w:type="paragraph" w:styleId="BalloonText">
    <w:name w:val="Balloon Text"/>
    <w:basedOn w:val="Normal"/>
    <w:link w:val="BalloonTextChar"/>
    <w:uiPriority w:val="99"/>
    <w:semiHidden/>
    <w:unhideWhenUsed/>
    <w:rsid w:val="001508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0801"/>
    <w:rPr>
      <w:rFonts w:ascii="Segoe UI" w:hAnsi="Segoe UI" w:cs="Segoe UI"/>
      <w:sz w:val="18"/>
      <w:szCs w:val="18"/>
    </w:rPr>
  </w:style>
  <w:style w:type="paragraph" w:styleId="NormalWeb">
    <w:name w:val="Normal (Web)"/>
    <w:uiPriority w:val="99"/>
    <w:unhideWhenUsed/>
    <w:rsid w:val="00A81C78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Autospacing="1" w:after="0" w:afterAutospacing="1" w:line="259" w:lineRule="auto"/>
    </w:pPr>
    <w:rPr>
      <w:rFonts w:ascii="Times New Roman" w:eastAsia="SimSun" w:hAnsi="Times New Roman" w:cs="Times New Roman"/>
      <w:color w:val="auto"/>
      <w:sz w:val="24"/>
      <w:szCs w:val="24"/>
      <w:lang w:val="en-US" w:eastAsia="zh-CN"/>
    </w:rPr>
  </w:style>
  <w:style w:type="character" w:styleId="Hyperlink">
    <w:name w:val="Hyperlink"/>
    <w:basedOn w:val="DefaultParagraphFont"/>
    <w:uiPriority w:val="99"/>
    <w:unhideWhenUsed/>
    <w:qFormat/>
    <w:rsid w:val="00A81C78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A81C78"/>
    <w:rPr>
      <w:b/>
      <w:bCs/>
    </w:rPr>
  </w:style>
  <w:style w:type="paragraph" w:customStyle="1" w:styleId="NoSpacing1">
    <w:name w:val="No Spacing1"/>
    <w:link w:val="NoSpacingChar"/>
    <w:uiPriority w:val="1"/>
    <w:qFormat/>
    <w:rsid w:val="00A81C78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  <w:rPr>
      <w:rFonts w:eastAsia="SimSun" w:cs="Times New Roman"/>
      <w:color w:val="auto"/>
      <w:lang w:val="en-US" w:eastAsia="en-US"/>
    </w:rPr>
  </w:style>
  <w:style w:type="character" w:customStyle="1" w:styleId="NoSpacingChar">
    <w:name w:val="No Spacing Char"/>
    <w:link w:val="NoSpacing1"/>
    <w:uiPriority w:val="1"/>
    <w:qFormat/>
    <w:rsid w:val="00A81C78"/>
    <w:rPr>
      <w:rFonts w:eastAsia="SimSun" w:cs="Times New Roman"/>
      <w:color w:val="auto"/>
      <w:lang w:val="en-US" w:eastAsia="en-US"/>
    </w:rPr>
  </w:style>
  <w:style w:type="paragraph" w:styleId="NoSpacing">
    <w:name w:val="No Spacing"/>
    <w:uiPriority w:val="1"/>
    <w:qFormat/>
    <w:rsid w:val="00EC7F58"/>
    <w:pPr>
      <w:spacing w:after="0" w:line="240" w:lineRule="auto"/>
    </w:pPr>
  </w:style>
  <w:style w:type="paragraph" w:customStyle="1" w:styleId="msonormal0">
    <w:name w:val="msonormal"/>
    <w:basedOn w:val="Normal"/>
    <w:rsid w:val="000812AC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table" w:styleId="TableGrid">
    <w:name w:val="Table Grid"/>
    <w:basedOn w:val="TableNormal"/>
    <w:uiPriority w:val="39"/>
    <w:rsid w:val="002003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uiPriority w:val="34"/>
    <w:qFormat/>
    <w:rsid w:val="00773A7E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160" w:line="259" w:lineRule="auto"/>
      <w:ind w:left="720"/>
      <w:contextualSpacing/>
    </w:pPr>
    <w:rPr>
      <w:rFonts w:ascii="Segoe UI" w:hAnsi="Segoe UI" w:cs="Segoe UI"/>
      <w:color w:val="auto"/>
      <w:sz w:val="20"/>
      <w:lang w:val="en-US" w:eastAsia="en-US"/>
    </w:rPr>
  </w:style>
  <w:style w:type="paragraph" w:customStyle="1" w:styleId="font5">
    <w:name w:val="font5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font6">
    <w:name w:val="font6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65">
    <w:name w:val="xl6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66">
    <w:name w:val="xl6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67">
    <w:name w:val="xl6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68">
    <w:name w:val="xl68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69">
    <w:name w:val="xl69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i/>
      <w:iCs/>
      <w:sz w:val="20"/>
      <w:szCs w:val="20"/>
    </w:rPr>
  </w:style>
  <w:style w:type="paragraph" w:customStyle="1" w:styleId="xl70">
    <w:name w:val="xl70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71">
    <w:name w:val="xl71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72">
    <w:name w:val="xl7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3">
    <w:name w:val="xl73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4">
    <w:name w:val="xl7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5">
    <w:name w:val="xl7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6">
    <w:name w:val="xl7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77">
    <w:name w:val="xl7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BFBFBF" w:fill="BFBFB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78">
    <w:name w:val="xl78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79">
    <w:name w:val="xl79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FFCDCD" w:fill="FFCDCD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i/>
      <w:iCs/>
      <w:sz w:val="20"/>
      <w:szCs w:val="20"/>
    </w:rPr>
  </w:style>
  <w:style w:type="paragraph" w:customStyle="1" w:styleId="xl80">
    <w:name w:val="xl80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81">
    <w:name w:val="xl81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82">
    <w:name w:val="xl8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sz w:val="20"/>
      <w:szCs w:val="20"/>
    </w:rPr>
  </w:style>
  <w:style w:type="paragraph" w:customStyle="1" w:styleId="xl83">
    <w:name w:val="xl83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FFCDCD" w:fill="FFCDCD"/>
      <w:spacing w:before="100" w:beforeAutospacing="1" w:after="100" w:afterAutospacing="1" w:line="240" w:lineRule="auto"/>
      <w:jc w:val="right"/>
    </w:pPr>
    <w:rPr>
      <w:rFonts w:ascii="Arial" w:eastAsia="Times New Roman" w:hAnsi="Arial" w:cs="Arial"/>
      <w:i/>
      <w:iCs/>
      <w:sz w:val="24"/>
      <w:szCs w:val="24"/>
    </w:rPr>
  </w:style>
  <w:style w:type="paragraph" w:customStyle="1" w:styleId="xl84">
    <w:name w:val="xl8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85">
    <w:name w:val="xl8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86">
    <w:name w:val="xl86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87">
    <w:name w:val="xl87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88">
    <w:name w:val="xl88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89">
    <w:name w:val="xl89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0">
    <w:name w:val="xl90"/>
    <w:basedOn w:val="Normal"/>
    <w:rsid w:val="00892C65"/>
    <w:pPr>
      <w:widowControl/>
      <w:pBdr>
        <w:top w:val="none" w:sz="0" w:space="0" w:color="auto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1">
    <w:name w:val="xl91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2">
    <w:name w:val="xl92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3">
    <w:name w:val="xl93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4">
    <w:name w:val="xl9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D8D8D8" w:fill="D8D8D8"/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95">
    <w:name w:val="xl9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96">
    <w:name w:val="xl9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D9E2F3" w:fill="D9E2F3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97">
    <w:name w:val="xl9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98">
    <w:name w:val="xl98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BFBFBF" w:fill="BFBFBF"/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99">
    <w:name w:val="xl99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C5E0B3" w:fill="C5E0B3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0">
    <w:name w:val="xl100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1">
    <w:name w:val="xl101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2">
    <w:name w:val="xl10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3">
    <w:name w:val="xl103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4">
    <w:name w:val="xl104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5">
    <w:name w:val="xl10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6">
    <w:name w:val="xl106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7">
    <w:name w:val="xl10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108">
    <w:name w:val="xl108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109">
    <w:name w:val="xl109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110">
    <w:name w:val="xl110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1">
    <w:name w:val="xl111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2">
    <w:name w:val="xl112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13">
    <w:name w:val="xl113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14">
    <w:name w:val="xl11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5">
    <w:name w:val="xl115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16">
    <w:name w:val="xl11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C5E0B3" w:fill="C5E0B3"/>
      <w:spacing w:before="100" w:beforeAutospacing="1" w:after="100" w:afterAutospacing="1" w:line="240" w:lineRule="auto"/>
      <w:jc w:val="both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7">
    <w:name w:val="xl11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8">
    <w:name w:val="xl118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both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19">
    <w:name w:val="xl119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0">
    <w:name w:val="xl120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21">
    <w:name w:val="xl121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22">
    <w:name w:val="xl12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3">
    <w:name w:val="xl123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24">
    <w:name w:val="xl124"/>
    <w:basedOn w:val="Normal"/>
    <w:rsid w:val="00892C65"/>
    <w:pPr>
      <w:widowControl/>
      <w:pBdr>
        <w:top w:val="none" w:sz="0" w:space="0" w:color="auto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25">
    <w:name w:val="xl12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6">
    <w:name w:val="xl12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7">
    <w:name w:val="xl12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8">
    <w:name w:val="xl128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29">
    <w:name w:val="xl129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0">
    <w:name w:val="xl130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1">
    <w:name w:val="xl131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2">
    <w:name w:val="xl13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3">
    <w:name w:val="xl133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BFBFBF" w:fill="BFBFBF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4">
    <w:name w:val="xl13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color w:val="auto"/>
      <w:sz w:val="20"/>
      <w:szCs w:val="20"/>
    </w:rPr>
  </w:style>
  <w:style w:type="paragraph" w:customStyle="1" w:styleId="xl135">
    <w:name w:val="xl13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6">
    <w:name w:val="xl13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color w:val="auto"/>
      <w:sz w:val="20"/>
      <w:szCs w:val="20"/>
    </w:rPr>
  </w:style>
  <w:style w:type="table" w:customStyle="1" w:styleId="14">
    <w:name w:val="14"/>
    <w:basedOn w:val="TableNormal"/>
    <w:qFormat/>
    <w:rsid w:val="006C13A7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  <w:rPr>
      <w:rFonts w:ascii="Times New Roman" w:eastAsia="SimSun" w:hAnsi="Times New Roman" w:cs="Times New Roman"/>
      <w:color w:val="auto"/>
      <w:sz w:val="20"/>
      <w:szCs w:val="20"/>
    </w:r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xl63">
    <w:name w:val="xl63"/>
    <w:basedOn w:val="Normal"/>
    <w:rsid w:val="00156293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BFBFBF" w:fill="BFBFB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64">
    <w:name w:val="xl64"/>
    <w:basedOn w:val="Normal"/>
    <w:rsid w:val="00156293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0C6B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C6B1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C6B1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6B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6B1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18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5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8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1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9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3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2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6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9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3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4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5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5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6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9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94666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6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13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1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53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53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67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6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9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2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8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4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7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4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5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2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8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8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38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2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5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1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8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2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8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3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89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9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9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9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4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69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73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43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75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1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23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59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2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9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96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8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7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9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0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93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0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6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26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4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7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46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60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039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43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68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9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1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36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60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1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9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8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85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05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17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72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8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9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19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05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6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65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03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24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2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7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6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87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8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5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4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7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198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51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9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50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6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9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1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2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416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8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1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5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11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44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55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8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31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7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7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9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1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9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66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9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2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86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6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06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9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56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5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1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9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8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49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96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2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5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39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2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07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7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2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24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20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35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09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3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808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8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61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8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27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93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31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9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7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5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1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82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45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46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8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18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5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2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96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09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8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5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4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05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46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0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1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93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0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150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74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2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5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2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81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7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0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57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2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16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96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9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47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05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80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78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8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13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8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30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7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83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58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1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75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1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53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3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561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85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8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1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63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97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93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31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2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1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4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1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1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5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03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44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1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1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06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0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69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2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56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14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8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1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0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1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02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8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1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04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0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8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9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9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46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0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6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9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2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24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9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0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76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54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71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98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8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20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9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0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3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2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1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75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69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17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0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56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9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4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63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4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5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0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9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81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8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9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0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2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0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70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14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039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8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9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4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99890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54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9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70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73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55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95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3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952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7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69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19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8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8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76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6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1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1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54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559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8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0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7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8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62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85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10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6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9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44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98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9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5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58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2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3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4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73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84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46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34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492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8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93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6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51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510050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473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071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84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0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7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46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63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83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7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0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0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20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3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1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8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42133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43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0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51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97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98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00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88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4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0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0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1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19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5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4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32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8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5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2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8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2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10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0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9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41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99980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260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3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8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71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49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74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46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70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05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10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5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0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9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4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8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20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1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90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9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 /><Relationship Id="rId13" Type="http://schemas.openxmlformats.org/officeDocument/2006/relationships/header" Target="header3.xml" /><Relationship Id="rId3" Type="http://schemas.openxmlformats.org/officeDocument/2006/relationships/styles" Target="styles.xml" /><Relationship Id="rId7" Type="http://schemas.openxmlformats.org/officeDocument/2006/relationships/endnotes" Target="endnotes.xml" /><Relationship Id="rId12" Type="http://schemas.openxmlformats.org/officeDocument/2006/relationships/footer" Target="footer2.xml" /><Relationship Id="rId2" Type="http://schemas.openxmlformats.org/officeDocument/2006/relationships/numbering" Target="numbering.xml" /><Relationship Id="rId16" Type="http://schemas.openxmlformats.org/officeDocument/2006/relationships/theme" Target="theme/theme1.xml" /><Relationship Id="rId1" Type="http://schemas.openxmlformats.org/officeDocument/2006/relationships/customXml" Target="../customXml/item1.xml" /><Relationship Id="rId6" Type="http://schemas.openxmlformats.org/officeDocument/2006/relationships/footnotes" Target="footnotes.xml" /><Relationship Id="rId11" Type="http://schemas.openxmlformats.org/officeDocument/2006/relationships/footer" Target="footer1.xml" /><Relationship Id="rId5" Type="http://schemas.openxmlformats.org/officeDocument/2006/relationships/webSettings" Target="webSettings.xml" /><Relationship Id="rId15" Type="http://schemas.openxmlformats.org/officeDocument/2006/relationships/fontTable" Target="fontTable.xml" /><Relationship Id="rId10" Type="http://schemas.openxmlformats.org/officeDocument/2006/relationships/header" Target="header2.xml" /><Relationship Id="rId4" Type="http://schemas.openxmlformats.org/officeDocument/2006/relationships/settings" Target="settings.xml" /><Relationship Id="rId9" Type="http://schemas.openxmlformats.org/officeDocument/2006/relationships/header" Target="header1.xml" /><Relationship Id="rId14" Type="http://schemas.openxmlformats.org/officeDocument/2006/relationships/footer" Target="footer3.xml" 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 /><Relationship Id="rId1" Type="http://schemas.openxmlformats.org/officeDocument/2006/relationships/image" Target="media/image2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F6A6DA-4270-480A-AB57-5AFD88D4FD78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979</Words>
  <Characters>11281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Austin A. Aspillaga</dc:creator>
  <cp:keywords/>
  <dc:description/>
  <cp:lastModifiedBy>Marc Leo Butac</cp:lastModifiedBy>
  <cp:revision>2</cp:revision>
  <dcterms:created xsi:type="dcterms:W3CDTF">2021-01-09T07:18:00Z</dcterms:created>
  <dcterms:modified xsi:type="dcterms:W3CDTF">2021-01-09T07:18:00Z</dcterms:modified>
</cp:coreProperties>
</file>